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FE6D2" w14:textId="7426F2F4" w:rsidR="00871F1D" w:rsidRDefault="00B26215" w:rsidP="00DC48D6">
      <w:pPr>
        <w:tabs>
          <w:tab w:val="left" w:pos="617"/>
          <w:tab w:val="center" w:pos="4932"/>
        </w:tabs>
        <w:spacing w:after="120" w:line="240" w:lineRule="auto"/>
        <w:jc w:val="center"/>
        <w:rPr>
          <w:rFonts w:ascii="Lucida Fax" w:eastAsia="HGSｺﾞｼｯｸM" w:hAnsi="Lucida Fax"/>
          <w:sz w:val="21"/>
          <w:szCs w:val="21"/>
        </w:rPr>
      </w:pPr>
      <w:bookmarkStart w:id="0" w:name="_GoBack"/>
      <w:bookmarkEnd w:id="0"/>
      <w:r w:rsidRPr="00DC48D6">
        <w:rPr>
          <w:rFonts w:ascii="Lucida Fax" w:eastAsia="HGSｺﾞｼｯｸM" w:hAnsi="Lucida Fax"/>
          <w:b/>
          <w:sz w:val="36"/>
          <w:szCs w:val="36"/>
        </w:rPr>
        <w:t xml:space="preserve">Application </w:t>
      </w:r>
      <w:r w:rsidR="003A6396">
        <w:rPr>
          <w:rFonts w:ascii="Lucida Fax" w:eastAsia="HGSｺﾞｼｯｸM" w:hAnsi="Lucida Fax"/>
          <w:b/>
          <w:sz w:val="36"/>
          <w:szCs w:val="36"/>
        </w:rPr>
        <w:t>f</w:t>
      </w:r>
      <w:r w:rsidRPr="00DC48D6">
        <w:rPr>
          <w:rFonts w:ascii="Lucida Fax" w:eastAsia="HGSｺﾞｼｯｸM" w:hAnsi="Lucida Fax"/>
          <w:b/>
          <w:sz w:val="36"/>
          <w:szCs w:val="36"/>
        </w:rPr>
        <w:t>orm</w:t>
      </w:r>
      <w:r w:rsidR="00686969">
        <w:rPr>
          <w:rFonts w:ascii="Lucida Fax" w:eastAsia="HGSｺﾞｼｯｸM" w:hAnsi="Lucida Fax" w:hint="eastAsia"/>
          <w:sz w:val="21"/>
          <w:szCs w:val="21"/>
        </w:rPr>
        <w:t xml:space="preserve">　</w:t>
      </w:r>
    </w:p>
    <w:p w14:paraId="682D24BB" w14:textId="5976E958" w:rsidR="00AB3890" w:rsidRPr="00FF77CA" w:rsidRDefault="009824DF" w:rsidP="00DC48D6">
      <w:pPr>
        <w:tabs>
          <w:tab w:val="left" w:pos="617"/>
          <w:tab w:val="center" w:pos="4932"/>
        </w:tabs>
        <w:spacing w:beforeLines="50" w:before="180" w:line="240" w:lineRule="auto"/>
        <w:jc w:val="right"/>
        <w:rPr>
          <w:rFonts w:ascii="Lucida Fax" w:eastAsia="HGSｺﾞｼｯｸM" w:hAnsi="Lucida Fax"/>
          <w:b/>
          <w:sz w:val="20"/>
        </w:rPr>
      </w:pPr>
      <w:r>
        <w:rPr>
          <w:rFonts w:ascii="Lucida Fax" w:eastAsia="HGSｺﾞｼｯｸM" w:hAnsi="Lucida Fax" w:hint="eastAsia"/>
          <w:sz w:val="21"/>
          <w:szCs w:val="21"/>
        </w:rPr>
        <w:t>D</w:t>
      </w:r>
      <w:r>
        <w:rPr>
          <w:rFonts w:ascii="Lucida Fax" w:eastAsia="HGSｺﾞｼｯｸM" w:hAnsi="Lucida Fax"/>
          <w:sz w:val="21"/>
          <w:szCs w:val="21"/>
        </w:rPr>
        <w:t>ate</w:t>
      </w:r>
      <w:r w:rsidR="002832E0">
        <w:rPr>
          <w:rFonts w:ascii="Lucida Fax" w:eastAsia="HGSｺﾞｼｯｸM" w:hAnsi="Lucida Fax"/>
          <w:sz w:val="21"/>
          <w:szCs w:val="21"/>
        </w:rPr>
        <w:t xml:space="preserve">: </w:t>
      </w:r>
      <w:r w:rsidR="006A5766">
        <w:rPr>
          <w:rFonts w:ascii="Lucida Fax" w:eastAsia="HGSｺﾞｼｯｸM" w:hAnsi="Lucida Fax"/>
          <w:sz w:val="21"/>
          <w:szCs w:val="21"/>
          <w:u w:val="single"/>
        </w:rPr>
        <w:t xml:space="preserve">  </w:t>
      </w:r>
      <w:r w:rsidR="006A5766" w:rsidRPr="004F3D11">
        <w:rPr>
          <w:rFonts w:ascii="Lucida Fax" w:eastAsia="HGSｺﾞｼｯｸM" w:hAnsi="Lucida Fax"/>
          <w:szCs w:val="21"/>
          <w:u w:val="single"/>
        </w:rPr>
        <w:t xml:space="preserve">      </w:t>
      </w:r>
      <w:r w:rsidR="00686969" w:rsidRPr="004F3D11">
        <w:rPr>
          <w:rFonts w:ascii="Lucida Fax" w:eastAsia="HGSｺﾞｼｯｸM" w:hAnsi="Lucida Fax"/>
          <w:sz w:val="20"/>
          <w:szCs w:val="21"/>
          <w:u w:val="single"/>
        </w:rPr>
        <w:t xml:space="preserve"> </w:t>
      </w:r>
      <w:r w:rsidR="006A5766" w:rsidRPr="004F3D11">
        <w:rPr>
          <w:rFonts w:ascii="Lucida Fax" w:eastAsia="HGSｺﾞｼｯｸM" w:hAnsi="Lucida Fax"/>
          <w:szCs w:val="21"/>
          <w:u w:val="single"/>
        </w:rPr>
        <w:t xml:space="preserve">        </w:t>
      </w:r>
      <w:proofErr w:type="gramStart"/>
      <w:r w:rsidR="006A5766" w:rsidRPr="004F3D11">
        <w:rPr>
          <w:rFonts w:ascii="Lucida Fax" w:eastAsia="HGSｺﾞｼｯｸM" w:hAnsi="Lucida Fax"/>
          <w:szCs w:val="21"/>
          <w:u w:val="single"/>
        </w:rPr>
        <w:t xml:space="preserve">   </w:t>
      </w:r>
      <w:r w:rsidR="00B953ED" w:rsidRPr="00B953ED">
        <w:rPr>
          <w:rFonts w:ascii="Lucida Fax" w:eastAsia="HGSｺﾞｼｯｸM" w:hAnsi="Lucida Fax" w:hint="eastAsia"/>
          <w:sz w:val="21"/>
          <w:szCs w:val="21"/>
          <w:u w:val="single"/>
        </w:rPr>
        <w:t>(</w:t>
      </w:r>
      <w:proofErr w:type="spellStart"/>
      <w:proofErr w:type="gramEnd"/>
      <w:r w:rsidR="00B953ED" w:rsidRPr="00B953ED">
        <w:rPr>
          <w:rFonts w:ascii="Lucida Fax" w:eastAsia="HGSｺﾞｼｯｸM" w:hAnsi="Lucida Fax"/>
          <w:sz w:val="18"/>
          <w:szCs w:val="21"/>
          <w:u w:val="single"/>
        </w:rPr>
        <w:t>yy</w:t>
      </w:r>
      <w:proofErr w:type="spellEnd"/>
      <w:r w:rsidR="00B953ED" w:rsidRPr="00B953ED">
        <w:rPr>
          <w:rFonts w:ascii="Lucida Fax" w:eastAsia="HGSｺﾞｼｯｸM" w:hAnsi="Lucida Fax"/>
          <w:sz w:val="18"/>
          <w:szCs w:val="21"/>
          <w:u w:val="single"/>
        </w:rPr>
        <w:t>/mm</w:t>
      </w:r>
      <w:r w:rsidR="00B953ED" w:rsidRPr="00B953ED">
        <w:rPr>
          <w:rFonts w:ascii="Lucida Fax" w:eastAsia="HGSｺﾞｼｯｸM" w:hAnsi="Lucida Fax" w:hint="eastAsia"/>
          <w:sz w:val="18"/>
          <w:szCs w:val="21"/>
          <w:u w:val="single"/>
        </w:rPr>
        <w:t>/</w:t>
      </w:r>
      <w:r w:rsidR="00B953ED" w:rsidRPr="00B953ED">
        <w:rPr>
          <w:rFonts w:ascii="Lucida Fax" w:eastAsia="HGSｺﾞｼｯｸM" w:hAnsi="Lucida Fax"/>
          <w:sz w:val="18"/>
          <w:szCs w:val="21"/>
          <w:u w:val="single"/>
        </w:rPr>
        <w:t>dd)</w:t>
      </w:r>
      <w:r w:rsidR="00686969">
        <w:rPr>
          <w:rFonts w:ascii="Lucida Fax" w:eastAsia="HGSｺﾞｼｯｸM" w:hAnsi="Lucida Fax"/>
          <w:sz w:val="21"/>
          <w:szCs w:val="21"/>
          <w:u w:val="single"/>
        </w:rPr>
        <w:t xml:space="preserve"> </w:t>
      </w:r>
    </w:p>
    <w:p w14:paraId="26E715DE" w14:textId="154372AE" w:rsidR="00A46246" w:rsidRPr="00D60A5B" w:rsidRDefault="00CA6CDB" w:rsidP="00DC48D6">
      <w:pPr>
        <w:pStyle w:val="a9"/>
        <w:numPr>
          <w:ilvl w:val="0"/>
          <w:numId w:val="2"/>
        </w:numPr>
        <w:spacing w:beforeLines="50" w:before="180" w:line="240" w:lineRule="auto"/>
        <w:ind w:leftChars="0" w:left="284" w:hanging="284"/>
        <w:jc w:val="left"/>
        <w:rPr>
          <w:rFonts w:ascii="Lucida Fax" w:eastAsia="HGSｺﾞｼｯｸM" w:hAnsi="Lucida Fax"/>
          <w:sz w:val="21"/>
          <w:szCs w:val="21"/>
        </w:rPr>
      </w:pPr>
      <w:r>
        <w:rPr>
          <w:rFonts w:ascii="Lucida Fax" w:eastAsia="HGSｺﾞｼｯｸM" w:hAnsi="Lucida Fax"/>
          <w:sz w:val="21"/>
          <w:szCs w:val="21"/>
        </w:rPr>
        <w:t xml:space="preserve">Personal </w:t>
      </w:r>
      <w:r w:rsidR="005651A1">
        <w:rPr>
          <w:rFonts w:ascii="Lucida Fax" w:eastAsia="HGSｺﾞｼｯｸM" w:hAnsi="Lucida Fax"/>
          <w:sz w:val="21"/>
          <w:szCs w:val="21"/>
        </w:rPr>
        <w:t>i</w:t>
      </w:r>
      <w:r w:rsidR="00CA7A2A">
        <w:rPr>
          <w:rFonts w:ascii="Lucida Fax" w:eastAsia="HGSｺﾞｼｯｸM" w:hAnsi="Lucida Fax"/>
          <w:sz w:val="21"/>
          <w:szCs w:val="21"/>
        </w:rPr>
        <w:t>nformation</w:t>
      </w:r>
      <w:r w:rsidR="00C2705C">
        <w:rPr>
          <w:rFonts w:ascii="Lucida Fax" w:eastAsia="HGSｺﾞｼｯｸM" w:hAnsi="Lucida Fax" w:hint="eastAsia"/>
          <w:sz w:val="21"/>
          <w:szCs w:val="21"/>
        </w:rPr>
        <w:t xml:space="preserve">　</w:t>
      </w:r>
      <w:r w:rsidR="006A5766">
        <w:rPr>
          <w:rFonts w:ascii="Lucida Fax" w:eastAsia="HGSｺﾞｼｯｸM" w:hAnsi="Lucida Fax" w:hint="eastAsia"/>
          <w:sz w:val="21"/>
          <w:szCs w:val="21"/>
        </w:rPr>
        <w:t xml:space="preserve">                                           </w:t>
      </w:r>
      <w:r w:rsidR="007767C1">
        <w:rPr>
          <w:rFonts w:ascii="Lucida Fax" w:eastAsia="HGSｺﾞｼｯｸM" w:hAnsi="Lucida Fax" w:hint="eastAsia"/>
          <w:sz w:val="21"/>
          <w:szCs w:val="21"/>
        </w:rPr>
        <w:t xml:space="preserve">　　　　</w:t>
      </w:r>
      <w:r w:rsidR="006A5766">
        <w:rPr>
          <w:rFonts w:ascii="Lucida Fax" w:eastAsia="HGSｺﾞｼｯｸM" w:hAnsi="Lucida Fax" w:hint="eastAsia"/>
          <w:sz w:val="21"/>
          <w:szCs w:val="21"/>
        </w:rPr>
        <w:t xml:space="preserve"> </w:t>
      </w:r>
      <w:r w:rsidR="00965F17">
        <w:rPr>
          <w:rFonts w:ascii="Lucida Fax" w:eastAsia="HGSｺﾞｼｯｸM" w:hAnsi="Lucida Fax"/>
          <w:sz w:val="21"/>
          <w:szCs w:val="21"/>
        </w:rPr>
        <w:t xml:space="preserve">    </w:t>
      </w:r>
      <w:r w:rsidR="00C2705C">
        <w:rPr>
          <w:rFonts w:ascii="Lucida Fax" w:eastAsia="HGSｺﾞｼｯｸM" w:hAnsi="Lucida Fax" w:hint="eastAsia"/>
          <w:sz w:val="21"/>
          <w:szCs w:val="21"/>
        </w:rPr>
        <w:t xml:space="preserve">　　　　　　　　　　　</w:t>
      </w:r>
    </w:p>
    <w:tbl>
      <w:tblPr>
        <w:tblW w:w="101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4"/>
        <w:gridCol w:w="3815"/>
        <w:gridCol w:w="4517"/>
      </w:tblGrid>
      <w:tr w:rsidR="00635AE2" w:rsidRPr="00FF77CA" w14:paraId="5687BBBE" w14:textId="77777777" w:rsidTr="004F3D11">
        <w:trPr>
          <w:trHeight w:val="1024"/>
        </w:trPr>
        <w:tc>
          <w:tcPr>
            <w:tcW w:w="1814" w:type="dxa"/>
            <w:vMerge w:val="restart"/>
            <w:shd w:val="clear" w:color="auto" w:fill="D9D9D9" w:themeFill="background1" w:themeFillShade="D9"/>
            <w:vAlign w:val="center"/>
          </w:tcPr>
          <w:p w14:paraId="7E634C9C" w14:textId="44B42220" w:rsidR="00635AE2" w:rsidRPr="00B61396" w:rsidRDefault="00635AE2" w:rsidP="00965D33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 xml:space="preserve">Graduate </w:t>
            </w:r>
            <w:r w:rsidR="005651A1">
              <w:rPr>
                <w:rFonts w:ascii="Lucida Fax" w:eastAsia="HGSｺﾞｼｯｸM" w:hAnsi="Lucida Fax"/>
                <w:sz w:val="18"/>
                <w:szCs w:val="18"/>
              </w:rPr>
              <w:t>s</w:t>
            </w: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chool</w:t>
            </w:r>
          </w:p>
        </w:tc>
        <w:tc>
          <w:tcPr>
            <w:tcW w:w="8332" w:type="dxa"/>
            <w:gridSpan w:val="2"/>
            <w:shd w:val="clear" w:color="auto" w:fill="auto"/>
            <w:vAlign w:val="center"/>
          </w:tcPr>
          <w:p w14:paraId="11955C26" w14:textId="25C69655" w:rsidR="00635AE2" w:rsidRDefault="006C3891" w:rsidP="009A6F0C">
            <w:pPr>
              <w:spacing w:beforeLines="30" w:before="108" w:line="0" w:lineRule="atLeast"/>
              <w:jc w:val="center"/>
              <w:rPr>
                <w:rFonts w:ascii="Lucida Fax" w:eastAsia="HGSｺﾞｼｯｸM" w:hAnsi="Lucida Fax"/>
                <w:b/>
                <w:sz w:val="28"/>
              </w:rPr>
            </w:pPr>
            <w:sdt>
              <w:sdtPr>
                <w:rPr>
                  <w:rFonts w:ascii="Lucida Fax" w:eastAsia="HGSｺﾞｼｯｸM" w:hAnsi="Lucida Fax" w:hint="eastAsia"/>
                  <w:b/>
                  <w:sz w:val="28"/>
                </w:rPr>
                <w:id w:val="-20277063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0A2FD1">
                  <w:rPr>
                    <w:rFonts w:ascii="ＭＳ ゴシック" w:eastAsia="ＭＳ ゴシック" w:hAnsi="ＭＳ ゴシック" w:hint="eastAsia"/>
                    <w:b/>
                    <w:sz w:val="28"/>
                  </w:rPr>
                  <w:t>☐</w:t>
                </w:r>
              </w:sdtContent>
            </w:sdt>
            <w:r w:rsidR="00635AE2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r w:rsidR="00635AE2">
              <w:rPr>
                <w:rFonts w:ascii="Lucida Fax" w:eastAsia="HGSｺﾞｼｯｸM" w:hAnsi="Lucida Fax" w:hint="eastAsia"/>
                <w:b/>
                <w:sz w:val="28"/>
              </w:rPr>
              <w:t>Economics</w:t>
            </w:r>
            <w:r w:rsidR="00635AE2" w:rsidRPr="00EB0950">
              <w:rPr>
                <w:rFonts w:ascii="Lucida Fax" w:eastAsia="HGSｺﾞｼｯｸM" w:hAnsi="Lucida Fax" w:hint="eastAsia"/>
                <w:b/>
                <w:sz w:val="28"/>
              </w:rPr>
              <w:t xml:space="preserve"> </w:t>
            </w:r>
            <w:r w:rsidR="00635AE2">
              <w:rPr>
                <w:rFonts w:ascii="Lucida Fax" w:eastAsia="HGSｺﾞｼｯｸM" w:hAnsi="Lucida Fax"/>
                <w:b/>
                <w:sz w:val="28"/>
              </w:rPr>
              <w:t xml:space="preserve">  </w:t>
            </w:r>
            <w:r w:rsidR="00635AE2" w:rsidRPr="00EB0950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sdt>
              <w:sdtPr>
                <w:rPr>
                  <w:rFonts w:ascii="Lucida Fax" w:eastAsia="HGSｺﾞｼｯｸM" w:hAnsi="Lucida Fax"/>
                  <w:b/>
                  <w:sz w:val="28"/>
                </w:rPr>
                <w:id w:val="-62948339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35AE2" w:rsidRPr="00EB0950">
                  <w:rPr>
                    <w:rFonts w:ascii="ＭＳ ゴシック" w:eastAsia="ＭＳ ゴシック" w:hAnsi="ＭＳ ゴシック" w:hint="eastAsia"/>
                    <w:b/>
                    <w:sz w:val="28"/>
                  </w:rPr>
                  <w:t>☐</w:t>
                </w:r>
              </w:sdtContent>
            </w:sdt>
            <w:r w:rsidR="00635AE2" w:rsidRPr="00EB0950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r w:rsidR="00635AE2">
              <w:rPr>
                <w:rFonts w:ascii="Lucida Fax" w:eastAsia="HGSｺﾞｼｯｸM" w:hAnsi="Lucida Fax"/>
                <w:b/>
                <w:sz w:val="28"/>
              </w:rPr>
              <w:t>Letters</w:t>
            </w:r>
            <w:r w:rsidR="005E43A5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r w:rsidR="00635AE2" w:rsidRPr="00EB0950">
              <w:rPr>
                <w:rFonts w:ascii="Lucida Fax" w:eastAsia="HGSｺﾞｼｯｸM" w:hAnsi="Lucida Fax"/>
                <w:b/>
                <w:sz w:val="28"/>
              </w:rPr>
              <w:t xml:space="preserve">  </w:t>
            </w:r>
            <w:sdt>
              <w:sdtPr>
                <w:rPr>
                  <w:rFonts w:ascii="Lucida Fax" w:eastAsia="HGSｺﾞｼｯｸM" w:hAnsi="Lucida Fax"/>
                  <w:b/>
                  <w:sz w:val="28"/>
                </w:rPr>
                <w:id w:val="98235706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5E43A5">
                  <w:rPr>
                    <w:rFonts w:ascii="Segoe UI Symbol" w:eastAsia="HGSｺﾞｼｯｸM" w:hAnsi="Segoe UI Symbol" w:cs="Segoe UI Symbol"/>
                    <w:b/>
                    <w:sz w:val="28"/>
                  </w:rPr>
                  <w:t>☐</w:t>
                </w:r>
              </w:sdtContent>
            </w:sdt>
            <w:r w:rsidR="00635AE2" w:rsidRPr="00EB0950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r w:rsidR="00635AE2">
              <w:rPr>
                <w:rFonts w:ascii="Lucida Fax" w:eastAsia="HGSｺﾞｼｯｸM" w:hAnsi="Lucida Fax"/>
                <w:b/>
                <w:sz w:val="28"/>
              </w:rPr>
              <w:t>Agriculture</w:t>
            </w:r>
          </w:p>
          <w:p w14:paraId="26599A78" w14:textId="1B063AD5" w:rsidR="00635AE2" w:rsidRDefault="00635AE2" w:rsidP="00CA7A2A">
            <w:pPr>
              <w:spacing w:line="0" w:lineRule="atLeast"/>
              <w:jc w:val="left"/>
              <w:rPr>
                <w:rFonts w:ascii="Lucida Fax" w:eastAsia="HGSｺﾞｼｯｸM" w:hAnsi="Lucida Fax"/>
                <w:b/>
              </w:rPr>
            </w:pPr>
            <w:r>
              <w:rPr>
                <w:rFonts w:ascii="Lucida Fax" w:eastAsia="HGSｺﾞｼｯｸM" w:hAnsi="Lucida Fax"/>
                <w:b/>
                <w:sz w:val="28"/>
              </w:rPr>
              <w:t xml:space="preserve">      </w:t>
            </w:r>
            <w:r w:rsidRPr="00CA7A2A">
              <w:rPr>
                <w:rFonts w:ascii="Lucida Fax" w:eastAsia="HGSｺﾞｼｯｸM" w:hAnsi="Lucida Fax"/>
                <w:b/>
                <w:szCs w:val="22"/>
              </w:rPr>
              <w:t xml:space="preserve"> </w:t>
            </w:r>
            <w:r w:rsidR="00CA7A2A" w:rsidRPr="00CA7A2A">
              <w:rPr>
                <w:rFonts w:ascii="Lucida Fax" w:eastAsia="HGSｺﾞｼｯｸM" w:hAnsi="Lucida Fax"/>
                <w:b/>
                <w:szCs w:val="22"/>
              </w:rPr>
              <w:t>(</w:t>
            </w:r>
            <w:sdt>
              <w:sdtPr>
                <w:rPr>
                  <w:rFonts w:ascii="Lucida Fax" w:eastAsia="HGSｺﾞｼｯｸM" w:hAnsi="Lucida Fax"/>
                  <w:b/>
                  <w:sz w:val="28"/>
                  <w:szCs w:val="28"/>
                </w:rPr>
                <w:id w:val="-6572985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CA7A2A" w:rsidRPr="00CA7A2A">
                  <w:rPr>
                    <w:rFonts w:ascii="ＭＳ ゴシック" w:eastAsia="ＭＳ ゴシック" w:hAnsi="ＭＳ ゴシック" w:hint="eastAsia"/>
                    <w:b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r w:rsidRPr="00635AE2">
              <w:rPr>
                <w:rFonts w:ascii="Lucida Fax" w:eastAsia="HGSｺﾞｼｯｸM" w:hAnsi="Lucida Fax"/>
                <w:b/>
              </w:rPr>
              <w:t xml:space="preserve">EA </w:t>
            </w:r>
            <w:proofErr w:type="spellStart"/>
            <w:r w:rsidRPr="00635AE2">
              <w:rPr>
                <w:rFonts w:ascii="Lucida Fax" w:eastAsia="HGSｺﾞｼｯｸM" w:hAnsi="Lucida Fax"/>
                <w:b/>
              </w:rPr>
              <w:t>programme</w:t>
            </w:r>
            <w:proofErr w:type="spellEnd"/>
            <w:r w:rsidRPr="00CA7A2A">
              <w:rPr>
                <w:rFonts w:ascii="Lucida Fax" w:eastAsia="HGSｺﾞｼｯｸM" w:hAnsi="Lucida Fax"/>
                <w:b/>
                <w:szCs w:val="22"/>
              </w:rPr>
              <w:t>)</w:t>
            </w:r>
          </w:p>
        </w:tc>
      </w:tr>
      <w:tr w:rsidR="00635AE2" w:rsidRPr="00FF77CA" w14:paraId="57531C36" w14:textId="77777777" w:rsidTr="004F3D11">
        <w:trPr>
          <w:trHeight w:val="637"/>
        </w:trPr>
        <w:tc>
          <w:tcPr>
            <w:tcW w:w="1814" w:type="dxa"/>
            <w:vMerge/>
            <w:shd w:val="clear" w:color="auto" w:fill="auto"/>
            <w:vAlign w:val="center"/>
          </w:tcPr>
          <w:p w14:paraId="461D1DCC" w14:textId="30BE5793" w:rsidR="00635AE2" w:rsidRPr="00B61396" w:rsidRDefault="00635AE2" w:rsidP="00635AE2">
            <w:pPr>
              <w:spacing w:line="0" w:lineRule="atLeast"/>
              <w:ind w:firstLineChars="1200" w:firstLine="2160"/>
              <w:rPr>
                <w:rFonts w:ascii="Lucida Fax" w:eastAsia="HGSｺﾞｼｯｸM" w:hAnsi="Lucida Fax"/>
                <w:sz w:val="18"/>
                <w:szCs w:val="18"/>
              </w:rPr>
            </w:pPr>
          </w:p>
        </w:tc>
        <w:tc>
          <w:tcPr>
            <w:tcW w:w="8332" w:type="dxa"/>
            <w:gridSpan w:val="2"/>
            <w:shd w:val="clear" w:color="auto" w:fill="auto"/>
            <w:vAlign w:val="center"/>
          </w:tcPr>
          <w:p w14:paraId="626EFFAB" w14:textId="1C78EE75" w:rsidR="00635AE2" w:rsidRPr="00B36CE1" w:rsidRDefault="006C3891" w:rsidP="00635AE2">
            <w:pPr>
              <w:spacing w:line="0" w:lineRule="atLeast"/>
              <w:jc w:val="center"/>
              <w:rPr>
                <w:rFonts w:ascii="Lucida Fax" w:eastAsia="HGSｺﾞｼｯｸM" w:hAnsi="Lucida Fax"/>
                <w:sz w:val="21"/>
              </w:rPr>
            </w:pPr>
            <w:sdt>
              <w:sdtPr>
                <w:rPr>
                  <w:rFonts w:ascii="Lucida Fax" w:eastAsia="HGSｺﾞｼｯｸM" w:hAnsi="Lucida Fax" w:hint="eastAsia"/>
                  <w:b/>
                  <w:sz w:val="28"/>
                  <w:szCs w:val="28"/>
                </w:rPr>
                <w:id w:val="-11350288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35AE2" w:rsidRPr="00635AE2">
                  <w:rPr>
                    <w:rFonts w:ascii="ＭＳ ゴシック" w:eastAsia="ＭＳ ゴシック" w:hAnsi="ＭＳ ゴシック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635AE2" w:rsidRPr="00635AE2">
              <w:rPr>
                <w:rFonts w:ascii="Lucida Fax" w:eastAsia="HGSｺﾞｼｯｸM" w:hAnsi="Lucida Fax"/>
                <w:b/>
                <w:sz w:val="28"/>
                <w:szCs w:val="28"/>
              </w:rPr>
              <w:t xml:space="preserve"> </w:t>
            </w:r>
            <w:r w:rsidR="00966643">
              <w:rPr>
                <w:rFonts w:ascii="Lucida Fax" w:eastAsia="HGSｺﾞｼｯｸM" w:hAnsi="Lucida Fax"/>
                <w:b/>
              </w:rPr>
              <w:t>M</w:t>
            </w:r>
            <w:r w:rsidR="00635AE2">
              <w:rPr>
                <w:rFonts w:ascii="Lucida Fax" w:eastAsia="HGSｺﾞｼｯｸM" w:hAnsi="Lucida Fax"/>
                <w:b/>
              </w:rPr>
              <w:t xml:space="preserve">aster’s course    </w:t>
            </w:r>
            <w:r w:rsidR="00635AE2" w:rsidRPr="00635AE2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sdt>
              <w:sdtPr>
                <w:rPr>
                  <w:rFonts w:ascii="Lucida Fax" w:eastAsia="HGSｺﾞｼｯｸM" w:hAnsi="Lucida Fax"/>
                  <w:b/>
                  <w:sz w:val="28"/>
                </w:rPr>
                <w:id w:val="165987853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635AE2" w:rsidRPr="00635AE2">
                  <w:rPr>
                    <w:rFonts w:ascii="ＭＳ ゴシック" w:eastAsia="ＭＳ ゴシック" w:hAnsi="ＭＳ ゴシック" w:hint="eastAsia"/>
                    <w:b/>
                    <w:sz w:val="28"/>
                  </w:rPr>
                  <w:t>☐</w:t>
                </w:r>
              </w:sdtContent>
            </w:sdt>
            <w:r w:rsidR="00635AE2">
              <w:rPr>
                <w:rFonts w:ascii="Lucida Fax" w:eastAsia="HGSｺﾞｼｯｸM" w:hAnsi="Lucida Fax"/>
                <w:b/>
                <w:sz w:val="28"/>
              </w:rPr>
              <w:t xml:space="preserve"> </w:t>
            </w:r>
            <w:r w:rsidR="00966643">
              <w:rPr>
                <w:rFonts w:ascii="Lucida Fax" w:eastAsia="HGSｺﾞｼｯｸM" w:hAnsi="Lucida Fax"/>
                <w:b/>
              </w:rPr>
              <w:t>D</w:t>
            </w:r>
            <w:r w:rsidR="00635AE2">
              <w:rPr>
                <w:rFonts w:ascii="Lucida Fax" w:eastAsia="HGSｺﾞｼｯｸM" w:hAnsi="Lucida Fax"/>
                <w:b/>
              </w:rPr>
              <w:t>octoral course</w:t>
            </w:r>
          </w:p>
        </w:tc>
      </w:tr>
      <w:tr w:rsidR="00B953ED" w:rsidRPr="00FF77CA" w14:paraId="0294C63E" w14:textId="77777777" w:rsidTr="004F3D11">
        <w:trPr>
          <w:trHeight w:val="248"/>
        </w:trPr>
        <w:tc>
          <w:tcPr>
            <w:tcW w:w="1814" w:type="dxa"/>
            <w:vMerge w:val="restart"/>
            <w:shd w:val="clear" w:color="auto" w:fill="E0E0E0"/>
            <w:vAlign w:val="center"/>
          </w:tcPr>
          <w:p w14:paraId="4565C6E1" w14:textId="77777777" w:rsidR="00B953ED" w:rsidRPr="00B61396" w:rsidRDefault="00B953ED" w:rsidP="00B953ED">
            <w:pPr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  <w:p w14:paraId="0B7E5CDF" w14:textId="6C8B7622" w:rsidR="00B953ED" w:rsidRPr="00B61396" w:rsidRDefault="00B953ED" w:rsidP="00B953ED">
            <w:pPr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  <w:p w14:paraId="3D3FF2BC" w14:textId="544A8CFD" w:rsidR="00B953ED" w:rsidRPr="00B61396" w:rsidRDefault="00B953ED" w:rsidP="00B953ED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Name</w:t>
            </w:r>
          </w:p>
          <w:p w14:paraId="67FEDFF1" w14:textId="37E20209" w:rsidR="00B953ED" w:rsidRPr="00B61396" w:rsidRDefault="00B953ED" w:rsidP="00B953ED">
            <w:pPr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  <w:p w14:paraId="7474D2CE" w14:textId="77777777" w:rsidR="00B953ED" w:rsidRPr="00B61396" w:rsidRDefault="00B953ED" w:rsidP="00B953ED">
            <w:pPr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</w:tc>
        <w:tc>
          <w:tcPr>
            <w:tcW w:w="3815" w:type="dxa"/>
            <w:shd w:val="clear" w:color="auto" w:fill="D9D9D9"/>
            <w:vAlign w:val="center"/>
          </w:tcPr>
          <w:p w14:paraId="21035597" w14:textId="0E0A7BE3" w:rsidR="00B953ED" w:rsidRPr="00125B61" w:rsidRDefault="00B953ED" w:rsidP="00D516A6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</w:rPr>
            </w:pPr>
            <w:r w:rsidRPr="00125B61">
              <w:rPr>
                <w:rFonts w:ascii="Lucida Fax" w:eastAsia="HGSｺﾞｼｯｸM" w:hAnsi="Lucida Fax"/>
                <w:sz w:val="18"/>
              </w:rPr>
              <w:t>Family name</w:t>
            </w:r>
          </w:p>
        </w:tc>
        <w:tc>
          <w:tcPr>
            <w:tcW w:w="4517" w:type="dxa"/>
            <w:shd w:val="clear" w:color="auto" w:fill="D9D9D9"/>
            <w:vAlign w:val="center"/>
          </w:tcPr>
          <w:p w14:paraId="17F73ABB" w14:textId="632BA6D3" w:rsidR="00B953ED" w:rsidRPr="00125B61" w:rsidRDefault="00B953ED" w:rsidP="00D516A6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</w:rPr>
            </w:pPr>
            <w:r w:rsidRPr="00125B61">
              <w:rPr>
                <w:rFonts w:ascii="Lucida Fax" w:eastAsia="HGSｺﾞｼｯｸM" w:hAnsi="Lucida Fax"/>
                <w:sz w:val="18"/>
              </w:rPr>
              <w:t>Given name(s)</w:t>
            </w:r>
          </w:p>
        </w:tc>
      </w:tr>
      <w:tr w:rsidR="00B953ED" w:rsidRPr="00FF77CA" w14:paraId="12F59F4A" w14:textId="77777777" w:rsidTr="004F3D11">
        <w:trPr>
          <w:trHeight w:val="659"/>
        </w:trPr>
        <w:tc>
          <w:tcPr>
            <w:tcW w:w="1814" w:type="dxa"/>
            <w:vMerge/>
            <w:shd w:val="clear" w:color="auto" w:fill="E0E0E0"/>
            <w:vAlign w:val="center"/>
          </w:tcPr>
          <w:p w14:paraId="2BBC551A" w14:textId="77777777" w:rsidR="00B953ED" w:rsidRPr="00B61396" w:rsidRDefault="00B953ED" w:rsidP="00D516A6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</w:tc>
        <w:tc>
          <w:tcPr>
            <w:tcW w:w="3815" w:type="dxa"/>
          </w:tcPr>
          <w:p w14:paraId="3ABB0371" w14:textId="21A84194" w:rsidR="00B953ED" w:rsidRPr="00D60A5B" w:rsidRDefault="00B953ED" w:rsidP="00B953ED">
            <w:pPr>
              <w:spacing w:line="0" w:lineRule="atLeast"/>
              <w:rPr>
                <w:rFonts w:ascii="Lucida Fax" w:eastAsia="HGSｺﾞｼｯｸM" w:hAnsi="Lucida Fax"/>
                <w:sz w:val="14"/>
              </w:rPr>
            </w:pPr>
            <w:r w:rsidRPr="00D60A5B">
              <w:rPr>
                <w:rFonts w:ascii="Lucida Fax" w:eastAsia="HGSｺﾞｼｯｸM" w:hAnsi="Lucida Fax"/>
                <w:sz w:val="14"/>
              </w:rPr>
              <w:t>In</w:t>
            </w:r>
            <w:r w:rsidR="00B26215">
              <w:rPr>
                <w:rFonts w:ascii="Lucida Fax" w:eastAsia="HGSｺﾞｼｯｸM" w:hAnsi="Lucida Fax"/>
                <w:sz w:val="14"/>
              </w:rPr>
              <w:t xml:space="preserve"> Roman a</w:t>
            </w:r>
            <w:r w:rsidRPr="00D60A5B">
              <w:rPr>
                <w:rFonts w:ascii="Lucida Fax" w:eastAsia="HGSｺﾞｼｯｸM" w:hAnsi="Lucida Fax"/>
                <w:sz w:val="14"/>
              </w:rPr>
              <w:t>lphabet (as shown on your passport):</w:t>
            </w:r>
          </w:p>
          <w:p w14:paraId="38214EB3" w14:textId="4625FF2C" w:rsidR="00B953ED" w:rsidRPr="00B953ED" w:rsidRDefault="00B953ED" w:rsidP="00065358">
            <w:pPr>
              <w:spacing w:line="0" w:lineRule="atLeast"/>
              <w:rPr>
                <w:rFonts w:ascii="Lucida Fax" w:eastAsia="HGSｺﾞｼｯｸM" w:hAnsi="Lucida Fax"/>
                <w:sz w:val="14"/>
              </w:rPr>
            </w:pPr>
          </w:p>
          <w:p w14:paraId="3812EE9C" w14:textId="77777777" w:rsidR="00B953ED" w:rsidRPr="004F3D11" w:rsidRDefault="00B953ED" w:rsidP="00D516A6">
            <w:pPr>
              <w:spacing w:line="0" w:lineRule="atLeast"/>
              <w:rPr>
                <w:rFonts w:ascii="Lucida Fax" w:eastAsia="HGSｺﾞｼｯｸM" w:hAnsi="Lucida Fax"/>
                <w:sz w:val="24"/>
              </w:rPr>
            </w:pPr>
          </w:p>
          <w:p w14:paraId="495895D6" w14:textId="77777777" w:rsidR="00B953ED" w:rsidRPr="00FF77CA" w:rsidRDefault="00B953ED" w:rsidP="00D516A6">
            <w:pPr>
              <w:spacing w:line="0" w:lineRule="atLeast"/>
              <w:rPr>
                <w:rFonts w:ascii="Lucida Fax" w:eastAsia="HGSｺﾞｼｯｸM" w:hAnsi="Lucida Fax"/>
                <w:sz w:val="20"/>
              </w:rPr>
            </w:pPr>
          </w:p>
        </w:tc>
        <w:tc>
          <w:tcPr>
            <w:tcW w:w="4517" w:type="dxa"/>
            <w:vAlign w:val="center"/>
          </w:tcPr>
          <w:p w14:paraId="18A87DFA" w14:textId="77777777" w:rsidR="00B953ED" w:rsidRPr="004F3D11" w:rsidRDefault="00B953ED" w:rsidP="004F3D11">
            <w:pPr>
              <w:spacing w:line="0" w:lineRule="atLeast"/>
              <w:jc w:val="left"/>
              <w:rPr>
                <w:rFonts w:ascii="Lucida Fax" w:eastAsia="HGSｺﾞｼｯｸM" w:hAnsi="Lucida Fax"/>
                <w:sz w:val="24"/>
              </w:rPr>
            </w:pPr>
          </w:p>
        </w:tc>
      </w:tr>
      <w:tr w:rsidR="00B953ED" w:rsidRPr="00FF77CA" w14:paraId="7222102D" w14:textId="77777777" w:rsidTr="004F3D11">
        <w:trPr>
          <w:trHeight w:val="222"/>
        </w:trPr>
        <w:tc>
          <w:tcPr>
            <w:tcW w:w="1814" w:type="dxa"/>
            <w:vMerge/>
            <w:shd w:val="clear" w:color="auto" w:fill="E0E0E0"/>
            <w:vAlign w:val="center"/>
          </w:tcPr>
          <w:p w14:paraId="07AB06FB" w14:textId="77777777" w:rsidR="00B953ED" w:rsidRPr="00B61396" w:rsidRDefault="00B953ED" w:rsidP="00D516A6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</w:tc>
        <w:tc>
          <w:tcPr>
            <w:tcW w:w="3815" w:type="dxa"/>
          </w:tcPr>
          <w:p w14:paraId="473785C7" w14:textId="2E464810" w:rsidR="00B953ED" w:rsidRPr="004F3D11" w:rsidRDefault="00B953ED" w:rsidP="00B953ED">
            <w:pPr>
              <w:spacing w:line="0" w:lineRule="atLeas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16"/>
              </w:rPr>
              <w:t>フリガナ</w:t>
            </w:r>
            <w:r w:rsidR="004F3D11">
              <w:rPr>
                <w:rFonts w:ascii="Lucida Fax" w:eastAsia="HGSｺﾞｼｯｸM" w:hAnsi="Lucida Fax" w:hint="eastAsia"/>
                <w:sz w:val="16"/>
              </w:rPr>
              <w:t xml:space="preserve">　</w:t>
            </w:r>
          </w:p>
        </w:tc>
        <w:tc>
          <w:tcPr>
            <w:tcW w:w="4517" w:type="dxa"/>
          </w:tcPr>
          <w:p w14:paraId="3813FEC8" w14:textId="59475A2A" w:rsidR="00B953ED" w:rsidRPr="00FF77CA" w:rsidRDefault="004F3D11" w:rsidP="004F3D11">
            <w:pPr>
              <w:spacing w:line="0" w:lineRule="atLeast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 xml:space="preserve">　</w:t>
            </w:r>
          </w:p>
        </w:tc>
      </w:tr>
      <w:tr w:rsidR="00B953ED" w:rsidRPr="00FF77CA" w14:paraId="47345F29" w14:textId="77777777" w:rsidTr="004F3D11">
        <w:trPr>
          <w:trHeight w:val="789"/>
        </w:trPr>
        <w:tc>
          <w:tcPr>
            <w:tcW w:w="1814" w:type="dxa"/>
            <w:vMerge/>
            <w:shd w:val="clear" w:color="auto" w:fill="E0E0E0"/>
            <w:vAlign w:val="center"/>
          </w:tcPr>
          <w:p w14:paraId="05E545B6" w14:textId="77777777" w:rsidR="00B953ED" w:rsidRPr="00B61396" w:rsidRDefault="00B953ED" w:rsidP="00D516A6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</w:p>
        </w:tc>
        <w:tc>
          <w:tcPr>
            <w:tcW w:w="8332" w:type="dxa"/>
            <w:gridSpan w:val="2"/>
          </w:tcPr>
          <w:p w14:paraId="77EACC10" w14:textId="70200E1E" w:rsidR="00B953ED" w:rsidRPr="00D60A5B" w:rsidRDefault="00B953ED" w:rsidP="00B953ED">
            <w:pPr>
              <w:spacing w:line="240" w:lineRule="exact"/>
              <w:rPr>
                <w:rFonts w:ascii="Lucida Fax" w:eastAsia="HGSｺﾞｼｯｸM" w:hAnsi="Lucida Fax"/>
                <w:sz w:val="14"/>
              </w:rPr>
            </w:pPr>
            <w:r w:rsidRPr="00D60A5B">
              <w:rPr>
                <w:rFonts w:ascii="Lucida Fax" w:eastAsia="HGSｺﾞｼｯｸM" w:hAnsi="Lucida Fax"/>
                <w:sz w:val="14"/>
              </w:rPr>
              <w:t xml:space="preserve">In Japanese/Chinese characters </w:t>
            </w:r>
            <w:r w:rsidR="006953C0">
              <w:rPr>
                <w:rFonts w:ascii="Lucida Fax" w:eastAsia="HGSｺﾞｼｯｸM" w:hAnsi="Lucida Fax"/>
                <w:sz w:val="14"/>
              </w:rPr>
              <w:t>(</w:t>
            </w:r>
            <w:r w:rsidRPr="00D60A5B">
              <w:rPr>
                <w:rFonts w:ascii="Lucida Fax" w:eastAsia="HGSｺﾞｼｯｸM" w:hAnsi="Lucida Fax"/>
                <w:sz w:val="14"/>
              </w:rPr>
              <w:t>if applicable</w:t>
            </w:r>
            <w:r w:rsidR="006953C0">
              <w:rPr>
                <w:rFonts w:ascii="Lucida Fax" w:eastAsia="HGSｺﾞｼｯｸM" w:hAnsi="Lucida Fax"/>
                <w:sz w:val="14"/>
              </w:rPr>
              <w:t>)</w:t>
            </w:r>
            <w:r w:rsidRPr="00D60A5B">
              <w:rPr>
                <w:rFonts w:ascii="Lucida Fax" w:eastAsia="HGSｺﾞｼｯｸM" w:hAnsi="Lucida Fax"/>
                <w:sz w:val="14"/>
              </w:rPr>
              <w:t>:</w:t>
            </w:r>
          </w:p>
          <w:p w14:paraId="47B0081F" w14:textId="77777777" w:rsidR="00B953ED" w:rsidRPr="004F3D11" w:rsidRDefault="00B953ED" w:rsidP="00B953ED">
            <w:pPr>
              <w:spacing w:line="240" w:lineRule="auto"/>
              <w:rPr>
                <w:rFonts w:ascii="Lucida Fax" w:eastAsia="HGSｺﾞｼｯｸM" w:hAnsi="Lucida Fax"/>
                <w:sz w:val="24"/>
              </w:rPr>
            </w:pPr>
          </w:p>
        </w:tc>
      </w:tr>
      <w:tr w:rsidR="00B953ED" w:rsidRPr="00FF77CA" w14:paraId="7F14C472" w14:textId="77777777" w:rsidTr="004F3D11">
        <w:trPr>
          <w:trHeight w:val="1063"/>
        </w:trPr>
        <w:tc>
          <w:tcPr>
            <w:tcW w:w="1814" w:type="dxa"/>
            <w:shd w:val="clear" w:color="auto" w:fill="E0E0E0"/>
            <w:vAlign w:val="center"/>
          </w:tcPr>
          <w:p w14:paraId="3B0DC963" w14:textId="72300602" w:rsidR="00B953ED" w:rsidRDefault="00B953ED" w:rsidP="00B953ED">
            <w:pPr>
              <w:spacing w:line="0" w:lineRule="atLeast"/>
              <w:ind w:leftChars="200" w:left="440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 xml:space="preserve">Current </w:t>
            </w:r>
            <w:r w:rsidR="005651A1">
              <w:rPr>
                <w:rFonts w:ascii="Lucida Fax" w:eastAsia="HGSｺﾞｼｯｸM" w:hAnsi="Lucida Fax"/>
                <w:sz w:val="18"/>
                <w:szCs w:val="18"/>
              </w:rPr>
              <w:t>a</w:t>
            </w: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ddress</w:t>
            </w:r>
          </w:p>
          <w:p w14:paraId="38BB7FB0" w14:textId="18FA1E8A" w:rsidR="00965D33" w:rsidRPr="00B61396" w:rsidRDefault="00965D33" w:rsidP="00965D33">
            <w:pPr>
              <w:spacing w:line="0" w:lineRule="atLeast"/>
              <w:ind w:leftChars="200" w:left="440"/>
              <w:rPr>
                <w:rFonts w:ascii="Lucida Fax" w:eastAsia="HGSｺﾞｼｯｸM" w:hAnsi="Lucida Fax"/>
                <w:sz w:val="18"/>
                <w:szCs w:val="18"/>
              </w:rPr>
            </w:pPr>
            <w:r>
              <w:rPr>
                <w:rFonts w:ascii="Lucida Fax" w:eastAsia="HGSｺﾞｼｯｸM" w:hAnsi="Lucida Fax"/>
                <w:sz w:val="18"/>
                <w:szCs w:val="18"/>
              </w:rPr>
              <w:t>(</w:t>
            </w:r>
            <w:r>
              <w:rPr>
                <w:rFonts w:ascii="Lucida Fax" w:eastAsia="HGSｺﾞｼｯｸM" w:hAnsi="Lucida Fax" w:hint="eastAsia"/>
                <w:sz w:val="18"/>
                <w:szCs w:val="18"/>
              </w:rPr>
              <w:t>in Japan)</w:t>
            </w:r>
          </w:p>
        </w:tc>
        <w:tc>
          <w:tcPr>
            <w:tcW w:w="8332" w:type="dxa"/>
            <w:gridSpan w:val="2"/>
          </w:tcPr>
          <w:p w14:paraId="1B081C5C" w14:textId="77777777" w:rsidR="00B953ED" w:rsidRPr="00D60A5B" w:rsidRDefault="00B953ED" w:rsidP="00B953ED">
            <w:pPr>
              <w:spacing w:line="0" w:lineRule="atLeas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>〒</w:t>
            </w:r>
          </w:p>
          <w:p w14:paraId="2134B2DE" w14:textId="77777777" w:rsidR="00B953ED" w:rsidRPr="00FF77CA" w:rsidRDefault="00B953ED" w:rsidP="00B953ED">
            <w:pPr>
              <w:spacing w:line="0" w:lineRule="atLeast"/>
              <w:rPr>
                <w:rFonts w:ascii="Lucida Fax" w:eastAsia="HGSｺﾞｼｯｸM" w:hAnsi="Lucida Fax"/>
                <w:sz w:val="20"/>
              </w:rPr>
            </w:pPr>
          </w:p>
          <w:p w14:paraId="7DBEA006" w14:textId="77777777" w:rsidR="00B953ED" w:rsidRPr="00FF77CA" w:rsidRDefault="00B953ED" w:rsidP="00B953ED">
            <w:pPr>
              <w:spacing w:line="0" w:lineRule="atLeast"/>
              <w:rPr>
                <w:rFonts w:ascii="Lucida Fax" w:eastAsia="HGSｺﾞｼｯｸM" w:hAnsi="Lucida Fax"/>
                <w:sz w:val="20"/>
              </w:rPr>
            </w:pPr>
          </w:p>
          <w:p w14:paraId="03E18E17" w14:textId="638C5E3C" w:rsidR="00B953ED" w:rsidRPr="00FF77CA" w:rsidRDefault="00B953ED" w:rsidP="00B953ED">
            <w:pPr>
              <w:spacing w:line="0" w:lineRule="atLeast"/>
              <w:rPr>
                <w:rFonts w:ascii="Lucida Fax" w:eastAsia="HGSｺﾞｼｯｸM" w:hAnsi="Lucida Fax"/>
                <w:sz w:val="20"/>
              </w:rPr>
            </w:pPr>
          </w:p>
        </w:tc>
      </w:tr>
      <w:tr w:rsidR="00B953ED" w:rsidRPr="00D60A5B" w14:paraId="349101AF" w14:textId="77777777" w:rsidTr="004F3D11">
        <w:trPr>
          <w:trHeight w:val="1264"/>
        </w:trPr>
        <w:tc>
          <w:tcPr>
            <w:tcW w:w="1814" w:type="dxa"/>
            <w:shd w:val="clear" w:color="auto" w:fill="E0E0E0"/>
            <w:vAlign w:val="center"/>
          </w:tcPr>
          <w:p w14:paraId="5AC13D2D" w14:textId="37635DC8" w:rsidR="00B953ED" w:rsidRPr="00B61396" w:rsidRDefault="00B953ED" w:rsidP="00B953ED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 xml:space="preserve">Contact </w:t>
            </w:r>
            <w:r w:rsidR="005651A1">
              <w:rPr>
                <w:rFonts w:ascii="Lucida Fax" w:eastAsia="HGSｺﾞｼｯｸM" w:hAnsi="Lucida Fax"/>
                <w:sz w:val="18"/>
                <w:szCs w:val="18"/>
              </w:rPr>
              <w:t>d</w:t>
            </w: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etails</w:t>
            </w:r>
          </w:p>
        </w:tc>
        <w:tc>
          <w:tcPr>
            <w:tcW w:w="8332" w:type="dxa"/>
            <w:gridSpan w:val="2"/>
            <w:vAlign w:val="center"/>
          </w:tcPr>
          <w:p w14:paraId="150DFAEC" w14:textId="77777777" w:rsidR="00B953ED" w:rsidRPr="00D60A5B" w:rsidRDefault="00B953ED" w:rsidP="00DC48D6">
            <w:pPr>
              <w:spacing w:line="360" w:lineRule="auto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 xml:space="preserve">PC e-mail:                       </w:t>
            </w:r>
            <w:r w:rsidRPr="00D60A5B">
              <w:rPr>
                <w:rFonts w:ascii="Lucida Fax" w:eastAsia="HGSｺﾞｼｯｸM" w:hAnsi="Lucida Fax"/>
                <w:sz w:val="20"/>
              </w:rPr>
              <w:t>@</w:t>
            </w:r>
          </w:p>
          <w:p w14:paraId="545FE336" w14:textId="77777777" w:rsidR="00B953ED" w:rsidRPr="00D60A5B" w:rsidRDefault="00B953ED" w:rsidP="00DC48D6">
            <w:pPr>
              <w:spacing w:line="360" w:lineRule="auto"/>
              <w:rPr>
                <w:rFonts w:ascii="Lucida Fax" w:eastAsia="HGSｺﾞｼｯｸM" w:hAnsi="Lucida Fax"/>
                <w:sz w:val="20"/>
                <w:lang w:eastAsia="zh-TW"/>
              </w:rPr>
            </w:pPr>
            <w:r>
              <w:rPr>
                <w:rFonts w:ascii="Lucida Fax" w:eastAsia="HGSｺﾞｼｯｸM" w:hAnsi="Lucida Fax"/>
                <w:sz w:val="20"/>
              </w:rPr>
              <w:t>P</w:t>
            </w:r>
            <w:r w:rsidRPr="00D60A5B">
              <w:rPr>
                <w:rFonts w:ascii="Lucida Fax" w:eastAsia="HGSｺﾞｼｯｸM" w:hAnsi="Lucida Fax"/>
                <w:sz w:val="20"/>
              </w:rPr>
              <w:t>hone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>:</w:t>
            </w:r>
            <w:r>
              <w:rPr>
                <w:rFonts w:ascii="Lucida Fax" w:eastAsia="HGSｺﾞｼｯｸM" w:hAnsi="Lucida Fax"/>
                <w:sz w:val="20"/>
                <w:lang w:eastAsia="zh-TW"/>
              </w:rPr>
              <w:t xml:space="preserve">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 xml:space="preserve">(       </w:t>
            </w:r>
            <w:r>
              <w:rPr>
                <w:rFonts w:ascii="Lucida Fax" w:eastAsia="HGSｺﾞｼｯｸM" w:hAnsi="Lucida Fax"/>
                <w:sz w:val="20"/>
                <w:lang w:eastAsia="zh-TW"/>
              </w:rPr>
              <w:t xml:space="preserve"> 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 xml:space="preserve">)   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</w:t>
            </w:r>
            <w:r>
              <w:rPr>
                <w:rFonts w:ascii="Lucida Fax" w:eastAsia="HGSｺﾞｼｯｸM" w:hAnsi="Lucida Fax"/>
                <w:sz w:val="20"/>
              </w:rPr>
              <w:t xml:space="preserve">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 xml:space="preserve">   -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  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 xml:space="preserve">　　　　　</w:t>
            </w:r>
          </w:p>
          <w:p w14:paraId="10129955" w14:textId="29C91721" w:rsidR="00B953ED" w:rsidRPr="00D60A5B" w:rsidRDefault="00B953ED" w:rsidP="00DC48D6">
            <w:pPr>
              <w:spacing w:line="360" w:lineRule="auto"/>
              <w:rPr>
                <w:rFonts w:ascii="Lucida Fax" w:eastAsia="HGSｺﾞｼｯｸM" w:hAnsi="Lucida Fax"/>
                <w:sz w:val="20"/>
                <w:lang w:val="fr-FR"/>
              </w:rPr>
            </w:pPr>
          </w:p>
        </w:tc>
      </w:tr>
    </w:tbl>
    <w:p w14:paraId="74368C73" w14:textId="7A11A096" w:rsidR="004A34B3" w:rsidRPr="004A34B3" w:rsidRDefault="00B953ED" w:rsidP="00DC48D6">
      <w:pPr>
        <w:pStyle w:val="a9"/>
        <w:numPr>
          <w:ilvl w:val="0"/>
          <w:numId w:val="2"/>
        </w:numPr>
        <w:spacing w:beforeLines="50" w:before="180" w:line="240" w:lineRule="auto"/>
        <w:ind w:leftChars="0" w:left="284" w:hanging="284"/>
        <w:jc w:val="left"/>
        <w:rPr>
          <w:rFonts w:ascii="Lucida Fax" w:eastAsia="HGSｺﾞｼｯｸM" w:hAnsi="Lucida Fax"/>
          <w:sz w:val="20"/>
        </w:rPr>
      </w:pPr>
      <w:r w:rsidRPr="00DC48D6">
        <w:rPr>
          <w:rFonts w:ascii="Lucida Fax" w:eastAsia="HGSｺﾞｼｯｸM" w:hAnsi="Lucida Fax"/>
          <w:sz w:val="21"/>
          <w:szCs w:val="21"/>
        </w:rPr>
        <w:t xml:space="preserve">Language </w:t>
      </w:r>
      <w:r w:rsidR="005651A1">
        <w:rPr>
          <w:rFonts w:ascii="Lucida Fax" w:eastAsia="HGSｺﾞｼｯｸM" w:hAnsi="Lucida Fax"/>
          <w:sz w:val="21"/>
          <w:szCs w:val="21"/>
        </w:rPr>
        <w:t>p</w:t>
      </w:r>
      <w:r w:rsidR="00065358" w:rsidRPr="00DC48D6">
        <w:rPr>
          <w:rFonts w:ascii="Lucida Fax" w:eastAsia="HGSｺﾞｼｯｸM" w:hAnsi="Lucida Fax"/>
          <w:sz w:val="21"/>
          <w:szCs w:val="21"/>
        </w:rPr>
        <w:t>roficiency</w:t>
      </w:r>
      <w:r w:rsidR="008961A0">
        <w:rPr>
          <w:rFonts w:ascii="Lucida Fax" w:eastAsia="HGSｺﾞｼｯｸM" w:hAnsi="Lucida Fax" w:hint="eastAsia"/>
          <w:sz w:val="20"/>
        </w:rPr>
        <w:t xml:space="preserve">　</w:t>
      </w:r>
      <w:r w:rsidR="008D1BCD">
        <w:rPr>
          <w:rFonts w:ascii="Lucida Fax" w:eastAsia="HGSｺﾞｼｯｸM" w:hAnsi="Lucida Fax" w:hint="eastAsia"/>
          <w:sz w:val="16"/>
        </w:rPr>
        <w:t>★</w:t>
      </w:r>
      <w:r w:rsidR="006953C0">
        <w:rPr>
          <w:rFonts w:ascii="Lucida Fax" w:eastAsia="HGSｺﾞｼｯｸM" w:hAnsi="Lucida Fax"/>
          <w:sz w:val="16"/>
        </w:rPr>
        <w:t>This section is not required</w:t>
      </w:r>
      <w:r w:rsidR="006953C0" w:rsidRPr="008961A0">
        <w:rPr>
          <w:rFonts w:ascii="Lucida Fax" w:eastAsia="HGSｺﾞｼｯｸM" w:hAnsi="Lucida Fax" w:hint="eastAsia"/>
          <w:sz w:val="16"/>
        </w:rPr>
        <w:t xml:space="preserve"> </w:t>
      </w:r>
      <w:r w:rsidR="00CA7A2A">
        <w:rPr>
          <w:rFonts w:ascii="Lucida Fax" w:eastAsia="HGSｺﾞｼｯｸM" w:hAnsi="Lucida Fax"/>
          <w:sz w:val="16"/>
        </w:rPr>
        <w:t xml:space="preserve">for </w:t>
      </w:r>
      <w:r w:rsidR="008961A0" w:rsidRPr="008961A0">
        <w:rPr>
          <w:rFonts w:ascii="Lucida Fax" w:eastAsia="HGSｺﾞｼｯｸM" w:hAnsi="Lucida Fax" w:hint="eastAsia"/>
          <w:sz w:val="16"/>
        </w:rPr>
        <w:t xml:space="preserve">EA </w:t>
      </w:r>
      <w:proofErr w:type="spellStart"/>
      <w:r w:rsidR="008961A0" w:rsidRPr="008961A0">
        <w:rPr>
          <w:rFonts w:ascii="Lucida Fax" w:eastAsia="HGSｺﾞｼｯｸM" w:hAnsi="Lucida Fax" w:hint="eastAsia"/>
          <w:sz w:val="16"/>
        </w:rPr>
        <w:t>programme</w:t>
      </w:r>
      <w:proofErr w:type="spellEnd"/>
      <w:r w:rsidR="008961A0" w:rsidRPr="008961A0">
        <w:rPr>
          <w:rFonts w:ascii="Lucida Fax" w:eastAsia="HGSｺﾞｼｯｸM" w:hAnsi="Lucida Fax" w:hint="eastAsia"/>
          <w:sz w:val="16"/>
        </w:rPr>
        <w:t xml:space="preserve"> students</w:t>
      </w:r>
      <w:r w:rsidR="006953C0">
        <w:rPr>
          <w:rFonts w:ascii="Lucida Fax" w:eastAsia="HGSｺﾞｼｯｸM" w:hAnsi="Lucida Fax"/>
          <w:sz w:val="16"/>
        </w:rPr>
        <w:t>.</w:t>
      </w:r>
    </w:p>
    <w:tbl>
      <w:tblPr>
        <w:tblW w:w="101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3"/>
        <w:gridCol w:w="8331"/>
      </w:tblGrid>
      <w:tr w:rsidR="00A46246" w:rsidRPr="00FF77CA" w14:paraId="2FB6963F" w14:textId="77777777" w:rsidTr="00FB4198">
        <w:trPr>
          <w:trHeight w:val="1318"/>
          <w:jc w:val="center"/>
        </w:trPr>
        <w:tc>
          <w:tcPr>
            <w:tcW w:w="18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CABB624" w14:textId="77F88A9B" w:rsidR="00A46246" w:rsidRPr="00D60A5B" w:rsidRDefault="005651A1" w:rsidP="00CA6CDB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18"/>
                <w:szCs w:val="18"/>
              </w:rPr>
              <w:t>Current score</w:t>
            </w:r>
          </w:p>
        </w:tc>
        <w:tc>
          <w:tcPr>
            <w:tcW w:w="8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7977C" w14:textId="6290B2DD" w:rsidR="00065358" w:rsidRPr="004276D0" w:rsidRDefault="00065358" w:rsidP="00DC48D6">
            <w:pPr>
              <w:spacing w:beforeLines="50" w:before="180" w:line="360" w:lineRule="auto"/>
              <w:jc w:val="left"/>
              <w:rPr>
                <w:rFonts w:ascii="Lucida Fax" w:eastAsia="HGSｺﾞｼｯｸM" w:hAnsi="Lucida Fax"/>
                <w:sz w:val="20"/>
                <w:u w:val="single"/>
              </w:rPr>
            </w:pPr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 xml:space="preserve"> </w:t>
            </w:r>
            <w:r w:rsidR="004276D0" w:rsidRPr="004276D0">
              <w:rPr>
                <w:rFonts w:ascii="Lucida Fax" w:eastAsia="HGSｺﾞｼｯｸM" w:hAnsi="Lucida Fax"/>
                <w:sz w:val="20"/>
                <w:u w:val="single"/>
              </w:rPr>
              <w:t>T</w:t>
            </w:r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 xml:space="preserve">est </w:t>
            </w:r>
            <w:r w:rsidR="00230A27" w:rsidRPr="00A352F4">
              <w:rPr>
                <w:rFonts w:ascii="Lucida Fax" w:eastAsia="HGSｺﾞｼｯｸM" w:hAnsi="Lucida Fax"/>
                <w:sz w:val="20"/>
                <w:u w:val="single"/>
              </w:rPr>
              <w:t>d</w:t>
            </w:r>
            <w:r w:rsidR="004276D0" w:rsidRPr="00A352F4">
              <w:rPr>
                <w:rFonts w:ascii="Lucida Fax" w:eastAsia="HGSｺﾞｼｯｸM" w:hAnsi="Lucida Fax"/>
                <w:sz w:val="20"/>
                <w:u w:val="single"/>
              </w:rPr>
              <w:t>ate</w:t>
            </w:r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 xml:space="preserve"> (</w:t>
            </w:r>
            <w:proofErr w:type="spellStart"/>
            <w:r w:rsidR="00F9480C" w:rsidRPr="004276D0">
              <w:rPr>
                <w:rFonts w:ascii="Lucida Fax" w:eastAsia="HGSｺﾞｼｯｸM" w:hAnsi="Lucida Fax"/>
                <w:sz w:val="20"/>
                <w:u w:val="single"/>
              </w:rPr>
              <w:t>yy</w:t>
            </w:r>
            <w:proofErr w:type="spellEnd"/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>/</w:t>
            </w:r>
            <w:r w:rsidR="00F9480C" w:rsidRPr="004276D0">
              <w:rPr>
                <w:rFonts w:ascii="Lucida Fax" w:eastAsia="HGSｺﾞｼｯｸM" w:hAnsi="Lucida Fax"/>
                <w:sz w:val="20"/>
                <w:u w:val="single"/>
              </w:rPr>
              <w:t>mm</w:t>
            </w:r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>/</w:t>
            </w:r>
            <w:r w:rsidR="00F9480C" w:rsidRPr="004276D0">
              <w:rPr>
                <w:rFonts w:ascii="Lucida Fax" w:eastAsia="HGSｺﾞｼｯｸM" w:hAnsi="Lucida Fax"/>
                <w:sz w:val="20"/>
                <w:u w:val="single"/>
              </w:rPr>
              <w:t>dd</w:t>
            </w:r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 xml:space="preserve">):                  </w:t>
            </w:r>
            <w:r w:rsidR="00230A27">
              <w:rPr>
                <w:rFonts w:ascii="Lucida Fax" w:eastAsia="HGSｺﾞｼｯｸM" w:hAnsi="Lucida Fax"/>
                <w:sz w:val="20"/>
                <w:u w:val="single"/>
              </w:rPr>
              <w:t xml:space="preserve">   </w:t>
            </w:r>
            <w:r w:rsidRPr="004276D0">
              <w:rPr>
                <w:rFonts w:ascii="Lucida Fax" w:eastAsia="HGSｺﾞｼｯｸM" w:hAnsi="Lucida Fax"/>
                <w:sz w:val="20"/>
                <w:u w:val="single"/>
              </w:rPr>
              <w:t xml:space="preserve">   </w:t>
            </w:r>
          </w:p>
          <w:p w14:paraId="027B464B" w14:textId="065B9A23" w:rsidR="00065358" w:rsidRPr="004276D0" w:rsidRDefault="00065358" w:rsidP="00FB4198">
            <w:pPr>
              <w:spacing w:line="360" w:lineRule="auto"/>
              <w:jc w:val="left"/>
              <w:rPr>
                <w:rFonts w:ascii="Lucida Fax" w:eastAsia="HGSｺﾞｼｯｸM" w:hAnsi="Lucida Fax"/>
                <w:sz w:val="20"/>
              </w:rPr>
            </w:pPr>
            <w:r w:rsidRPr="004276D0">
              <w:rPr>
                <w:rFonts w:ascii="Lucida Fax" w:eastAsia="HGSｺﾞｼｯｸM" w:hAnsi="Lucida Fax"/>
                <w:sz w:val="20"/>
              </w:rPr>
              <w:t>Test</w:t>
            </w:r>
            <w:r w:rsidR="006953C0" w:rsidRPr="004276D0">
              <w:rPr>
                <w:rFonts w:ascii="Lucida Fax" w:eastAsia="HGSｺﾞｼｯｸM" w:hAnsi="Lucida Fax"/>
                <w:sz w:val="20"/>
              </w:rPr>
              <w:t xml:space="preserve"> type</w:t>
            </w:r>
            <w:r w:rsidRPr="004276D0">
              <w:rPr>
                <w:rFonts w:ascii="Lucida Fax" w:eastAsia="HGSｺﾞｼｯｸM" w:hAnsi="Lucida Fax"/>
                <w:sz w:val="20"/>
              </w:rPr>
              <w:t xml:space="preserve">: </w:t>
            </w:r>
            <w:sdt>
              <w:sdtPr>
                <w:rPr>
                  <w:rFonts w:ascii="Lucida Fax" w:eastAsia="HGSｺﾞｼｯｸM" w:hAnsi="Lucida Fax"/>
                  <w:sz w:val="20"/>
                </w:rPr>
                <w:id w:val="104385455"/>
              </w:sdtPr>
              <w:sdtEndPr/>
              <w:sdtContent>
                <w:r w:rsidRPr="00DC48D6">
                  <w:rPr>
                    <w:rFonts w:ascii="Segoe UI Symbol" w:eastAsia="ＭＳ ゴシック" w:hAnsi="Segoe UI Symbol" w:cs="Segoe UI Symbol"/>
                    <w:sz w:val="24"/>
                  </w:rPr>
                  <w:t>☐</w:t>
                </w:r>
                <w:r w:rsidR="00292ECE" w:rsidRPr="00DC48D6">
                  <w:rPr>
                    <w:rFonts w:ascii="Segoe UI Symbol" w:eastAsia="ＭＳ ゴシック" w:hAnsi="Segoe UI Symbol" w:cs="Segoe UI Symbol"/>
                    <w:sz w:val="24"/>
                  </w:rPr>
                  <w:t xml:space="preserve"> </w:t>
                </w:r>
              </w:sdtContent>
            </w:sdt>
            <w:r w:rsidRPr="004276D0">
              <w:rPr>
                <w:rFonts w:ascii="Lucida Fax" w:eastAsia="HGSｺﾞｼｯｸM" w:hAnsi="Lucida Fax"/>
                <w:sz w:val="20"/>
              </w:rPr>
              <w:t xml:space="preserve">TOEFL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　</w:t>
            </w:r>
            <w:sdt>
              <w:sdtPr>
                <w:rPr>
                  <w:rFonts w:ascii="Lucida Fax" w:eastAsia="HGSｺﾞｼｯｸM" w:hAnsi="Lucida Fax"/>
                  <w:sz w:val="20"/>
                </w:rPr>
                <w:id w:val="1535705327"/>
              </w:sdtPr>
              <w:sdtEndPr/>
              <w:sdtContent>
                <w:r w:rsidRPr="00DC48D6">
                  <w:rPr>
                    <w:rFonts w:ascii="Segoe UI Symbol" w:eastAsia="ＭＳ ゴシック" w:hAnsi="Segoe UI Symbol" w:cs="Segoe UI Symbol"/>
                    <w:sz w:val="24"/>
                  </w:rPr>
                  <w:t>☐</w:t>
                </w:r>
                <w:r w:rsidR="00292ECE" w:rsidRPr="004276D0">
                  <w:rPr>
                    <w:rFonts w:ascii="Segoe UI Symbol" w:eastAsia="ＭＳ ゴシック" w:hAnsi="Segoe UI Symbol" w:cs="Segoe UI Symbol"/>
                    <w:sz w:val="20"/>
                  </w:rPr>
                  <w:t xml:space="preserve"> </w:t>
                </w:r>
              </w:sdtContent>
            </w:sdt>
            <w:r w:rsidRPr="004276D0">
              <w:rPr>
                <w:rFonts w:ascii="Lucida Fax" w:eastAsia="HGSｺﾞｼｯｸM" w:hAnsi="Lucida Fax"/>
                <w:sz w:val="20"/>
              </w:rPr>
              <w:t xml:space="preserve">IELTS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　</w:t>
            </w:r>
            <w:sdt>
              <w:sdtPr>
                <w:rPr>
                  <w:rFonts w:ascii="Lucida Fax" w:eastAsia="HGSｺﾞｼｯｸM" w:hAnsi="Lucida Fax"/>
                  <w:sz w:val="20"/>
                </w:rPr>
                <w:id w:val="748772043"/>
              </w:sdtPr>
              <w:sdtEndPr/>
              <w:sdtContent>
                <w:r w:rsidRPr="00DC48D6">
                  <w:rPr>
                    <w:rFonts w:ascii="Segoe UI Symbol" w:eastAsia="ＭＳ ゴシック" w:hAnsi="Segoe UI Symbol" w:cs="Segoe UI Symbol"/>
                    <w:sz w:val="24"/>
                  </w:rPr>
                  <w:t>☐</w:t>
                </w:r>
                <w:r w:rsidR="00292ECE" w:rsidRPr="004276D0">
                  <w:rPr>
                    <w:rFonts w:ascii="Segoe UI Symbol" w:eastAsia="ＭＳ ゴシック" w:hAnsi="Segoe UI Symbol" w:cs="Segoe UI Symbol"/>
                    <w:sz w:val="20"/>
                  </w:rPr>
                  <w:t xml:space="preserve"> </w:t>
                </w:r>
              </w:sdtContent>
            </w:sdt>
            <w:r w:rsidR="00FB4198" w:rsidRPr="004276D0">
              <w:rPr>
                <w:rFonts w:ascii="Lucida Fax" w:eastAsia="HGSｺﾞｼｯｸM" w:hAnsi="Lucida Fax"/>
                <w:sz w:val="20"/>
              </w:rPr>
              <w:t>Other (                      )</w:t>
            </w:r>
            <w:r w:rsidRPr="004276D0">
              <w:rPr>
                <w:rFonts w:ascii="Lucida Fax" w:eastAsia="HGSｺﾞｼｯｸM" w:hAnsi="Lucida Fax"/>
                <w:sz w:val="20"/>
              </w:rPr>
              <w:t xml:space="preserve"> </w:t>
            </w:r>
          </w:p>
          <w:p w14:paraId="286A6F3E" w14:textId="77777777" w:rsidR="00871F1D" w:rsidRDefault="00065358" w:rsidP="00890E68">
            <w:pPr>
              <w:spacing w:line="360" w:lineRule="auto"/>
              <w:jc w:val="lef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 xml:space="preserve">Score: </w:t>
            </w:r>
            <w:r w:rsidR="00FB4198">
              <w:rPr>
                <w:rFonts w:ascii="Lucida Fax" w:eastAsia="HGSｺﾞｼｯｸM" w:hAnsi="Lucida Fax" w:hint="eastAsia"/>
                <w:sz w:val="20"/>
              </w:rPr>
              <w:t xml:space="preserve">　　　　　　　　　　　　　　　　　　　</w:t>
            </w:r>
          </w:p>
          <w:p w14:paraId="4EDA81E9" w14:textId="0334E94A" w:rsidR="00FB4198" w:rsidRPr="00FB4198" w:rsidRDefault="00FB4198" w:rsidP="00DC48D6">
            <w:pPr>
              <w:spacing w:line="240" w:lineRule="auto"/>
              <w:jc w:val="right"/>
              <w:rPr>
                <w:rFonts w:ascii="Lucida Fax" w:eastAsia="HGSｺﾞｼｯｸM" w:hAnsi="Lucida Fax"/>
                <w:sz w:val="20"/>
              </w:rPr>
            </w:pPr>
            <w:r w:rsidRPr="00FB4198">
              <w:rPr>
                <w:rFonts w:ascii="Lucida Fax" w:eastAsia="HGSｺﾞｼｯｸM" w:hAnsi="Lucida Fax"/>
                <w:sz w:val="16"/>
              </w:rPr>
              <w:t xml:space="preserve">*Please attach a score report </w:t>
            </w:r>
            <w:r w:rsidR="00890E68">
              <w:rPr>
                <w:rFonts w:ascii="Lucida Fax" w:eastAsia="HGSｺﾞｼｯｸM" w:hAnsi="Lucida Fax"/>
                <w:sz w:val="16"/>
              </w:rPr>
              <w:t>when submitting this form</w:t>
            </w:r>
            <w:r w:rsidRPr="00FB4198">
              <w:rPr>
                <w:rFonts w:ascii="Lucida Fax" w:eastAsia="HGSｺﾞｼｯｸM" w:hAnsi="Lucida Fax"/>
                <w:sz w:val="16"/>
              </w:rPr>
              <w:t>.</w:t>
            </w:r>
          </w:p>
        </w:tc>
      </w:tr>
    </w:tbl>
    <w:p w14:paraId="6BB3D7A2" w14:textId="633C332B" w:rsidR="000846D9" w:rsidRPr="00DC48D6" w:rsidRDefault="00CA7A2A" w:rsidP="00DC48D6">
      <w:pPr>
        <w:pStyle w:val="a9"/>
        <w:widowControl/>
        <w:numPr>
          <w:ilvl w:val="0"/>
          <w:numId w:val="2"/>
        </w:numPr>
        <w:adjustRightInd/>
        <w:spacing w:beforeLines="50" w:before="180" w:line="240" w:lineRule="auto"/>
        <w:ind w:leftChars="0" w:left="284" w:hanging="284"/>
        <w:jc w:val="left"/>
        <w:textAlignment w:val="auto"/>
        <w:rPr>
          <w:rFonts w:ascii="Lucida Fax" w:eastAsia="HGSｺﾞｼｯｸM" w:hAnsi="Lucida Fax"/>
          <w:sz w:val="21"/>
          <w:szCs w:val="21"/>
        </w:rPr>
      </w:pPr>
      <w:r w:rsidRPr="00DC48D6">
        <w:rPr>
          <w:rFonts w:ascii="Lucida Fax" w:eastAsia="HGSｺﾞｼｯｸM" w:hAnsi="Lucida Fax"/>
          <w:sz w:val="21"/>
          <w:szCs w:val="21"/>
        </w:rPr>
        <w:t xml:space="preserve">Research </w:t>
      </w:r>
      <w:r w:rsidR="005651A1">
        <w:rPr>
          <w:rFonts w:ascii="Lucida Fax" w:eastAsia="HGSｺﾞｼｯｸM" w:hAnsi="Lucida Fax"/>
          <w:sz w:val="21"/>
          <w:szCs w:val="21"/>
        </w:rPr>
        <w:t>i</w:t>
      </w:r>
      <w:r w:rsidR="00CA6CDB" w:rsidRPr="00DC48D6">
        <w:rPr>
          <w:rFonts w:ascii="Lucida Fax" w:eastAsia="HGSｺﾞｼｯｸM" w:hAnsi="Lucida Fax"/>
          <w:sz w:val="21"/>
          <w:szCs w:val="21"/>
        </w:rPr>
        <w:t>nformation</w:t>
      </w:r>
      <w:r w:rsidR="004A34B3" w:rsidRPr="00DC48D6">
        <w:rPr>
          <w:rFonts w:ascii="Lucida Fax" w:eastAsia="HGSｺﾞｼｯｸM" w:hAnsi="Lucida Fax"/>
          <w:sz w:val="21"/>
          <w:szCs w:val="21"/>
        </w:rPr>
        <w:t xml:space="preserve"> </w:t>
      </w: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1843"/>
        <w:gridCol w:w="4432"/>
        <w:gridCol w:w="1780"/>
        <w:gridCol w:w="2144"/>
      </w:tblGrid>
      <w:tr w:rsidR="00635AE2" w14:paraId="303AECF8" w14:textId="77777777" w:rsidTr="00DC48D6">
        <w:trPr>
          <w:trHeight w:val="819"/>
        </w:trPr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071738A" w14:textId="10135571" w:rsidR="00635AE2" w:rsidRPr="00B61396" w:rsidRDefault="00635AE2" w:rsidP="00635AE2">
            <w:pPr>
              <w:widowControl/>
              <w:adjustRightInd/>
              <w:spacing w:line="0" w:lineRule="atLeast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Applicant’s</w:t>
            </w:r>
          </w:p>
          <w:p w14:paraId="72200A34" w14:textId="373C29E5" w:rsidR="00635AE2" w:rsidRPr="00B61396" w:rsidRDefault="005651A1" w:rsidP="00635AE2">
            <w:pPr>
              <w:widowControl/>
              <w:adjustRightInd/>
              <w:spacing w:line="0" w:lineRule="atLeast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>
              <w:rPr>
                <w:rFonts w:ascii="Lucida Fax" w:eastAsia="HGSｺﾞｼｯｸM" w:hAnsi="Lucida Fax"/>
                <w:sz w:val="18"/>
                <w:szCs w:val="18"/>
              </w:rPr>
              <w:t>r</w:t>
            </w:r>
            <w:r w:rsidR="00635AE2" w:rsidRPr="00B61396">
              <w:rPr>
                <w:rFonts w:ascii="Lucida Fax" w:eastAsia="HGSｺﾞｼｯｸM" w:hAnsi="Lucida Fax" w:hint="eastAsia"/>
                <w:sz w:val="18"/>
                <w:szCs w:val="18"/>
              </w:rPr>
              <w:t xml:space="preserve">esearch </w:t>
            </w:r>
            <w:r>
              <w:rPr>
                <w:rFonts w:ascii="Lucida Fax" w:eastAsia="HGSｺﾞｼｯｸM" w:hAnsi="Lucida Fax"/>
                <w:sz w:val="18"/>
                <w:szCs w:val="18"/>
              </w:rPr>
              <w:t>t</w:t>
            </w:r>
            <w:r w:rsidR="00635AE2" w:rsidRPr="00B61396">
              <w:rPr>
                <w:rFonts w:ascii="Lucida Fax" w:eastAsia="HGSｺﾞｼｯｸM" w:hAnsi="Lucida Fax" w:hint="eastAsia"/>
                <w:sz w:val="18"/>
                <w:szCs w:val="18"/>
              </w:rPr>
              <w:t>opic</w:t>
            </w:r>
          </w:p>
        </w:tc>
        <w:tc>
          <w:tcPr>
            <w:tcW w:w="8356" w:type="dxa"/>
            <w:gridSpan w:val="3"/>
            <w:vAlign w:val="center"/>
          </w:tcPr>
          <w:p w14:paraId="3FC97FDC" w14:textId="77777777" w:rsidR="00635AE2" w:rsidRPr="004F3D11" w:rsidRDefault="00635AE2" w:rsidP="0078147D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Lucida Fax" w:eastAsia="HGSｺﾞｼｯｸM" w:hAnsi="Lucida Fax"/>
              </w:rPr>
            </w:pPr>
          </w:p>
        </w:tc>
      </w:tr>
      <w:tr w:rsidR="006A5766" w14:paraId="54486947" w14:textId="77777777" w:rsidTr="00DC48D6">
        <w:trPr>
          <w:trHeight w:val="703"/>
        </w:trPr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A370E3D" w14:textId="1784CFE2" w:rsidR="006A5766" w:rsidRPr="00B61396" w:rsidRDefault="0096749E" w:rsidP="004A34B3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Supervisor</w:t>
            </w:r>
          </w:p>
        </w:tc>
        <w:tc>
          <w:tcPr>
            <w:tcW w:w="4432" w:type="dxa"/>
            <w:vAlign w:val="center"/>
          </w:tcPr>
          <w:p w14:paraId="1D2A05D7" w14:textId="77777777" w:rsidR="006A5766" w:rsidRPr="004F3D11" w:rsidRDefault="006A5766" w:rsidP="0078147D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Lucida Fax" w:eastAsia="HGSｺﾞｼｯｸM" w:hAnsi="Lucida Fax"/>
                <w:sz w:val="24"/>
              </w:rPr>
            </w:pPr>
          </w:p>
        </w:tc>
        <w:tc>
          <w:tcPr>
            <w:tcW w:w="1780" w:type="dxa"/>
            <w:shd w:val="clear" w:color="auto" w:fill="D9D9D9" w:themeFill="background1" w:themeFillShade="D9"/>
            <w:vAlign w:val="center"/>
          </w:tcPr>
          <w:p w14:paraId="702ECE1D" w14:textId="58229C33" w:rsidR="006A5766" w:rsidRPr="00B61396" w:rsidRDefault="00B953ED" w:rsidP="004A34B3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T</w:t>
            </w:r>
            <w:r w:rsidR="00065358" w:rsidRPr="00B61396">
              <w:rPr>
                <w:rFonts w:ascii="Lucida Fax" w:eastAsia="HGSｺﾞｼｯｸM" w:hAnsi="Lucida Fax"/>
                <w:sz w:val="18"/>
                <w:szCs w:val="18"/>
              </w:rPr>
              <w:t>itle</w:t>
            </w: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/position</w:t>
            </w:r>
          </w:p>
        </w:tc>
        <w:tc>
          <w:tcPr>
            <w:tcW w:w="2144" w:type="dxa"/>
            <w:vAlign w:val="center"/>
          </w:tcPr>
          <w:p w14:paraId="4EA6138A" w14:textId="77777777" w:rsidR="006A5766" w:rsidRPr="004F3D11" w:rsidRDefault="006A5766" w:rsidP="0078147D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Lucida Fax" w:eastAsia="HGSｺﾞｼｯｸM" w:hAnsi="Lucida Fax"/>
              </w:rPr>
            </w:pPr>
          </w:p>
        </w:tc>
      </w:tr>
      <w:tr w:rsidR="006A5766" w14:paraId="2C121A87" w14:textId="77777777" w:rsidTr="00DC48D6">
        <w:trPr>
          <w:trHeight w:val="685"/>
        </w:trPr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AB5706C" w14:textId="4B4F26AB" w:rsidR="006A5766" w:rsidRPr="00B61396" w:rsidRDefault="005651A1" w:rsidP="00635AE2">
            <w:pPr>
              <w:widowControl/>
              <w:adjustRightInd/>
              <w:spacing w:line="0" w:lineRule="atLeast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>
              <w:rPr>
                <w:rFonts w:ascii="Lucida Fax" w:eastAsia="HGSｺﾞｼｯｸM" w:hAnsi="Lucida Fax"/>
                <w:sz w:val="18"/>
                <w:szCs w:val="18"/>
              </w:rPr>
              <w:t>Co-s</w:t>
            </w:r>
            <w:r w:rsidR="00065358" w:rsidRPr="00B61396">
              <w:rPr>
                <w:rFonts w:ascii="Lucida Fax" w:eastAsia="HGSｺﾞｼｯｸM" w:hAnsi="Lucida Fax"/>
                <w:sz w:val="18"/>
                <w:szCs w:val="18"/>
              </w:rPr>
              <w:t>upervisor</w:t>
            </w:r>
          </w:p>
          <w:p w14:paraId="78FBA1F4" w14:textId="6DA6A2F8" w:rsidR="00635AE2" w:rsidRPr="00B61396" w:rsidRDefault="00635AE2" w:rsidP="00DC48D6">
            <w:pPr>
              <w:widowControl/>
              <w:adjustRightInd/>
              <w:spacing w:line="0" w:lineRule="atLeast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(if applicable)</w:t>
            </w:r>
          </w:p>
        </w:tc>
        <w:tc>
          <w:tcPr>
            <w:tcW w:w="4432" w:type="dxa"/>
            <w:vAlign w:val="center"/>
          </w:tcPr>
          <w:p w14:paraId="688113AF" w14:textId="77777777" w:rsidR="006A5766" w:rsidRPr="004F3D11" w:rsidRDefault="006A5766" w:rsidP="0078147D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Lucida Fax" w:eastAsia="HGSｺﾞｼｯｸM" w:hAnsi="Lucida Fax"/>
                <w:sz w:val="24"/>
              </w:rPr>
            </w:pPr>
          </w:p>
        </w:tc>
        <w:tc>
          <w:tcPr>
            <w:tcW w:w="1780" w:type="dxa"/>
            <w:shd w:val="clear" w:color="auto" w:fill="D9D9D9" w:themeFill="background1" w:themeFillShade="D9"/>
            <w:vAlign w:val="center"/>
          </w:tcPr>
          <w:p w14:paraId="3ADD1F21" w14:textId="1E135C95" w:rsidR="006A5766" w:rsidRPr="00B61396" w:rsidRDefault="00B953ED" w:rsidP="004A34B3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Lucida Fax" w:eastAsia="HGSｺﾞｼｯｸM" w:hAnsi="Lucida Fax"/>
                <w:sz w:val="18"/>
                <w:szCs w:val="18"/>
              </w:rPr>
            </w:pPr>
            <w:r w:rsidRPr="00B61396">
              <w:rPr>
                <w:rFonts w:ascii="Lucida Fax" w:eastAsia="HGSｺﾞｼｯｸM" w:hAnsi="Lucida Fax"/>
                <w:sz w:val="18"/>
                <w:szCs w:val="18"/>
              </w:rPr>
              <w:t>Title/position</w:t>
            </w:r>
          </w:p>
        </w:tc>
        <w:tc>
          <w:tcPr>
            <w:tcW w:w="2144" w:type="dxa"/>
            <w:vAlign w:val="center"/>
          </w:tcPr>
          <w:p w14:paraId="500006CF" w14:textId="77777777" w:rsidR="006A5766" w:rsidRPr="004F3D11" w:rsidRDefault="006A5766" w:rsidP="0078147D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Lucida Fax" w:eastAsia="HGSｺﾞｼｯｸM" w:hAnsi="Lucida Fax"/>
              </w:rPr>
            </w:pPr>
          </w:p>
        </w:tc>
      </w:tr>
    </w:tbl>
    <w:p w14:paraId="77252499" w14:textId="77777777" w:rsidR="0090116C" w:rsidRPr="001153DA" w:rsidRDefault="0090116C" w:rsidP="00DC48D6">
      <w:pPr>
        <w:pStyle w:val="a9"/>
        <w:numPr>
          <w:ilvl w:val="0"/>
          <w:numId w:val="2"/>
        </w:numPr>
        <w:spacing w:beforeLines="150" w:before="540" w:line="240" w:lineRule="auto"/>
        <w:ind w:leftChars="0" w:left="284" w:hanging="284"/>
        <w:jc w:val="left"/>
        <w:rPr>
          <w:rFonts w:ascii="Lucida Fax" w:eastAsia="HGSｺﾞｼｯｸM" w:hAnsi="Lucida Fax"/>
          <w:sz w:val="21"/>
          <w:szCs w:val="21"/>
        </w:rPr>
      </w:pPr>
      <w:r w:rsidRPr="001153DA">
        <w:rPr>
          <w:rFonts w:ascii="Lucida Fax" w:eastAsia="HGSｺﾞｼｯｸM" w:hAnsi="Lucida Fax"/>
          <w:sz w:val="21"/>
          <w:szCs w:val="21"/>
        </w:rPr>
        <w:lastRenderedPageBreak/>
        <w:t>Motivation</w:t>
      </w:r>
    </w:p>
    <w:p w14:paraId="7326675E" w14:textId="031DFF18" w:rsidR="00FB4198" w:rsidRPr="00DC48D6" w:rsidRDefault="00CA6CDB" w:rsidP="00DC48D6">
      <w:pPr>
        <w:spacing w:beforeLines="30" w:before="108" w:line="240" w:lineRule="auto"/>
        <w:jc w:val="left"/>
        <w:rPr>
          <w:rFonts w:ascii="Lucida Fax" w:eastAsia="HGSｺﾞｼｯｸM" w:hAnsi="Lucida Fax"/>
          <w:sz w:val="20"/>
        </w:rPr>
      </w:pPr>
      <w:r>
        <w:rPr>
          <w:rFonts w:ascii="Lucida Fax" w:eastAsia="HGSｺﾞｼｯｸM" w:hAnsi="Lucida Fax"/>
          <w:sz w:val="20"/>
        </w:rPr>
        <w:t>Please d</w:t>
      </w:r>
      <w:r w:rsidR="00DA72BA" w:rsidRPr="00DC48D6">
        <w:rPr>
          <w:rFonts w:ascii="Lucida Fax" w:eastAsia="HGSｺﾞｼｯｸM" w:hAnsi="Lucida Fax"/>
          <w:sz w:val="20"/>
        </w:rPr>
        <w:t xml:space="preserve">escribe your motivation </w:t>
      </w:r>
      <w:r w:rsidR="00FB4198" w:rsidRPr="00DC48D6">
        <w:rPr>
          <w:rFonts w:ascii="Lucida Fax" w:eastAsia="HGSｺﾞｼｯｸM" w:hAnsi="Lucida Fax"/>
          <w:sz w:val="20"/>
        </w:rPr>
        <w:t xml:space="preserve">for applying for the </w:t>
      </w:r>
      <w:r w:rsidR="00967F01">
        <w:rPr>
          <w:rFonts w:ascii="Lucida Fax" w:eastAsia="HGSｺﾞｼｯｸM" w:hAnsi="Lucida Fax"/>
          <w:sz w:val="20"/>
        </w:rPr>
        <w:t xml:space="preserve">AGST </w:t>
      </w:r>
      <w:r w:rsidR="00FB4198" w:rsidRPr="00DC48D6">
        <w:rPr>
          <w:rFonts w:ascii="Lucida Fax" w:eastAsia="HGSｺﾞｼｯｸM" w:hAnsi="Lucida Fax"/>
          <w:sz w:val="20"/>
        </w:rPr>
        <w:t>Top Global Course</w:t>
      </w:r>
      <w:r w:rsidR="00B26215">
        <w:rPr>
          <w:rFonts w:ascii="Lucida Fax" w:eastAsia="HGSｺﾞｼｯｸM" w:hAnsi="Lucida Fax"/>
          <w:sz w:val="20"/>
        </w:rPr>
        <w:t xml:space="preserve"> approximately in 100 words</w:t>
      </w:r>
      <w:r>
        <w:rPr>
          <w:rFonts w:ascii="Lucida Fax" w:eastAsia="HGSｺﾞｼｯｸM" w:hAnsi="Lucida Fax"/>
          <w:sz w:val="20"/>
        </w:rPr>
        <w:t xml:space="preserve">. </w:t>
      </w:r>
    </w:p>
    <w:tbl>
      <w:tblPr>
        <w:tblW w:w="103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27"/>
      </w:tblGrid>
      <w:tr w:rsidR="00FB4198" w:rsidRPr="00FF77CA" w14:paraId="65AC8E83" w14:textId="77777777" w:rsidTr="004F3D11">
        <w:trPr>
          <w:trHeight w:val="2913"/>
          <w:jc w:val="center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8CD9D" w14:textId="77777777" w:rsidR="00FB4198" w:rsidRPr="004F3D11" w:rsidRDefault="00FB4198" w:rsidP="004F3D11">
            <w:pPr>
              <w:spacing w:line="240" w:lineRule="auto"/>
              <w:rPr>
                <w:rFonts w:ascii="Lucida Fax" w:eastAsia="HGSｺﾞｼｯｸM" w:hAnsi="Lucida Fax"/>
              </w:rPr>
            </w:pPr>
          </w:p>
          <w:p w14:paraId="3204AFFE" w14:textId="77777777" w:rsidR="0090116C" w:rsidRDefault="0090116C" w:rsidP="00DC48D6">
            <w:pPr>
              <w:spacing w:line="240" w:lineRule="auto"/>
              <w:jc w:val="left"/>
              <w:rPr>
                <w:rFonts w:ascii="Lucida Fax" w:eastAsia="HGSｺﾞｼｯｸM" w:hAnsi="Lucida Fax"/>
                <w:sz w:val="20"/>
              </w:rPr>
            </w:pPr>
          </w:p>
          <w:p w14:paraId="78E06056" w14:textId="77777777" w:rsidR="0090116C" w:rsidRDefault="0090116C" w:rsidP="00DC48D6">
            <w:pPr>
              <w:spacing w:line="240" w:lineRule="auto"/>
              <w:jc w:val="left"/>
              <w:rPr>
                <w:rFonts w:ascii="Lucida Fax" w:eastAsia="HGSｺﾞｼｯｸM" w:hAnsi="Lucida Fax"/>
                <w:sz w:val="20"/>
              </w:rPr>
            </w:pPr>
          </w:p>
          <w:p w14:paraId="52DCC4DE" w14:textId="77777777" w:rsidR="0090116C" w:rsidRDefault="0090116C" w:rsidP="00DC48D6">
            <w:pPr>
              <w:spacing w:line="240" w:lineRule="auto"/>
              <w:jc w:val="left"/>
              <w:rPr>
                <w:rFonts w:ascii="Lucida Fax" w:eastAsia="HGSｺﾞｼｯｸM" w:hAnsi="Lucida Fax"/>
                <w:sz w:val="20"/>
              </w:rPr>
            </w:pPr>
          </w:p>
          <w:p w14:paraId="7A795BC6" w14:textId="77777777" w:rsidR="0090116C" w:rsidRDefault="0090116C" w:rsidP="00DC48D6">
            <w:pPr>
              <w:spacing w:line="240" w:lineRule="auto"/>
              <w:jc w:val="left"/>
              <w:rPr>
                <w:rFonts w:ascii="Lucida Fax" w:eastAsia="HGSｺﾞｼｯｸM" w:hAnsi="Lucida Fax"/>
                <w:sz w:val="20"/>
              </w:rPr>
            </w:pPr>
          </w:p>
          <w:p w14:paraId="0E0B619D" w14:textId="0694B74D" w:rsidR="0090116C" w:rsidRPr="00FF77CA" w:rsidRDefault="0090116C" w:rsidP="00DC48D6">
            <w:pPr>
              <w:spacing w:line="240" w:lineRule="auto"/>
              <w:jc w:val="left"/>
              <w:rPr>
                <w:rFonts w:ascii="Lucida Fax" w:eastAsia="HGSｺﾞｼｯｸM" w:hAnsi="Lucida Fax"/>
                <w:sz w:val="20"/>
              </w:rPr>
            </w:pPr>
          </w:p>
        </w:tc>
      </w:tr>
    </w:tbl>
    <w:p w14:paraId="4E9B7B59" w14:textId="77777777" w:rsidR="00955E04" w:rsidRDefault="00955E04" w:rsidP="00FB4198">
      <w:pPr>
        <w:spacing w:line="240" w:lineRule="auto"/>
        <w:ind w:leftChars="386" w:left="1239" w:hangingChars="195" w:hanging="390"/>
        <w:rPr>
          <w:rFonts w:ascii="Lucida Fax" w:eastAsia="HGSｺﾞｼｯｸM" w:hAnsi="Lucida Fax"/>
          <w:sz w:val="20"/>
        </w:rPr>
      </w:pPr>
    </w:p>
    <w:p w14:paraId="4E1808B7" w14:textId="77777777" w:rsidR="003A6396" w:rsidRPr="00A80954" w:rsidRDefault="003A6396" w:rsidP="00FB4198">
      <w:pPr>
        <w:spacing w:line="240" w:lineRule="auto"/>
        <w:ind w:leftChars="386" w:left="1239" w:hangingChars="195" w:hanging="390"/>
        <w:rPr>
          <w:rFonts w:ascii="Lucida Fax" w:eastAsia="HGSｺﾞｼｯｸM" w:hAnsi="Lucida Fax"/>
          <w:sz w:val="20"/>
        </w:rPr>
      </w:pPr>
    </w:p>
    <w:p w14:paraId="6B3659CE" w14:textId="77777777" w:rsidR="00FB4198" w:rsidRDefault="00FB4198" w:rsidP="00FB4198">
      <w:pPr>
        <w:spacing w:line="240" w:lineRule="auto"/>
        <w:ind w:leftChars="386" w:left="1239" w:hangingChars="195" w:hanging="390"/>
        <w:rPr>
          <w:rFonts w:ascii="Lucida Fax" w:eastAsia="HGSｺﾞｼｯｸM" w:hAnsi="Lucida Fax"/>
          <w:sz w:val="20"/>
        </w:rPr>
      </w:pPr>
    </w:p>
    <w:p w14:paraId="3DD7F5A6" w14:textId="0A2627BF" w:rsidR="00955E04" w:rsidRDefault="00955E04" w:rsidP="00FB4198">
      <w:pPr>
        <w:spacing w:line="240" w:lineRule="auto"/>
        <w:ind w:leftChars="386" w:left="1239" w:hangingChars="195" w:hanging="390"/>
        <w:rPr>
          <w:rFonts w:ascii="Lucida Fax" w:eastAsia="HGSｺﾞｼｯｸM" w:hAnsi="Lucida Fax"/>
          <w:sz w:val="20"/>
          <w:u w:val="single"/>
        </w:rPr>
      </w:pPr>
      <w:r>
        <w:rPr>
          <w:rFonts w:ascii="Lucida Fax" w:eastAsia="HGSｺﾞｼｯｸM" w:hAnsi="Lucida Fax"/>
          <w:sz w:val="20"/>
        </w:rPr>
        <w:t xml:space="preserve">       </w:t>
      </w:r>
      <w:r w:rsidR="005651A1">
        <w:rPr>
          <w:rFonts w:ascii="Lucida Fax" w:eastAsia="HGSｺﾞｼｯｸM" w:hAnsi="Lucida Fax" w:hint="eastAsia"/>
          <w:sz w:val="20"/>
        </w:rPr>
        <w:t>D</w:t>
      </w:r>
      <w:r w:rsidR="005651A1">
        <w:rPr>
          <w:rFonts w:ascii="Lucida Fax" w:eastAsia="HGSｺﾞｼｯｸM" w:hAnsi="Lucida Fax"/>
          <w:sz w:val="20"/>
        </w:rPr>
        <w:t>ate:</w:t>
      </w:r>
      <w:r w:rsidR="005651A1">
        <w:rPr>
          <w:rFonts w:ascii="Lucida Fax" w:eastAsia="HGSｺﾞｼｯｸM" w:hAnsi="Lucida Fax" w:hint="eastAsia"/>
          <w:sz w:val="20"/>
        </w:rPr>
        <w:t xml:space="preserve"> </w:t>
      </w:r>
      <w:r>
        <w:rPr>
          <w:rFonts w:ascii="Lucida Fax" w:eastAsia="HGSｺﾞｼｯｸM" w:hAnsi="Lucida Fax"/>
          <w:sz w:val="20"/>
          <w:u w:val="single"/>
        </w:rPr>
        <w:t xml:space="preserve">                         </w:t>
      </w:r>
      <w:proofErr w:type="gramStart"/>
      <w:r>
        <w:rPr>
          <w:rFonts w:ascii="Lucida Fax" w:eastAsia="HGSｺﾞｼｯｸM" w:hAnsi="Lucida Fax"/>
          <w:sz w:val="20"/>
          <w:u w:val="single"/>
        </w:rPr>
        <w:t xml:space="preserve"> </w:t>
      </w:r>
      <w:r w:rsidR="005651A1">
        <w:rPr>
          <w:rFonts w:ascii="Lucida Fax" w:eastAsia="HGSｺﾞｼｯｸM" w:hAnsi="Lucida Fax"/>
          <w:sz w:val="20"/>
          <w:u w:val="single"/>
        </w:rPr>
        <w:t xml:space="preserve"> </w:t>
      </w:r>
      <w:r>
        <w:rPr>
          <w:rFonts w:ascii="Lucida Fax" w:eastAsia="HGSｺﾞｼｯｸM" w:hAnsi="Lucida Fax"/>
          <w:sz w:val="20"/>
          <w:u w:val="single"/>
        </w:rPr>
        <w:t xml:space="preserve"> </w:t>
      </w:r>
      <w:r w:rsidR="005651A1" w:rsidRPr="00364FF0">
        <w:rPr>
          <w:rFonts w:ascii="Lucida Fax" w:eastAsia="HGSｺﾞｼｯｸM" w:hAnsi="Lucida Fax"/>
          <w:sz w:val="16"/>
          <w:u w:val="single"/>
        </w:rPr>
        <w:t>(</w:t>
      </w:r>
      <w:proofErr w:type="spellStart"/>
      <w:proofErr w:type="gramEnd"/>
      <w:r w:rsidR="005651A1" w:rsidRPr="00364FF0">
        <w:rPr>
          <w:rFonts w:ascii="Lucida Fax" w:eastAsia="HGSｺﾞｼｯｸM" w:hAnsi="Lucida Fax"/>
          <w:sz w:val="16"/>
          <w:u w:val="single"/>
        </w:rPr>
        <w:t>yy</w:t>
      </w:r>
      <w:proofErr w:type="spellEnd"/>
      <w:r w:rsidR="005651A1" w:rsidRPr="00364FF0">
        <w:rPr>
          <w:rFonts w:ascii="Lucida Fax" w:eastAsia="HGSｺﾞｼｯｸM" w:hAnsi="Lucida Fax"/>
          <w:sz w:val="16"/>
          <w:u w:val="single"/>
        </w:rPr>
        <w:t>/m</w:t>
      </w:r>
      <w:r w:rsidR="005651A1">
        <w:rPr>
          <w:rFonts w:ascii="Lucida Fax" w:eastAsia="HGSｺﾞｼｯｸM" w:hAnsi="Lucida Fax"/>
          <w:sz w:val="16"/>
          <w:u w:val="single"/>
        </w:rPr>
        <w:t>m</w:t>
      </w:r>
      <w:r w:rsidR="005651A1" w:rsidRPr="00364FF0">
        <w:rPr>
          <w:rFonts w:ascii="Lucida Fax" w:eastAsia="HGSｺﾞｼｯｸM" w:hAnsi="Lucida Fax"/>
          <w:sz w:val="16"/>
          <w:u w:val="single"/>
        </w:rPr>
        <w:t>/dd)</w:t>
      </w:r>
      <w:r>
        <w:rPr>
          <w:rFonts w:ascii="Lucida Fax" w:eastAsia="HGSｺﾞｼｯｸM" w:hAnsi="Lucida Fax"/>
          <w:sz w:val="20"/>
          <w:u w:val="single"/>
        </w:rPr>
        <w:t xml:space="preserve">               </w:t>
      </w:r>
    </w:p>
    <w:p w14:paraId="1070F44B" w14:textId="2BDEA17F" w:rsidR="00955E04" w:rsidRPr="00955E04" w:rsidRDefault="00890E68" w:rsidP="00DC48D6">
      <w:pPr>
        <w:spacing w:line="240" w:lineRule="exact"/>
        <w:jc w:val="left"/>
        <w:rPr>
          <w:rFonts w:ascii="Lucida Fax" w:eastAsia="HGSｺﾞｼｯｸM" w:hAnsi="Lucida Fax"/>
          <w:sz w:val="20"/>
        </w:rPr>
      </w:pPr>
      <w:r>
        <w:rPr>
          <w:rFonts w:ascii="Lucida Fax" w:eastAsia="HGSｺﾞｼｯｸM" w:hAnsi="Lucida Fax"/>
          <w:sz w:val="20"/>
        </w:rPr>
        <w:t xml:space="preserve">        </w:t>
      </w:r>
      <w:r w:rsidR="00955E04">
        <w:rPr>
          <w:rFonts w:ascii="Lucida Fax" w:eastAsia="HGSｺﾞｼｯｸM" w:hAnsi="Lucida Fax"/>
          <w:sz w:val="20"/>
        </w:rPr>
        <w:t xml:space="preserve">                         </w:t>
      </w:r>
    </w:p>
    <w:p w14:paraId="750118EC" w14:textId="77777777" w:rsidR="0090116C" w:rsidRDefault="0090116C" w:rsidP="0096749E">
      <w:pPr>
        <w:spacing w:beforeLines="30" w:before="108"/>
        <w:jc w:val="left"/>
        <w:rPr>
          <w:rFonts w:ascii="Segoe UI Symbol" w:eastAsia="HGSｺﾞｼｯｸM" w:hAnsi="Segoe UI Symbol" w:cs="Segoe UI Symbol"/>
          <w:sz w:val="16"/>
        </w:rPr>
      </w:pPr>
    </w:p>
    <w:p w14:paraId="1E2E93CB" w14:textId="2AC3F64C" w:rsidR="00E42CB2" w:rsidRPr="00A352F4" w:rsidRDefault="00E42CB2" w:rsidP="0096749E">
      <w:pPr>
        <w:spacing w:beforeLines="30" w:before="108"/>
        <w:jc w:val="left"/>
        <w:rPr>
          <w:rFonts w:ascii="Lucida Fax" w:eastAsia="HGSｺﾞｼｯｸM" w:hAnsi="Lucida Fax"/>
          <w:sz w:val="21"/>
          <w:szCs w:val="21"/>
        </w:rPr>
      </w:pPr>
      <w:r w:rsidRPr="00A352F4">
        <w:rPr>
          <w:rFonts w:ascii="Lucida Fax" w:eastAsia="HGSｺﾞｼｯｸM" w:hAnsi="Lucida Fax"/>
          <w:sz w:val="21"/>
          <w:szCs w:val="21"/>
        </w:rPr>
        <w:t>NOTE</w:t>
      </w:r>
      <w:r w:rsidR="00966643" w:rsidRPr="00A352F4">
        <w:rPr>
          <w:rFonts w:ascii="Lucida Fax" w:eastAsia="HGSｺﾞｼｯｸM" w:hAnsi="Lucida Fax"/>
          <w:sz w:val="21"/>
          <w:szCs w:val="21"/>
        </w:rPr>
        <w:t>S:</w:t>
      </w:r>
    </w:p>
    <w:p w14:paraId="50111242" w14:textId="3ACC947B" w:rsidR="0039567C" w:rsidRPr="00A352F4" w:rsidRDefault="00966643" w:rsidP="00E42CB2">
      <w:pPr>
        <w:pStyle w:val="a9"/>
        <w:numPr>
          <w:ilvl w:val="0"/>
          <w:numId w:val="7"/>
        </w:numPr>
        <w:ind w:leftChars="0"/>
        <w:rPr>
          <w:rFonts w:ascii="Lucida Fax" w:eastAsia="HGSｺﾞｼｯｸM" w:hAnsi="Lucida Fax"/>
          <w:sz w:val="21"/>
          <w:szCs w:val="21"/>
        </w:rPr>
      </w:pPr>
      <w:r w:rsidRPr="00A352F4">
        <w:rPr>
          <w:rFonts w:ascii="Lucida Fax" w:eastAsia="HGSｺﾞｼｯｸM" w:hAnsi="Lucida Fax"/>
          <w:sz w:val="21"/>
          <w:szCs w:val="21"/>
        </w:rPr>
        <w:t>The a</w:t>
      </w:r>
      <w:r w:rsidR="0039567C" w:rsidRPr="00A352F4">
        <w:rPr>
          <w:rFonts w:ascii="Lucida Fax" w:eastAsia="HGSｺﾞｼｯｸM" w:hAnsi="Lucida Fax"/>
          <w:sz w:val="21"/>
          <w:szCs w:val="21"/>
        </w:rPr>
        <w:t xml:space="preserve">pplicant must obtain consent from his/her supervisor(s) to participate in this </w:t>
      </w:r>
      <w:proofErr w:type="spellStart"/>
      <w:r w:rsidR="0039567C" w:rsidRPr="00A352F4">
        <w:rPr>
          <w:rFonts w:ascii="Lucida Fax" w:eastAsia="HGSｺﾞｼｯｸM" w:hAnsi="Lucida Fax"/>
          <w:sz w:val="21"/>
          <w:szCs w:val="21"/>
        </w:rPr>
        <w:t>programme</w:t>
      </w:r>
      <w:proofErr w:type="spellEnd"/>
    </w:p>
    <w:p w14:paraId="4BC6E5CB" w14:textId="5569087A" w:rsidR="00871F1D" w:rsidRDefault="00966643" w:rsidP="00E42CB2">
      <w:pPr>
        <w:pStyle w:val="a9"/>
        <w:numPr>
          <w:ilvl w:val="0"/>
          <w:numId w:val="7"/>
        </w:numPr>
        <w:ind w:leftChars="0"/>
        <w:rPr>
          <w:rFonts w:ascii="Lucida Fax" w:eastAsia="HGSｺﾞｼｯｸM" w:hAnsi="Lucida Fax"/>
          <w:sz w:val="16"/>
        </w:rPr>
      </w:pPr>
      <w:r w:rsidRPr="00A352F4">
        <w:rPr>
          <w:rFonts w:ascii="Lucida Fax" w:eastAsia="HGSｺﾞｼｯｸM" w:hAnsi="Lucida Fax"/>
          <w:sz w:val="21"/>
          <w:szCs w:val="21"/>
        </w:rPr>
        <w:t>The a</w:t>
      </w:r>
      <w:r w:rsidR="00E42CB2" w:rsidRPr="00A352F4">
        <w:rPr>
          <w:rFonts w:ascii="Lucida Fax" w:eastAsia="HGSｺﾞｼｯｸM" w:hAnsi="Lucida Fax"/>
          <w:sz w:val="21"/>
          <w:szCs w:val="21"/>
        </w:rPr>
        <w:t xml:space="preserve">pplicant </w:t>
      </w:r>
      <w:r w:rsidRPr="00A352F4">
        <w:rPr>
          <w:rFonts w:ascii="Lucida Fax" w:eastAsia="HGSｺﾞｼｯｸM" w:hAnsi="Lucida Fax"/>
          <w:sz w:val="21"/>
          <w:szCs w:val="21"/>
        </w:rPr>
        <w:t xml:space="preserve">should </w:t>
      </w:r>
      <w:r w:rsidR="004A1683" w:rsidRPr="00A352F4">
        <w:rPr>
          <w:rFonts w:ascii="Lucida Fax" w:eastAsia="HGSｺﾞｼｯｸM" w:hAnsi="Lucida Fax"/>
          <w:sz w:val="21"/>
          <w:szCs w:val="21"/>
        </w:rPr>
        <w:t>submit</w:t>
      </w:r>
      <w:r w:rsidR="00E42CB2" w:rsidRPr="00A352F4">
        <w:rPr>
          <w:rFonts w:ascii="Lucida Fax" w:eastAsia="HGSｺﾞｼｯｸM" w:hAnsi="Lucida Fax"/>
          <w:sz w:val="21"/>
          <w:szCs w:val="21"/>
        </w:rPr>
        <w:t xml:space="preserve"> this document and </w:t>
      </w:r>
      <w:r w:rsidRPr="00A352F4">
        <w:rPr>
          <w:rFonts w:ascii="Lucida Fax" w:eastAsia="HGSｺﾞｼｯｸM" w:hAnsi="Lucida Fax"/>
          <w:sz w:val="21"/>
          <w:szCs w:val="21"/>
        </w:rPr>
        <w:t xml:space="preserve">a </w:t>
      </w:r>
      <w:r w:rsidR="004A1683" w:rsidRPr="00A352F4">
        <w:rPr>
          <w:rFonts w:ascii="Lucida Fax" w:eastAsia="HGSｺﾞｼｯｸM" w:hAnsi="Lucida Fax"/>
          <w:sz w:val="21"/>
          <w:szCs w:val="21"/>
        </w:rPr>
        <w:t xml:space="preserve">copy of </w:t>
      </w:r>
      <w:r w:rsidRPr="00A352F4">
        <w:rPr>
          <w:rFonts w:ascii="Lucida Fax" w:eastAsia="HGSｺﾞｼｯｸM" w:hAnsi="Lucida Fax"/>
          <w:sz w:val="21"/>
          <w:szCs w:val="21"/>
        </w:rPr>
        <w:t xml:space="preserve">the </w:t>
      </w:r>
      <w:r w:rsidR="00E42CB2" w:rsidRPr="00A352F4">
        <w:rPr>
          <w:rFonts w:ascii="Lucida Fax" w:eastAsia="HGSｺﾞｼｯｸM" w:hAnsi="Lucida Fax"/>
          <w:sz w:val="21"/>
          <w:szCs w:val="21"/>
        </w:rPr>
        <w:t>student ID card</w:t>
      </w:r>
      <w:r w:rsidR="004A1683" w:rsidRPr="00A352F4">
        <w:rPr>
          <w:rFonts w:ascii="Lucida Fax" w:eastAsia="HGSｺﾞｼｯｸM" w:hAnsi="Lucida Fax"/>
          <w:sz w:val="21"/>
          <w:szCs w:val="21"/>
        </w:rPr>
        <w:t xml:space="preserve"> to</w:t>
      </w:r>
      <w:r w:rsidR="00E42CB2" w:rsidRPr="00A352F4">
        <w:rPr>
          <w:rFonts w:ascii="Lucida Fax" w:eastAsia="HGSｺﾞｼｯｸM" w:hAnsi="Lucida Fax"/>
          <w:sz w:val="21"/>
          <w:szCs w:val="21"/>
        </w:rPr>
        <w:t xml:space="preserve"> the appropriate </w:t>
      </w:r>
      <w:r w:rsidR="002711A8" w:rsidRPr="002711A8">
        <w:rPr>
          <w:rFonts w:ascii="Lucida Fax" w:eastAsia="HGSｺﾞｼｯｸM" w:hAnsi="Lucida Fax"/>
          <w:sz w:val="21"/>
          <w:szCs w:val="21"/>
        </w:rPr>
        <w:t xml:space="preserve">Graduate School </w:t>
      </w:r>
      <w:r w:rsidR="004A1683" w:rsidRPr="00A352F4">
        <w:rPr>
          <w:rFonts w:ascii="Lucida Fax" w:eastAsia="HGSｺﾞｼｯｸM" w:hAnsi="Lucida Fax"/>
          <w:sz w:val="21"/>
          <w:szCs w:val="21"/>
        </w:rPr>
        <w:t>office</w:t>
      </w:r>
      <w:r w:rsidR="00E42CB2" w:rsidRPr="00A352F4">
        <w:rPr>
          <w:rFonts w:ascii="Lucida Fax" w:eastAsia="HGSｺﾞｼｯｸM" w:hAnsi="Lucida Fax"/>
          <w:sz w:val="21"/>
          <w:szCs w:val="21"/>
        </w:rPr>
        <w:t xml:space="preserve"> </w:t>
      </w:r>
      <w:r w:rsidR="00E42CB2" w:rsidRPr="00A352F4">
        <w:rPr>
          <w:rFonts w:ascii="Lucida Fax" w:eastAsia="HGSｺﾞｼｯｸM" w:hAnsi="Lucida Fax"/>
          <w:b/>
          <w:bCs/>
          <w:sz w:val="21"/>
          <w:szCs w:val="21"/>
          <w:u w:val="single"/>
        </w:rPr>
        <w:t>by e</w:t>
      </w:r>
      <w:r w:rsidR="004608BE">
        <w:rPr>
          <w:rFonts w:ascii="Lucida Fax" w:eastAsia="HGSｺﾞｼｯｸM" w:hAnsi="Lucida Fax"/>
          <w:b/>
          <w:bCs/>
          <w:sz w:val="21"/>
          <w:szCs w:val="21"/>
          <w:u w:val="single"/>
        </w:rPr>
        <w:t>-</w:t>
      </w:r>
      <w:r w:rsidR="00E42CB2" w:rsidRPr="00A352F4">
        <w:rPr>
          <w:rFonts w:ascii="Lucida Fax" w:eastAsia="HGSｺﾞｼｯｸM" w:hAnsi="Lucida Fax"/>
          <w:b/>
          <w:bCs/>
          <w:sz w:val="21"/>
          <w:szCs w:val="21"/>
          <w:u w:val="single"/>
        </w:rPr>
        <w:t>mai</w:t>
      </w:r>
      <w:r w:rsidR="004A1683" w:rsidRPr="00A352F4">
        <w:rPr>
          <w:rFonts w:ascii="Lucida Fax" w:eastAsia="HGSｺﾞｼｯｸM" w:hAnsi="Lucida Fax"/>
          <w:b/>
          <w:bCs/>
          <w:sz w:val="21"/>
          <w:szCs w:val="21"/>
          <w:u w:val="single"/>
        </w:rPr>
        <w:t>l</w:t>
      </w:r>
      <w:r w:rsidR="004A1683">
        <w:rPr>
          <w:rFonts w:ascii="Lucida Fax" w:eastAsia="HGSｺﾞｼｯｸM" w:hAnsi="Lucida Fax"/>
          <w:sz w:val="16"/>
        </w:rPr>
        <w:t>.</w:t>
      </w:r>
    </w:p>
    <w:p w14:paraId="7A864E14" w14:textId="77777777" w:rsidR="00EB0950" w:rsidRPr="00A352F4" w:rsidRDefault="00EB0950" w:rsidP="00EB0950">
      <w:pPr>
        <w:spacing w:line="360" w:lineRule="exact"/>
        <w:ind w:left="4202"/>
        <w:rPr>
          <w:rStyle w:val="ae"/>
          <w:rFonts w:ascii="Lucida Fax" w:eastAsia="HGSｺﾞｼｯｸM" w:hAnsi="Lucida Fax"/>
          <w:sz w:val="16"/>
        </w:rPr>
      </w:pPr>
    </w:p>
    <w:p w14:paraId="16987210" w14:textId="77777777" w:rsidR="00EB0950" w:rsidRPr="00A352F4" w:rsidRDefault="00EB0950" w:rsidP="00125B61">
      <w:pPr>
        <w:spacing w:line="300" w:lineRule="exact"/>
        <w:ind w:left="4200"/>
        <w:rPr>
          <w:rFonts w:ascii="Lucida Fax" w:eastAsia="HGSｺﾞｼｯｸM" w:hAnsi="Lucida Fax"/>
          <w:sz w:val="16"/>
        </w:rPr>
      </w:pPr>
    </w:p>
    <w:p w14:paraId="2A22FC37" w14:textId="77777777" w:rsidR="000528F1" w:rsidRPr="00A352F4" w:rsidRDefault="000528F1" w:rsidP="00125B61">
      <w:pPr>
        <w:spacing w:line="300" w:lineRule="exact"/>
        <w:ind w:left="4200"/>
        <w:rPr>
          <w:rFonts w:ascii="Lucida Fax" w:eastAsia="HGSｺﾞｼｯｸM" w:hAnsi="Lucida Fax"/>
          <w:sz w:val="16"/>
        </w:rPr>
      </w:pPr>
    </w:p>
    <w:p w14:paraId="702A99D1" w14:textId="6D7D9547" w:rsidR="005B17CF" w:rsidRPr="00A352F4" w:rsidRDefault="005B17CF" w:rsidP="005B17CF">
      <w:pPr>
        <w:spacing w:line="300" w:lineRule="exact"/>
        <w:jc w:val="left"/>
        <w:rPr>
          <w:rFonts w:ascii="Lucida Fax" w:eastAsia="HGSｺﾞｼｯｸM" w:hAnsi="Lucida Fax"/>
          <w:sz w:val="18"/>
        </w:rPr>
      </w:pPr>
    </w:p>
    <w:p w14:paraId="05D4B244" w14:textId="13F2AB3B" w:rsidR="005B17CF" w:rsidRDefault="00065358" w:rsidP="005B17CF">
      <w:pPr>
        <w:spacing w:line="300" w:lineRule="exact"/>
        <w:jc w:val="left"/>
        <w:rPr>
          <w:rFonts w:ascii="Lucida Fax" w:eastAsia="HGSｺﾞｼｯｸM" w:hAnsi="Lucida Fax"/>
          <w:sz w:val="18"/>
          <w:lang w:val="fr-FR"/>
        </w:rPr>
      </w:pPr>
      <w:r>
        <w:rPr>
          <w:rFonts w:ascii="Lucida Fax" w:eastAsia="HGSｺﾞｼｯｸM" w:hAnsi="Lucida Fax" w:hint="eastAsia"/>
          <w:sz w:val="18"/>
          <w:lang w:val="fr-FR"/>
        </w:rPr>
        <w:t>F</w:t>
      </w:r>
      <w:r>
        <w:rPr>
          <w:rFonts w:ascii="Lucida Fax" w:eastAsia="HGSｺﾞｼｯｸM" w:hAnsi="Lucida Fax"/>
          <w:sz w:val="18"/>
          <w:lang w:val="fr-FR"/>
        </w:rPr>
        <w:t xml:space="preserve">or </w:t>
      </w:r>
      <w:r w:rsidR="00CA6CDB">
        <w:rPr>
          <w:rFonts w:ascii="Lucida Fax" w:eastAsia="HGSｺﾞｼｯｸM" w:hAnsi="Lucida Fax"/>
          <w:sz w:val="18"/>
          <w:lang w:val="fr-FR"/>
        </w:rPr>
        <w:t>o</w:t>
      </w:r>
      <w:r>
        <w:rPr>
          <w:rFonts w:ascii="Lucida Fax" w:eastAsia="HGSｺﾞｼｯｸM" w:hAnsi="Lucida Fax"/>
          <w:sz w:val="18"/>
          <w:lang w:val="fr-FR"/>
        </w:rPr>
        <w:t>ffice use onl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838EF" w:rsidRPr="00A352F4" w14:paraId="7EBC9DA1" w14:textId="77777777" w:rsidTr="00DC48D6">
        <w:trPr>
          <w:trHeight w:val="3015"/>
        </w:trPr>
        <w:tc>
          <w:tcPr>
            <w:tcW w:w="10402" w:type="dxa"/>
          </w:tcPr>
          <w:p w14:paraId="3121F0BA" w14:textId="77777777" w:rsidR="002838EF" w:rsidRDefault="004A34B3" w:rsidP="005B17CF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 xml:space="preserve">副指導教員の有無　　</w:t>
            </w:r>
            <w:sdt>
              <w:sdtPr>
                <w:rPr>
                  <w:rFonts w:ascii="Lucida Fax" w:eastAsia="HGSｺﾞｼｯｸM" w:hAnsi="Lucida Fax" w:hint="eastAsia"/>
                  <w:sz w:val="18"/>
                  <w:lang w:val="fr-FR"/>
                </w:rPr>
                <w:id w:val="-17043933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  <w:sz w:val="18"/>
                    <w:lang w:val="fr-FR"/>
                  </w:rPr>
                  <w:t>☐</w:t>
                </w:r>
              </w:sdtContent>
            </w:sdt>
            <w:r>
              <w:rPr>
                <w:rFonts w:ascii="Lucida Fax" w:eastAsia="HGSｺﾞｼｯｸM" w:hAnsi="Lucida Fax" w:hint="eastAsia"/>
                <w:sz w:val="18"/>
                <w:lang w:val="fr-FR"/>
              </w:rPr>
              <w:t xml:space="preserve">有　　</w:t>
            </w:r>
            <w:sdt>
              <w:sdtPr>
                <w:rPr>
                  <w:rFonts w:ascii="Lucida Fax" w:eastAsia="HGSｺﾞｼｯｸM" w:hAnsi="Lucida Fax" w:hint="eastAsia"/>
                  <w:sz w:val="18"/>
                  <w:lang w:val="fr-FR"/>
                </w:rPr>
                <w:id w:val="7933383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  <w:sz w:val="18"/>
                    <w:lang w:val="fr-FR"/>
                  </w:rPr>
                  <w:t>☐</w:t>
                </w:r>
              </w:sdtContent>
            </w:sdt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無</w:t>
            </w:r>
          </w:p>
          <w:p w14:paraId="57455820" w14:textId="59D9B230" w:rsidR="00A028AC" w:rsidRDefault="00BB33A6" w:rsidP="005B17CF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 xml:space="preserve">学生証　</w:t>
            </w:r>
            <w:r>
              <w:rPr>
                <w:rFonts w:hAnsi="ＭＳ 明朝" w:cs="ＭＳ 明朝" w:hint="eastAsia"/>
                <w:sz w:val="18"/>
                <w:lang w:val="fr-FR"/>
              </w:rPr>
              <w:t>□</w:t>
            </w:r>
          </w:p>
          <w:p w14:paraId="012105AF" w14:textId="396644BC" w:rsidR="00A028AC" w:rsidRDefault="00A028AC" w:rsidP="005B17CF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 xml:space="preserve">英語のスコア表　</w:t>
            </w:r>
            <w:sdt>
              <w:sdtPr>
                <w:rPr>
                  <w:rFonts w:ascii="Lucida Fax" w:eastAsia="HGSｺﾞｼｯｸM" w:hAnsi="Lucida Fax" w:hint="eastAsia"/>
                  <w:sz w:val="18"/>
                  <w:lang w:val="fr-FR"/>
                </w:rPr>
                <w:id w:val="16083822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  <w:sz w:val="18"/>
                    <w:lang w:val="fr-FR"/>
                  </w:rPr>
                  <w:t>☐</w:t>
                </w:r>
              </w:sdtContent>
            </w:sdt>
          </w:p>
          <w:p w14:paraId="254C7726" w14:textId="0117C9B6" w:rsidR="00965F17" w:rsidRDefault="00A028AC" w:rsidP="005B17CF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※</w:t>
            </w: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EA</w:t>
            </w:r>
            <w:r>
              <w:rPr>
                <w:rFonts w:ascii="Lucida Fax" w:eastAsia="HGSｺﾞｼｯｸM" w:hAnsi="Lucida Fax"/>
                <w:sz w:val="18"/>
                <w:lang w:val="fr-FR"/>
              </w:rPr>
              <w:t xml:space="preserve"> programme</w:t>
            </w: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学生は入学時のスコアを参照</w:t>
            </w:r>
            <w:r w:rsidR="0088567C">
              <w:rPr>
                <w:rFonts w:ascii="Lucida Fax" w:eastAsia="HGSｺﾞｼｯｸM" w:hAnsi="Lucida Fax" w:hint="eastAsia"/>
                <w:sz w:val="18"/>
                <w:lang w:val="fr-FR"/>
              </w:rPr>
              <w:t>する</w:t>
            </w:r>
          </w:p>
          <w:p w14:paraId="6A224B66" w14:textId="77777777" w:rsidR="00965F17" w:rsidRDefault="00965F17" w:rsidP="005B17CF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</w:p>
          <w:p w14:paraId="40B38749" w14:textId="74D43654" w:rsidR="00965F17" w:rsidRDefault="00965F17" w:rsidP="00965F17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EA</w:t>
            </w:r>
            <w:r>
              <w:rPr>
                <w:rFonts w:ascii="Lucida Fax" w:eastAsia="HGSｺﾞｼｯｸM" w:hAnsi="Lucida Fax"/>
                <w:sz w:val="18"/>
                <w:lang w:val="fr-FR"/>
              </w:rPr>
              <w:t xml:space="preserve"> Programme</w:t>
            </w:r>
            <w:r w:rsidR="00A028AC">
              <w:rPr>
                <w:rFonts w:ascii="Lucida Fax" w:eastAsia="HGSｺﾞｼｯｸM" w:hAnsi="Lucida Fax" w:hint="eastAsia"/>
                <w:sz w:val="18"/>
                <w:lang w:val="fr-FR"/>
              </w:rPr>
              <w:t xml:space="preserve">　学生</w:t>
            </w:r>
          </w:p>
          <w:p w14:paraId="77615CEA" w14:textId="173817C4" w:rsidR="00965F17" w:rsidRPr="00594591" w:rsidRDefault="006C3891" w:rsidP="00965F17">
            <w:pPr>
              <w:spacing w:line="300" w:lineRule="exact"/>
              <w:jc w:val="left"/>
              <w:rPr>
                <w:rFonts w:ascii="Lucida Fax" w:eastAsia="HGSｺﾞｼｯｸM" w:hAnsi="Lucida Fax"/>
                <w:sz w:val="20"/>
                <w:lang w:val="fr-FR"/>
              </w:rPr>
            </w:pPr>
            <w:sdt>
              <w:sdtPr>
                <w:rPr>
                  <w:rFonts w:ascii="Lucida Fax" w:eastAsia="HGSｺﾞｼｯｸM" w:hAnsi="Lucida Fax"/>
                  <w:sz w:val="20"/>
                  <w:lang w:val="fr-FR"/>
                </w:rPr>
                <w:id w:val="-86437231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65F17" w:rsidRPr="00594591">
                  <w:rPr>
                    <w:rFonts w:ascii="ＭＳ ゴシック" w:eastAsia="ＭＳ ゴシック" w:hAnsi="ＭＳ ゴシック" w:hint="eastAsia"/>
                    <w:sz w:val="20"/>
                    <w:lang w:val="fr-FR"/>
                  </w:rPr>
                  <w:t>☐</w:t>
                </w:r>
              </w:sdtContent>
            </w:sdt>
            <w:r w:rsidR="003A6396">
              <w:rPr>
                <w:rFonts w:ascii="Lucida Fax" w:eastAsia="HGSｺﾞｼｯｸM" w:hAnsi="Lucida Fax"/>
                <w:sz w:val="20"/>
                <w:lang w:val="fr-FR"/>
              </w:rPr>
              <w:t>Track</w:t>
            </w:r>
            <w:r w:rsidR="003A6396" w:rsidRPr="00594591">
              <w:rPr>
                <w:rFonts w:ascii="Lucida Fax" w:eastAsia="HGSｺﾞｼｯｸM" w:hAnsi="Lucida Fax"/>
                <w:sz w:val="20"/>
                <w:lang w:val="fr-FR"/>
              </w:rPr>
              <w:t xml:space="preserve"> </w:t>
            </w:r>
            <w:r w:rsidR="00965F17" w:rsidRPr="00594591">
              <w:rPr>
                <w:rFonts w:ascii="Lucida Fax" w:eastAsia="HGSｺﾞｼｯｸM" w:hAnsi="Lucida Fax"/>
                <w:sz w:val="20"/>
                <w:lang w:val="fr-FR"/>
              </w:rPr>
              <w:t xml:space="preserve">1  </w:t>
            </w:r>
            <w:sdt>
              <w:sdtPr>
                <w:rPr>
                  <w:rFonts w:ascii="Lucida Fax" w:eastAsia="HGSｺﾞｼｯｸM" w:hAnsi="Lucida Fax"/>
                  <w:sz w:val="20"/>
                  <w:lang w:val="fr-FR"/>
                </w:rPr>
                <w:id w:val="-86998881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65F17" w:rsidRPr="00594591">
                  <w:rPr>
                    <w:rFonts w:ascii="ＭＳ ゴシック" w:eastAsia="ＭＳ ゴシック" w:hAnsi="ＭＳ ゴシック" w:hint="eastAsia"/>
                    <w:sz w:val="20"/>
                    <w:lang w:val="fr-FR"/>
                  </w:rPr>
                  <w:t>☐</w:t>
                </w:r>
              </w:sdtContent>
            </w:sdt>
            <w:r w:rsidR="003A6396">
              <w:rPr>
                <w:rFonts w:ascii="Lucida Fax" w:eastAsia="HGSｺﾞｼｯｸM" w:hAnsi="Lucida Fax"/>
                <w:sz w:val="20"/>
                <w:lang w:val="fr-FR"/>
              </w:rPr>
              <w:t xml:space="preserve"> Track</w:t>
            </w:r>
            <w:r w:rsidR="00965F17" w:rsidRPr="00594591">
              <w:rPr>
                <w:rFonts w:ascii="Lucida Fax" w:eastAsia="HGSｺﾞｼｯｸM" w:hAnsi="Lucida Fax"/>
                <w:sz w:val="20"/>
                <w:lang w:val="fr-FR"/>
              </w:rPr>
              <w:t xml:space="preserve"> 2  </w:t>
            </w:r>
            <w:sdt>
              <w:sdtPr>
                <w:rPr>
                  <w:rFonts w:ascii="Lucida Fax" w:eastAsia="HGSｺﾞｼｯｸM" w:hAnsi="Lucida Fax"/>
                  <w:sz w:val="20"/>
                  <w:lang w:val="fr-FR"/>
                </w:rPr>
                <w:id w:val="60731062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65F17" w:rsidRPr="00594591">
                  <w:rPr>
                    <w:rFonts w:ascii="ＭＳ ゴシック" w:eastAsia="ＭＳ ゴシック" w:hAnsi="ＭＳ ゴシック" w:hint="eastAsia"/>
                    <w:sz w:val="20"/>
                    <w:lang w:val="fr-FR"/>
                  </w:rPr>
                  <w:t>☐</w:t>
                </w:r>
              </w:sdtContent>
            </w:sdt>
            <w:r w:rsidR="003A6396">
              <w:rPr>
                <w:rFonts w:ascii="Lucida Fax" w:eastAsia="HGSｺﾞｼｯｸM" w:hAnsi="Lucida Fax"/>
                <w:sz w:val="20"/>
                <w:lang w:val="fr-FR"/>
              </w:rPr>
              <w:t xml:space="preserve"> Track</w:t>
            </w:r>
            <w:r w:rsidR="00965F17" w:rsidRPr="00594591">
              <w:rPr>
                <w:rFonts w:ascii="Lucida Fax" w:eastAsia="HGSｺﾞｼｯｸM" w:hAnsi="Lucida Fax"/>
                <w:sz w:val="20"/>
                <w:lang w:val="fr-FR"/>
              </w:rPr>
              <w:t xml:space="preserve"> 3  </w:t>
            </w:r>
            <w:sdt>
              <w:sdtPr>
                <w:rPr>
                  <w:rFonts w:ascii="Lucida Fax" w:eastAsia="HGSｺﾞｼｯｸM" w:hAnsi="Lucida Fax"/>
                  <w:sz w:val="20"/>
                  <w:lang w:val="fr-FR"/>
                </w:rPr>
                <w:id w:val="-20840613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65F17" w:rsidRPr="00594591">
                  <w:rPr>
                    <w:rFonts w:ascii="ＭＳ ゴシック" w:eastAsia="ＭＳ ゴシック" w:hAnsi="ＭＳ ゴシック" w:hint="eastAsia"/>
                    <w:sz w:val="20"/>
                    <w:lang w:val="fr-FR"/>
                  </w:rPr>
                  <w:t>☐</w:t>
                </w:r>
              </w:sdtContent>
            </w:sdt>
            <w:r w:rsidR="003A6396">
              <w:rPr>
                <w:rFonts w:ascii="Lucida Fax" w:eastAsia="HGSｺﾞｼｯｸM" w:hAnsi="Lucida Fax"/>
                <w:sz w:val="20"/>
                <w:lang w:val="fr-FR"/>
              </w:rPr>
              <w:t xml:space="preserve"> Track</w:t>
            </w:r>
            <w:r w:rsidR="00965F17" w:rsidRPr="00594591">
              <w:rPr>
                <w:rFonts w:ascii="Lucida Fax" w:eastAsia="HGSｺﾞｼｯｸM" w:hAnsi="Lucida Fax"/>
                <w:sz w:val="20"/>
                <w:lang w:val="fr-FR"/>
              </w:rPr>
              <w:t xml:space="preserve"> 4  </w:t>
            </w:r>
            <w:sdt>
              <w:sdtPr>
                <w:rPr>
                  <w:rFonts w:ascii="Lucida Fax" w:eastAsia="HGSｺﾞｼｯｸM" w:hAnsi="Lucida Fax"/>
                  <w:sz w:val="20"/>
                  <w:lang w:val="fr-FR"/>
                </w:rPr>
                <w:id w:val="20440203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EndPr/>
              <w:sdtContent>
                <w:r w:rsidR="00965F17" w:rsidRPr="00594591">
                  <w:rPr>
                    <w:rFonts w:ascii="ＭＳ ゴシック" w:eastAsia="ＭＳ ゴシック" w:hAnsi="ＭＳ ゴシック" w:hint="eastAsia"/>
                    <w:sz w:val="20"/>
                    <w:lang w:val="fr-FR"/>
                  </w:rPr>
                  <w:t>☐</w:t>
                </w:r>
              </w:sdtContent>
            </w:sdt>
            <w:r w:rsidR="003A6396">
              <w:rPr>
                <w:rFonts w:ascii="Lucida Fax" w:eastAsia="HGSｺﾞｼｯｸM" w:hAnsi="Lucida Fax"/>
                <w:sz w:val="20"/>
                <w:lang w:val="fr-FR"/>
              </w:rPr>
              <w:t xml:space="preserve"> Track</w:t>
            </w:r>
            <w:r w:rsidR="00965F17" w:rsidRPr="00594591">
              <w:rPr>
                <w:rFonts w:ascii="Lucida Fax" w:eastAsia="HGSｺﾞｼｯｸM" w:hAnsi="Lucida Fax"/>
                <w:sz w:val="20"/>
                <w:lang w:val="fr-FR"/>
              </w:rPr>
              <w:t xml:space="preserve"> 5</w:t>
            </w:r>
          </w:p>
          <w:p w14:paraId="2B308074" w14:textId="393D24E2" w:rsidR="00A028AC" w:rsidRDefault="00A028AC" w:rsidP="00A028AC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</w:p>
        </w:tc>
      </w:tr>
    </w:tbl>
    <w:p w14:paraId="7D101442" w14:textId="77777777" w:rsidR="005B17CF" w:rsidRPr="00955E04" w:rsidRDefault="005B17CF" w:rsidP="00DC48D6">
      <w:pPr>
        <w:spacing w:line="120" w:lineRule="exact"/>
        <w:jc w:val="left"/>
        <w:rPr>
          <w:rFonts w:ascii="Lucida Fax" w:eastAsia="HGSｺﾞｼｯｸM" w:hAnsi="Lucida Fax"/>
          <w:sz w:val="18"/>
          <w:lang w:val="fr-FR"/>
        </w:rPr>
      </w:pPr>
    </w:p>
    <w:sectPr w:rsidR="005B17CF" w:rsidRPr="00955E04" w:rsidSect="00DC48D6">
      <w:footerReference w:type="default" r:id="rId8"/>
      <w:headerReference w:type="first" r:id="rId9"/>
      <w:footerReference w:type="first" r:id="rId10"/>
      <w:pgSz w:w="11906" w:h="16838"/>
      <w:pgMar w:top="992" w:right="851" w:bottom="851" w:left="851" w:header="737" w:footer="62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3F315" w14:textId="77777777" w:rsidR="006C3891" w:rsidRDefault="006C3891" w:rsidP="00F4185A">
      <w:pPr>
        <w:spacing w:line="240" w:lineRule="auto"/>
      </w:pPr>
      <w:r>
        <w:separator/>
      </w:r>
    </w:p>
  </w:endnote>
  <w:endnote w:type="continuationSeparator" w:id="0">
    <w:p w14:paraId="1531D5CA" w14:textId="77777777" w:rsidR="006C3891" w:rsidRDefault="006C3891" w:rsidP="00F418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SｺﾞｼｯｸM">
    <w:altName w:val="MS Gothic"/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Fax">
    <w:altName w:val="Georgia"/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E54AA" w14:textId="1C5C9599" w:rsidR="00B40EF7" w:rsidRPr="00DC48D6" w:rsidRDefault="00C71C2B" w:rsidP="00DC48D6">
    <w:pPr>
      <w:pStyle w:val="a5"/>
      <w:tabs>
        <w:tab w:val="center" w:pos="5102"/>
        <w:tab w:val="right" w:pos="10204"/>
      </w:tabs>
      <w:jc w:val="left"/>
      <w:rPr>
        <w:rFonts w:asciiTheme="minorHAnsi" w:hAnsiTheme="minorHAnsi"/>
      </w:rPr>
    </w:pPr>
    <w:r w:rsidRPr="00C71C2B">
      <w:rPr>
        <w:rFonts w:asciiTheme="minorHAnsi" w:hAnsiTheme="minorHAnsi"/>
        <w:noProof/>
      </w:rPr>
      <w:drawing>
        <wp:anchor distT="0" distB="0" distL="114300" distR="114300" simplePos="0" relativeHeight="251661312" behindDoc="0" locked="0" layoutInCell="1" allowOverlap="1" wp14:anchorId="6B830BED" wp14:editId="041B7736">
          <wp:simplePos x="0" y="0"/>
          <wp:positionH relativeFrom="column">
            <wp:posOffset>5191125</wp:posOffset>
          </wp:positionH>
          <wp:positionV relativeFrom="paragraph">
            <wp:posOffset>56515</wp:posOffset>
          </wp:positionV>
          <wp:extent cx="934720" cy="293370"/>
          <wp:effectExtent l="0" t="0" r="0" b="0"/>
          <wp:wrapNone/>
          <wp:docPr id="4" name="図 4" descr="C:\Users\KUASU\Desktop\フォーマット類✔\AGST_logomark_design✔\logomark_logotype\AGST_logomark\AGST_logomark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UASU\Desktop\フォーマット類✔\AGST_logomark_design✔\logomark_logotype\AGST_logomark\AGST_logomark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4720" cy="29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sdt>
      <w:sdtPr>
        <w:id w:val="486523671"/>
        <w:docPartObj>
          <w:docPartGallery w:val="Page Numbers (Bottom of Page)"/>
          <w:docPartUnique/>
        </w:docPartObj>
      </w:sdtPr>
      <w:sdtEndPr>
        <w:rPr>
          <w:rFonts w:ascii="Cambria" w:hAnsi="Cambria"/>
          <w:sz w:val="18"/>
        </w:rPr>
      </w:sdtEndPr>
      <w:sdtContent>
        <w:r w:rsidR="00B97A60" w:rsidRPr="00B97A60">
          <w:rPr>
            <w:rFonts w:ascii="Cambria" w:hAnsi="Cambria"/>
            <w:sz w:val="18"/>
          </w:rPr>
          <w:fldChar w:fldCharType="begin"/>
        </w:r>
        <w:r w:rsidR="00B97A60" w:rsidRPr="00B97A60">
          <w:rPr>
            <w:rFonts w:ascii="Cambria" w:hAnsi="Cambria"/>
            <w:sz w:val="18"/>
          </w:rPr>
          <w:instrText>PAGE   \* MERGEFORMAT</w:instrText>
        </w:r>
        <w:r w:rsidR="00B97A60" w:rsidRPr="00B97A60">
          <w:rPr>
            <w:rFonts w:ascii="Cambria" w:hAnsi="Cambria"/>
            <w:sz w:val="18"/>
          </w:rPr>
          <w:fldChar w:fldCharType="separate"/>
        </w:r>
        <w:r w:rsidR="004F3D11" w:rsidRPr="004F3D11">
          <w:rPr>
            <w:rFonts w:ascii="Cambria" w:hAnsi="Cambria"/>
            <w:noProof/>
            <w:sz w:val="18"/>
            <w:lang w:val="ja-JP"/>
          </w:rPr>
          <w:t>2</w:t>
        </w:r>
        <w:r w:rsidR="00B97A60" w:rsidRPr="00B97A60">
          <w:rPr>
            <w:rFonts w:ascii="Cambria" w:hAnsi="Cambria"/>
            <w:sz w:val="18"/>
          </w:rPr>
          <w:fldChar w:fldCharType="end"/>
        </w:r>
      </w:sdtContent>
    </w:sdt>
    <w:r>
      <w:rPr>
        <w:rFonts w:ascii="Cambria" w:hAnsi="Cambria"/>
        <w:sz w:val="18"/>
      </w:rPr>
      <w:tab/>
    </w:r>
    <w:r>
      <w:rPr>
        <w:rFonts w:ascii="Cambria" w:hAnsi="Cambria"/>
        <w:sz w:val="18"/>
      </w:rPr>
      <w:tab/>
    </w:r>
    <w:r w:rsidR="00361821" w:rsidRPr="00DC48D6">
      <w:rPr>
        <w:rFonts w:asciiTheme="minorHAnsi" w:hAnsiTheme="minorHAnsi"/>
      </w:rPr>
      <w:t>Ver.</w:t>
    </w:r>
    <w:r w:rsidR="00BB33A6">
      <w:rPr>
        <w:rFonts w:asciiTheme="minorHAnsi" w:hAnsiTheme="minorHAnsi" w:hint="eastAsia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887DD" w14:textId="26E3C8A7" w:rsidR="00361821" w:rsidRPr="00DC48D6" w:rsidRDefault="00C71C2B" w:rsidP="00361821">
    <w:pPr>
      <w:pStyle w:val="a5"/>
      <w:jc w:val="right"/>
      <w:rPr>
        <w:rFonts w:asciiTheme="minorHAnsi" w:hAnsiTheme="minorHAnsi"/>
      </w:rPr>
    </w:pPr>
    <w:r w:rsidRPr="00C71C2B">
      <w:rPr>
        <w:rFonts w:asciiTheme="minorHAnsi" w:hAnsiTheme="minorHAnsi"/>
        <w:noProof/>
      </w:rPr>
      <w:drawing>
        <wp:anchor distT="0" distB="0" distL="114300" distR="114300" simplePos="0" relativeHeight="251659264" behindDoc="0" locked="0" layoutInCell="1" allowOverlap="1" wp14:anchorId="04CD9585" wp14:editId="6A611209">
          <wp:simplePos x="0" y="0"/>
          <wp:positionH relativeFrom="column">
            <wp:posOffset>5241290</wp:posOffset>
          </wp:positionH>
          <wp:positionV relativeFrom="paragraph">
            <wp:posOffset>67310</wp:posOffset>
          </wp:positionV>
          <wp:extent cx="934920" cy="293760"/>
          <wp:effectExtent l="0" t="0" r="0" b="0"/>
          <wp:wrapNone/>
          <wp:docPr id="3" name="図 3" descr="C:\Users\KUASU\Desktop\フォーマット類✔\AGST_logomark_design✔\logomark_logotype\AGST_logomark\AGST_logomark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UASU\Desktop\フォーマット類✔\AGST_logomark_design✔\logomark_logotype\AGST_logomark\AGST_logomark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4920" cy="293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1821" w:rsidRPr="00DC48D6">
      <w:rPr>
        <w:rFonts w:asciiTheme="minorHAnsi" w:hAnsiTheme="minorHAnsi"/>
      </w:rPr>
      <w:t>Ver.</w:t>
    </w:r>
    <w:r w:rsidR="00BB33A6">
      <w:rPr>
        <w:rFonts w:asciiTheme="minorHAnsi" w:hAnsiTheme="minorHAnsi" w:hint="eastAsi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784DE" w14:textId="77777777" w:rsidR="006C3891" w:rsidRDefault="006C3891" w:rsidP="00F4185A">
      <w:pPr>
        <w:spacing w:line="240" w:lineRule="auto"/>
      </w:pPr>
      <w:r>
        <w:separator/>
      </w:r>
    </w:p>
  </w:footnote>
  <w:footnote w:type="continuationSeparator" w:id="0">
    <w:p w14:paraId="34AA3525" w14:textId="77777777" w:rsidR="006C3891" w:rsidRDefault="006C3891" w:rsidP="00F418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20570" w14:textId="061D58D1" w:rsidR="0078147D" w:rsidRPr="00DC48D6" w:rsidRDefault="00635AE2" w:rsidP="0078147D">
    <w:pPr>
      <w:pStyle w:val="a3"/>
      <w:tabs>
        <w:tab w:val="left" w:pos="2268"/>
      </w:tabs>
      <w:spacing w:line="300" w:lineRule="atLeast"/>
      <w:rPr>
        <w:rFonts w:ascii="Lucida Fax" w:hAnsi="Lucida Fax"/>
        <w:b/>
        <w:color w:val="7F7F7F" w:themeColor="text1" w:themeTint="80"/>
        <w:szCs w:val="22"/>
      </w:rPr>
    </w:pPr>
    <w:r w:rsidRPr="00DC48D6">
      <w:rPr>
        <w:rFonts w:ascii="Lucida Fax" w:hAnsi="Lucida Fax"/>
        <w:b/>
        <w:color w:val="7F7F7F" w:themeColor="text1" w:themeTint="80"/>
        <w:szCs w:val="22"/>
      </w:rPr>
      <w:t>AGST</w:t>
    </w:r>
    <w:r w:rsidR="00CA7A2A" w:rsidRPr="00DC48D6">
      <w:rPr>
        <w:rFonts w:ascii="Lucida Fax" w:hAnsi="Lucida Fax"/>
        <w:b/>
        <w:color w:val="7F7F7F" w:themeColor="text1" w:themeTint="80"/>
        <w:szCs w:val="22"/>
      </w:rPr>
      <w:t xml:space="preserve"> Top Global Course</w:t>
    </w:r>
  </w:p>
  <w:p w14:paraId="25A23D3E" w14:textId="1F2FA89A" w:rsidR="0078147D" w:rsidRPr="00DC48D6" w:rsidRDefault="00957D3C" w:rsidP="0078147D">
    <w:pPr>
      <w:pStyle w:val="a3"/>
      <w:tabs>
        <w:tab w:val="left" w:pos="2268"/>
      </w:tabs>
      <w:spacing w:line="300" w:lineRule="atLeast"/>
      <w:rPr>
        <w:rFonts w:ascii="Lucida Fax" w:hAnsi="Lucida Fax"/>
        <w:szCs w:val="22"/>
      </w:rPr>
    </w:pPr>
    <w:r w:rsidRPr="00DC48D6">
      <w:rPr>
        <w:rFonts w:ascii="Lucida Fax" w:hAnsi="Lucida Fax"/>
        <w:szCs w:val="22"/>
      </w:rPr>
      <w:t>Form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05238"/>
    <w:multiLevelType w:val="hybridMultilevel"/>
    <w:tmpl w:val="A650E442"/>
    <w:lvl w:ilvl="0" w:tplc="0C090011">
      <w:start w:val="1"/>
      <w:numFmt w:val="decimal"/>
      <w:lvlText w:val="%1)"/>
      <w:lvlJc w:val="left"/>
      <w:pPr>
        <w:ind w:left="585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1" w15:restartNumberingAfterBreak="0">
    <w:nsid w:val="1E376A0B"/>
    <w:multiLevelType w:val="hybridMultilevel"/>
    <w:tmpl w:val="4A74C332"/>
    <w:lvl w:ilvl="0" w:tplc="5596D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8916C12"/>
    <w:multiLevelType w:val="hybridMultilevel"/>
    <w:tmpl w:val="0DEC713C"/>
    <w:lvl w:ilvl="0" w:tplc="0A608176">
      <w:start w:val="1"/>
      <w:numFmt w:val="decimal"/>
      <w:lvlText w:val="%1)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3" w15:restartNumberingAfterBreak="0">
    <w:nsid w:val="2A140934"/>
    <w:multiLevelType w:val="hybridMultilevel"/>
    <w:tmpl w:val="7C02EBE0"/>
    <w:lvl w:ilvl="0" w:tplc="2AAA169A">
      <w:start w:val="3"/>
      <w:numFmt w:val="bullet"/>
      <w:lvlText w:val="□"/>
      <w:lvlJc w:val="left"/>
      <w:pPr>
        <w:ind w:left="570" w:hanging="360"/>
      </w:pPr>
      <w:rPr>
        <w:rFonts w:ascii="HGSｺﾞｼｯｸM" w:eastAsia="HGSｺﾞｼｯｸM" w:hAnsi="Calibri" w:cs="Calibr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4" w15:restartNumberingAfterBreak="0">
    <w:nsid w:val="5B186B6C"/>
    <w:multiLevelType w:val="hybridMultilevel"/>
    <w:tmpl w:val="3668B03E"/>
    <w:lvl w:ilvl="0" w:tplc="CA20D63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18159D9"/>
    <w:multiLevelType w:val="hybridMultilevel"/>
    <w:tmpl w:val="84926586"/>
    <w:lvl w:ilvl="0" w:tplc="E9DC554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25E097B"/>
    <w:multiLevelType w:val="hybridMultilevel"/>
    <w:tmpl w:val="CA140A8E"/>
    <w:lvl w:ilvl="0" w:tplc="0C09000F">
      <w:start w:val="1"/>
      <w:numFmt w:val="decimal"/>
      <w:lvlText w:val="%1."/>
      <w:lvlJc w:val="left"/>
      <w:pPr>
        <w:ind w:left="420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TGzNDe3NLE0tTRS0lEKTi0uzszPAykwrAUA3PiW+iwAAAA="/>
  </w:docVars>
  <w:rsids>
    <w:rsidRoot w:val="0009625A"/>
    <w:rsid w:val="000032ED"/>
    <w:rsid w:val="0000388E"/>
    <w:rsid w:val="00003F44"/>
    <w:rsid w:val="00004CCF"/>
    <w:rsid w:val="00004E12"/>
    <w:rsid w:val="00004E61"/>
    <w:rsid w:val="000050EB"/>
    <w:rsid w:val="00006DB9"/>
    <w:rsid w:val="000120BD"/>
    <w:rsid w:val="00020878"/>
    <w:rsid w:val="00020FA5"/>
    <w:rsid w:val="00022EA3"/>
    <w:rsid w:val="000255A2"/>
    <w:rsid w:val="000277E0"/>
    <w:rsid w:val="0003055A"/>
    <w:rsid w:val="00031A7B"/>
    <w:rsid w:val="00032DF9"/>
    <w:rsid w:val="00033C01"/>
    <w:rsid w:val="00040B48"/>
    <w:rsid w:val="00041AE1"/>
    <w:rsid w:val="00041EF7"/>
    <w:rsid w:val="0004417B"/>
    <w:rsid w:val="00044EE8"/>
    <w:rsid w:val="00047330"/>
    <w:rsid w:val="00047E63"/>
    <w:rsid w:val="00050998"/>
    <w:rsid w:val="000528F1"/>
    <w:rsid w:val="00053538"/>
    <w:rsid w:val="00055271"/>
    <w:rsid w:val="00060ACB"/>
    <w:rsid w:val="00061449"/>
    <w:rsid w:val="000637DC"/>
    <w:rsid w:val="00065358"/>
    <w:rsid w:val="00067329"/>
    <w:rsid w:val="00067A0F"/>
    <w:rsid w:val="000715F9"/>
    <w:rsid w:val="00073851"/>
    <w:rsid w:val="00073FE9"/>
    <w:rsid w:val="00074F32"/>
    <w:rsid w:val="000808D3"/>
    <w:rsid w:val="00080940"/>
    <w:rsid w:val="000827C1"/>
    <w:rsid w:val="000846D9"/>
    <w:rsid w:val="00085EAD"/>
    <w:rsid w:val="000862D1"/>
    <w:rsid w:val="000872E3"/>
    <w:rsid w:val="00091BA0"/>
    <w:rsid w:val="0009305F"/>
    <w:rsid w:val="000947EA"/>
    <w:rsid w:val="000960B2"/>
    <w:rsid w:val="0009625A"/>
    <w:rsid w:val="00096B9B"/>
    <w:rsid w:val="000972BC"/>
    <w:rsid w:val="000A215F"/>
    <w:rsid w:val="000A2D96"/>
    <w:rsid w:val="000A2FD1"/>
    <w:rsid w:val="000A329D"/>
    <w:rsid w:val="000A40A4"/>
    <w:rsid w:val="000A6C18"/>
    <w:rsid w:val="000A73E1"/>
    <w:rsid w:val="000B0E0A"/>
    <w:rsid w:val="000B21AB"/>
    <w:rsid w:val="000B73BC"/>
    <w:rsid w:val="000C1041"/>
    <w:rsid w:val="000C350D"/>
    <w:rsid w:val="000C64EB"/>
    <w:rsid w:val="000C6C78"/>
    <w:rsid w:val="000D1A03"/>
    <w:rsid w:val="000D41D1"/>
    <w:rsid w:val="000D43FF"/>
    <w:rsid w:val="000D4F62"/>
    <w:rsid w:val="000D54C3"/>
    <w:rsid w:val="000E4352"/>
    <w:rsid w:val="000E554C"/>
    <w:rsid w:val="000E5E3E"/>
    <w:rsid w:val="000E7466"/>
    <w:rsid w:val="000E7948"/>
    <w:rsid w:val="000F0285"/>
    <w:rsid w:val="000F0EB3"/>
    <w:rsid w:val="000F183A"/>
    <w:rsid w:val="000F3481"/>
    <w:rsid w:val="000F6B7E"/>
    <w:rsid w:val="00101F75"/>
    <w:rsid w:val="001030D1"/>
    <w:rsid w:val="00103BCF"/>
    <w:rsid w:val="001049DD"/>
    <w:rsid w:val="00104D2F"/>
    <w:rsid w:val="00106608"/>
    <w:rsid w:val="00107385"/>
    <w:rsid w:val="001078E6"/>
    <w:rsid w:val="001078F9"/>
    <w:rsid w:val="00114548"/>
    <w:rsid w:val="00114ED9"/>
    <w:rsid w:val="001200E3"/>
    <w:rsid w:val="001207A2"/>
    <w:rsid w:val="00120FD1"/>
    <w:rsid w:val="00122193"/>
    <w:rsid w:val="00124180"/>
    <w:rsid w:val="00125B61"/>
    <w:rsid w:val="00130BE4"/>
    <w:rsid w:val="00131501"/>
    <w:rsid w:val="00135DC6"/>
    <w:rsid w:val="00136331"/>
    <w:rsid w:val="001369CF"/>
    <w:rsid w:val="0013724D"/>
    <w:rsid w:val="00137A21"/>
    <w:rsid w:val="0014103D"/>
    <w:rsid w:val="00142B1A"/>
    <w:rsid w:val="0014349C"/>
    <w:rsid w:val="001434A5"/>
    <w:rsid w:val="00143BB3"/>
    <w:rsid w:val="00145026"/>
    <w:rsid w:val="001507E5"/>
    <w:rsid w:val="00150889"/>
    <w:rsid w:val="0016037B"/>
    <w:rsid w:val="00161571"/>
    <w:rsid w:val="00163081"/>
    <w:rsid w:val="00163703"/>
    <w:rsid w:val="001677C8"/>
    <w:rsid w:val="001701E9"/>
    <w:rsid w:val="001733F8"/>
    <w:rsid w:val="00175B63"/>
    <w:rsid w:val="00176E3C"/>
    <w:rsid w:val="00177091"/>
    <w:rsid w:val="00177824"/>
    <w:rsid w:val="0019126B"/>
    <w:rsid w:val="001914EC"/>
    <w:rsid w:val="00197967"/>
    <w:rsid w:val="001A11A0"/>
    <w:rsid w:val="001A15A0"/>
    <w:rsid w:val="001A17E7"/>
    <w:rsid w:val="001A2BAA"/>
    <w:rsid w:val="001A448F"/>
    <w:rsid w:val="001A46FA"/>
    <w:rsid w:val="001A77C1"/>
    <w:rsid w:val="001B03B4"/>
    <w:rsid w:val="001B0D02"/>
    <w:rsid w:val="001B12D6"/>
    <w:rsid w:val="001B16BA"/>
    <w:rsid w:val="001B3097"/>
    <w:rsid w:val="001B73FB"/>
    <w:rsid w:val="001C2C49"/>
    <w:rsid w:val="001C3204"/>
    <w:rsid w:val="001C3322"/>
    <w:rsid w:val="001C3614"/>
    <w:rsid w:val="001C55D5"/>
    <w:rsid w:val="001D04E9"/>
    <w:rsid w:val="001D157A"/>
    <w:rsid w:val="001D5011"/>
    <w:rsid w:val="001D6F83"/>
    <w:rsid w:val="001E077E"/>
    <w:rsid w:val="001E4A7B"/>
    <w:rsid w:val="001E682D"/>
    <w:rsid w:val="001E76D7"/>
    <w:rsid w:val="001F36DF"/>
    <w:rsid w:val="001F481F"/>
    <w:rsid w:val="001F6494"/>
    <w:rsid w:val="00202823"/>
    <w:rsid w:val="00202DD1"/>
    <w:rsid w:val="0020309A"/>
    <w:rsid w:val="00207592"/>
    <w:rsid w:val="00210C32"/>
    <w:rsid w:val="002120FF"/>
    <w:rsid w:val="00213D58"/>
    <w:rsid w:val="00213ED9"/>
    <w:rsid w:val="00215A9B"/>
    <w:rsid w:val="0021742D"/>
    <w:rsid w:val="00217BC4"/>
    <w:rsid w:val="00223E8C"/>
    <w:rsid w:val="00225774"/>
    <w:rsid w:val="002262B0"/>
    <w:rsid w:val="0022666E"/>
    <w:rsid w:val="00226AC2"/>
    <w:rsid w:val="0022797C"/>
    <w:rsid w:val="00230A27"/>
    <w:rsid w:val="002339B4"/>
    <w:rsid w:val="00234C69"/>
    <w:rsid w:val="00235B83"/>
    <w:rsid w:val="0023640C"/>
    <w:rsid w:val="00241947"/>
    <w:rsid w:val="00242505"/>
    <w:rsid w:val="002429A0"/>
    <w:rsid w:val="0024572B"/>
    <w:rsid w:val="00255533"/>
    <w:rsid w:val="00256F36"/>
    <w:rsid w:val="00263304"/>
    <w:rsid w:val="002658FF"/>
    <w:rsid w:val="0026646F"/>
    <w:rsid w:val="00266480"/>
    <w:rsid w:val="002665AF"/>
    <w:rsid w:val="002711A8"/>
    <w:rsid w:val="00271A17"/>
    <w:rsid w:val="00271C34"/>
    <w:rsid w:val="002741B5"/>
    <w:rsid w:val="0027795A"/>
    <w:rsid w:val="002827B2"/>
    <w:rsid w:val="002832E0"/>
    <w:rsid w:val="002838EF"/>
    <w:rsid w:val="00284991"/>
    <w:rsid w:val="00284D77"/>
    <w:rsid w:val="0029138E"/>
    <w:rsid w:val="002920E5"/>
    <w:rsid w:val="00292B22"/>
    <w:rsid w:val="00292ECE"/>
    <w:rsid w:val="002931F8"/>
    <w:rsid w:val="00293434"/>
    <w:rsid w:val="00295ABE"/>
    <w:rsid w:val="002964D7"/>
    <w:rsid w:val="002A1FB7"/>
    <w:rsid w:val="002A29D0"/>
    <w:rsid w:val="002A47E0"/>
    <w:rsid w:val="002A53A1"/>
    <w:rsid w:val="002A5BBE"/>
    <w:rsid w:val="002A6A39"/>
    <w:rsid w:val="002A73D2"/>
    <w:rsid w:val="002B393E"/>
    <w:rsid w:val="002B509C"/>
    <w:rsid w:val="002B5F85"/>
    <w:rsid w:val="002C2504"/>
    <w:rsid w:val="002C31DB"/>
    <w:rsid w:val="002C3F31"/>
    <w:rsid w:val="002C5AB3"/>
    <w:rsid w:val="002C7941"/>
    <w:rsid w:val="002D3295"/>
    <w:rsid w:val="002D77C2"/>
    <w:rsid w:val="002E1891"/>
    <w:rsid w:val="002E2868"/>
    <w:rsid w:val="002E2C4A"/>
    <w:rsid w:val="002E4353"/>
    <w:rsid w:val="002E4FA7"/>
    <w:rsid w:val="002F4628"/>
    <w:rsid w:val="0030013D"/>
    <w:rsid w:val="00301274"/>
    <w:rsid w:val="003022D5"/>
    <w:rsid w:val="00302FB3"/>
    <w:rsid w:val="003048CA"/>
    <w:rsid w:val="00306430"/>
    <w:rsid w:val="0030796D"/>
    <w:rsid w:val="003109F0"/>
    <w:rsid w:val="00311AC2"/>
    <w:rsid w:val="00313280"/>
    <w:rsid w:val="003153E6"/>
    <w:rsid w:val="00315550"/>
    <w:rsid w:val="00315CDD"/>
    <w:rsid w:val="00315E3C"/>
    <w:rsid w:val="00317478"/>
    <w:rsid w:val="00320E7D"/>
    <w:rsid w:val="00321940"/>
    <w:rsid w:val="00322859"/>
    <w:rsid w:val="003261B9"/>
    <w:rsid w:val="00327106"/>
    <w:rsid w:val="00330580"/>
    <w:rsid w:val="0033133A"/>
    <w:rsid w:val="00332A35"/>
    <w:rsid w:val="0033429B"/>
    <w:rsid w:val="003372CF"/>
    <w:rsid w:val="00337541"/>
    <w:rsid w:val="00342587"/>
    <w:rsid w:val="00344633"/>
    <w:rsid w:val="003453CD"/>
    <w:rsid w:val="003470A5"/>
    <w:rsid w:val="00347B0C"/>
    <w:rsid w:val="00347C0F"/>
    <w:rsid w:val="00347FAF"/>
    <w:rsid w:val="0035026D"/>
    <w:rsid w:val="003503FF"/>
    <w:rsid w:val="00350895"/>
    <w:rsid w:val="00351C87"/>
    <w:rsid w:val="00357BC8"/>
    <w:rsid w:val="00361286"/>
    <w:rsid w:val="00361821"/>
    <w:rsid w:val="00364FF0"/>
    <w:rsid w:val="0037295B"/>
    <w:rsid w:val="00372BDF"/>
    <w:rsid w:val="00372EA8"/>
    <w:rsid w:val="00373278"/>
    <w:rsid w:val="00376D18"/>
    <w:rsid w:val="0038026E"/>
    <w:rsid w:val="003804E7"/>
    <w:rsid w:val="003811B9"/>
    <w:rsid w:val="00385299"/>
    <w:rsid w:val="00385AA5"/>
    <w:rsid w:val="003862FC"/>
    <w:rsid w:val="00395187"/>
    <w:rsid w:val="0039567C"/>
    <w:rsid w:val="00396696"/>
    <w:rsid w:val="003A35C2"/>
    <w:rsid w:val="003A5530"/>
    <w:rsid w:val="003A6396"/>
    <w:rsid w:val="003A7D68"/>
    <w:rsid w:val="003B0336"/>
    <w:rsid w:val="003B3A68"/>
    <w:rsid w:val="003B4465"/>
    <w:rsid w:val="003C1694"/>
    <w:rsid w:val="003C24B0"/>
    <w:rsid w:val="003C3BD1"/>
    <w:rsid w:val="003D01AD"/>
    <w:rsid w:val="003D1422"/>
    <w:rsid w:val="003D4C7A"/>
    <w:rsid w:val="003E1001"/>
    <w:rsid w:val="003E2F4A"/>
    <w:rsid w:val="003E4BB2"/>
    <w:rsid w:val="003F1EB9"/>
    <w:rsid w:val="003F2985"/>
    <w:rsid w:val="003F488E"/>
    <w:rsid w:val="003F4CD7"/>
    <w:rsid w:val="003F60F1"/>
    <w:rsid w:val="003F6870"/>
    <w:rsid w:val="003F77DC"/>
    <w:rsid w:val="00401158"/>
    <w:rsid w:val="0040267D"/>
    <w:rsid w:val="00402BC6"/>
    <w:rsid w:val="00403B0F"/>
    <w:rsid w:val="00404A79"/>
    <w:rsid w:val="00406680"/>
    <w:rsid w:val="00410B24"/>
    <w:rsid w:val="00411973"/>
    <w:rsid w:val="00412B82"/>
    <w:rsid w:val="00412DB5"/>
    <w:rsid w:val="00414202"/>
    <w:rsid w:val="00415007"/>
    <w:rsid w:val="00416110"/>
    <w:rsid w:val="004217D2"/>
    <w:rsid w:val="00422688"/>
    <w:rsid w:val="00425C93"/>
    <w:rsid w:val="004276D0"/>
    <w:rsid w:val="00433B72"/>
    <w:rsid w:val="00434A95"/>
    <w:rsid w:val="00434DEB"/>
    <w:rsid w:val="00435852"/>
    <w:rsid w:val="00435B99"/>
    <w:rsid w:val="004404FC"/>
    <w:rsid w:val="00440EAA"/>
    <w:rsid w:val="00444569"/>
    <w:rsid w:val="004504B6"/>
    <w:rsid w:val="004524D5"/>
    <w:rsid w:val="00452756"/>
    <w:rsid w:val="0045277A"/>
    <w:rsid w:val="0045490B"/>
    <w:rsid w:val="00454A42"/>
    <w:rsid w:val="00455FE5"/>
    <w:rsid w:val="004570C6"/>
    <w:rsid w:val="004605EC"/>
    <w:rsid w:val="004608BE"/>
    <w:rsid w:val="00462A78"/>
    <w:rsid w:val="00466523"/>
    <w:rsid w:val="004704A4"/>
    <w:rsid w:val="00470C02"/>
    <w:rsid w:val="0047271B"/>
    <w:rsid w:val="004730A5"/>
    <w:rsid w:val="00476B65"/>
    <w:rsid w:val="0047761A"/>
    <w:rsid w:val="004803C4"/>
    <w:rsid w:val="00481470"/>
    <w:rsid w:val="00481C18"/>
    <w:rsid w:val="004847CD"/>
    <w:rsid w:val="00487D22"/>
    <w:rsid w:val="00491B58"/>
    <w:rsid w:val="00493215"/>
    <w:rsid w:val="00494A31"/>
    <w:rsid w:val="00495C71"/>
    <w:rsid w:val="004A0DE6"/>
    <w:rsid w:val="004A1683"/>
    <w:rsid w:val="004A18CC"/>
    <w:rsid w:val="004A20DD"/>
    <w:rsid w:val="004A34B3"/>
    <w:rsid w:val="004A3A1A"/>
    <w:rsid w:val="004A4A0F"/>
    <w:rsid w:val="004A5881"/>
    <w:rsid w:val="004A62A5"/>
    <w:rsid w:val="004B0D74"/>
    <w:rsid w:val="004B1D91"/>
    <w:rsid w:val="004B3466"/>
    <w:rsid w:val="004B5326"/>
    <w:rsid w:val="004B695B"/>
    <w:rsid w:val="004C1B31"/>
    <w:rsid w:val="004C2CB5"/>
    <w:rsid w:val="004C49D5"/>
    <w:rsid w:val="004D0186"/>
    <w:rsid w:val="004D2091"/>
    <w:rsid w:val="004D2FAA"/>
    <w:rsid w:val="004D4AAE"/>
    <w:rsid w:val="004D4C93"/>
    <w:rsid w:val="004D4E8A"/>
    <w:rsid w:val="004D587C"/>
    <w:rsid w:val="004D605E"/>
    <w:rsid w:val="004D79D8"/>
    <w:rsid w:val="004E1945"/>
    <w:rsid w:val="004E480E"/>
    <w:rsid w:val="004F0371"/>
    <w:rsid w:val="004F07E7"/>
    <w:rsid w:val="004F1247"/>
    <w:rsid w:val="004F3D11"/>
    <w:rsid w:val="004F40C5"/>
    <w:rsid w:val="004F4E60"/>
    <w:rsid w:val="00503205"/>
    <w:rsid w:val="00503487"/>
    <w:rsid w:val="005040F2"/>
    <w:rsid w:val="00504B72"/>
    <w:rsid w:val="00504BF2"/>
    <w:rsid w:val="0050502E"/>
    <w:rsid w:val="005149D7"/>
    <w:rsid w:val="00516C74"/>
    <w:rsid w:val="00520128"/>
    <w:rsid w:val="005219AB"/>
    <w:rsid w:val="00522324"/>
    <w:rsid w:val="00522AA3"/>
    <w:rsid w:val="00526A96"/>
    <w:rsid w:val="0052763E"/>
    <w:rsid w:val="0053008A"/>
    <w:rsid w:val="0053015D"/>
    <w:rsid w:val="005332CD"/>
    <w:rsid w:val="00533B70"/>
    <w:rsid w:val="00534E07"/>
    <w:rsid w:val="005350AC"/>
    <w:rsid w:val="00535B75"/>
    <w:rsid w:val="00536A1B"/>
    <w:rsid w:val="00537364"/>
    <w:rsid w:val="00537551"/>
    <w:rsid w:val="0054048F"/>
    <w:rsid w:val="0054244A"/>
    <w:rsid w:val="00542C26"/>
    <w:rsid w:val="00544832"/>
    <w:rsid w:val="00545324"/>
    <w:rsid w:val="00547EA0"/>
    <w:rsid w:val="005509B1"/>
    <w:rsid w:val="0055341E"/>
    <w:rsid w:val="00553A1F"/>
    <w:rsid w:val="00553EC4"/>
    <w:rsid w:val="00554405"/>
    <w:rsid w:val="00554499"/>
    <w:rsid w:val="00554B02"/>
    <w:rsid w:val="005603E0"/>
    <w:rsid w:val="005610B9"/>
    <w:rsid w:val="00563D24"/>
    <w:rsid w:val="005651A1"/>
    <w:rsid w:val="00565BD7"/>
    <w:rsid w:val="005661E3"/>
    <w:rsid w:val="00566FC9"/>
    <w:rsid w:val="00571E20"/>
    <w:rsid w:val="00572007"/>
    <w:rsid w:val="00572A18"/>
    <w:rsid w:val="0057445C"/>
    <w:rsid w:val="00574553"/>
    <w:rsid w:val="00574611"/>
    <w:rsid w:val="00574A68"/>
    <w:rsid w:val="0057610F"/>
    <w:rsid w:val="0057795E"/>
    <w:rsid w:val="00577D17"/>
    <w:rsid w:val="00581A75"/>
    <w:rsid w:val="00581B34"/>
    <w:rsid w:val="00582A98"/>
    <w:rsid w:val="0058314B"/>
    <w:rsid w:val="0058582C"/>
    <w:rsid w:val="00586A5D"/>
    <w:rsid w:val="00590417"/>
    <w:rsid w:val="0059059D"/>
    <w:rsid w:val="0059210A"/>
    <w:rsid w:val="00594591"/>
    <w:rsid w:val="00595013"/>
    <w:rsid w:val="005A3062"/>
    <w:rsid w:val="005A4DDB"/>
    <w:rsid w:val="005A687A"/>
    <w:rsid w:val="005B0B4D"/>
    <w:rsid w:val="005B1425"/>
    <w:rsid w:val="005B17CF"/>
    <w:rsid w:val="005B19B8"/>
    <w:rsid w:val="005B2898"/>
    <w:rsid w:val="005B30E9"/>
    <w:rsid w:val="005B5CB9"/>
    <w:rsid w:val="005B7916"/>
    <w:rsid w:val="005C0FA0"/>
    <w:rsid w:val="005C16C1"/>
    <w:rsid w:val="005C4C65"/>
    <w:rsid w:val="005C7EF7"/>
    <w:rsid w:val="005C7FDE"/>
    <w:rsid w:val="005D0392"/>
    <w:rsid w:val="005D114C"/>
    <w:rsid w:val="005D6EA1"/>
    <w:rsid w:val="005D7117"/>
    <w:rsid w:val="005D7917"/>
    <w:rsid w:val="005E1065"/>
    <w:rsid w:val="005E12ED"/>
    <w:rsid w:val="005E26F6"/>
    <w:rsid w:val="005E43A5"/>
    <w:rsid w:val="005E5823"/>
    <w:rsid w:val="005E5C50"/>
    <w:rsid w:val="005E7E66"/>
    <w:rsid w:val="005F147E"/>
    <w:rsid w:val="005F73B8"/>
    <w:rsid w:val="006006B1"/>
    <w:rsid w:val="00601A23"/>
    <w:rsid w:val="006058F2"/>
    <w:rsid w:val="00612585"/>
    <w:rsid w:val="00613290"/>
    <w:rsid w:val="00614BD3"/>
    <w:rsid w:val="00616E31"/>
    <w:rsid w:val="00617D27"/>
    <w:rsid w:val="00617D59"/>
    <w:rsid w:val="0062076F"/>
    <w:rsid w:val="00621517"/>
    <w:rsid w:val="00624570"/>
    <w:rsid w:val="0062459C"/>
    <w:rsid w:val="00626901"/>
    <w:rsid w:val="00627847"/>
    <w:rsid w:val="00627E4A"/>
    <w:rsid w:val="00627FBF"/>
    <w:rsid w:val="00630611"/>
    <w:rsid w:val="00630B44"/>
    <w:rsid w:val="0063397D"/>
    <w:rsid w:val="006344E7"/>
    <w:rsid w:val="00634D95"/>
    <w:rsid w:val="00635752"/>
    <w:rsid w:val="00635851"/>
    <w:rsid w:val="00635AE2"/>
    <w:rsid w:val="006416FE"/>
    <w:rsid w:val="00652B82"/>
    <w:rsid w:val="00655EB3"/>
    <w:rsid w:val="00655F15"/>
    <w:rsid w:val="00656A90"/>
    <w:rsid w:val="00656CC9"/>
    <w:rsid w:val="00661E2E"/>
    <w:rsid w:val="00662D1E"/>
    <w:rsid w:val="0066574D"/>
    <w:rsid w:val="00667283"/>
    <w:rsid w:val="00667E72"/>
    <w:rsid w:val="00670D5F"/>
    <w:rsid w:val="0067266A"/>
    <w:rsid w:val="00674453"/>
    <w:rsid w:val="00675F37"/>
    <w:rsid w:val="006775FC"/>
    <w:rsid w:val="00682FF9"/>
    <w:rsid w:val="006849DD"/>
    <w:rsid w:val="006862D1"/>
    <w:rsid w:val="00686969"/>
    <w:rsid w:val="00687032"/>
    <w:rsid w:val="006871B6"/>
    <w:rsid w:val="00690ECB"/>
    <w:rsid w:val="00691FC0"/>
    <w:rsid w:val="006933BE"/>
    <w:rsid w:val="00695072"/>
    <w:rsid w:val="00695276"/>
    <w:rsid w:val="006953C0"/>
    <w:rsid w:val="00696DBC"/>
    <w:rsid w:val="00697C28"/>
    <w:rsid w:val="006A1C76"/>
    <w:rsid w:val="006A1F9F"/>
    <w:rsid w:val="006A277E"/>
    <w:rsid w:val="006A43EA"/>
    <w:rsid w:val="006A5766"/>
    <w:rsid w:val="006A658E"/>
    <w:rsid w:val="006B3E6D"/>
    <w:rsid w:val="006B5948"/>
    <w:rsid w:val="006B7882"/>
    <w:rsid w:val="006C367E"/>
    <w:rsid w:val="006C3891"/>
    <w:rsid w:val="006C5366"/>
    <w:rsid w:val="006C7839"/>
    <w:rsid w:val="006D13D0"/>
    <w:rsid w:val="006D6500"/>
    <w:rsid w:val="006D7F38"/>
    <w:rsid w:val="006E0907"/>
    <w:rsid w:val="006E1382"/>
    <w:rsid w:val="006E180A"/>
    <w:rsid w:val="006E23DC"/>
    <w:rsid w:val="006E2D9A"/>
    <w:rsid w:val="006E4B2B"/>
    <w:rsid w:val="006E5520"/>
    <w:rsid w:val="006E5690"/>
    <w:rsid w:val="006F10A3"/>
    <w:rsid w:val="0070258B"/>
    <w:rsid w:val="0070432B"/>
    <w:rsid w:val="00705490"/>
    <w:rsid w:val="00705614"/>
    <w:rsid w:val="0071114C"/>
    <w:rsid w:val="0071152C"/>
    <w:rsid w:val="0071262B"/>
    <w:rsid w:val="0071353E"/>
    <w:rsid w:val="007146ED"/>
    <w:rsid w:val="007158A0"/>
    <w:rsid w:val="00717484"/>
    <w:rsid w:val="00717BBC"/>
    <w:rsid w:val="0072013A"/>
    <w:rsid w:val="00721C5D"/>
    <w:rsid w:val="00722899"/>
    <w:rsid w:val="00722EEA"/>
    <w:rsid w:val="00722F9C"/>
    <w:rsid w:val="0072402E"/>
    <w:rsid w:val="007277DF"/>
    <w:rsid w:val="007311D4"/>
    <w:rsid w:val="007320BA"/>
    <w:rsid w:val="0073232E"/>
    <w:rsid w:val="00732ECF"/>
    <w:rsid w:val="0073532B"/>
    <w:rsid w:val="007366CE"/>
    <w:rsid w:val="00740727"/>
    <w:rsid w:val="007427C8"/>
    <w:rsid w:val="00744A0C"/>
    <w:rsid w:val="0074515D"/>
    <w:rsid w:val="007470EE"/>
    <w:rsid w:val="007500DF"/>
    <w:rsid w:val="007526F6"/>
    <w:rsid w:val="00754C87"/>
    <w:rsid w:val="00754DA3"/>
    <w:rsid w:val="0075564B"/>
    <w:rsid w:val="00760BF9"/>
    <w:rsid w:val="00762D7F"/>
    <w:rsid w:val="00765082"/>
    <w:rsid w:val="007714A3"/>
    <w:rsid w:val="00772500"/>
    <w:rsid w:val="0077292B"/>
    <w:rsid w:val="007754B1"/>
    <w:rsid w:val="007767C1"/>
    <w:rsid w:val="0078147D"/>
    <w:rsid w:val="007824F9"/>
    <w:rsid w:val="0078491A"/>
    <w:rsid w:val="007851B6"/>
    <w:rsid w:val="007870D3"/>
    <w:rsid w:val="007874C0"/>
    <w:rsid w:val="0078755D"/>
    <w:rsid w:val="00790064"/>
    <w:rsid w:val="007909E9"/>
    <w:rsid w:val="00790A58"/>
    <w:rsid w:val="00792D2D"/>
    <w:rsid w:val="00794903"/>
    <w:rsid w:val="007A0874"/>
    <w:rsid w:val="007A0928"/>
    <w:rsid w:val="007A24A9"/>
    <w:rsid w:val="007A2E0F"/>
    <w:rsid w:val="007A7946"/>
    <w:rsid w:val="007B0A30"/>
    <w:rsid w:val="007B0AFF"/>
    <w:rsid w:val="007B14E3"/>
    <w:rsid w:val="007B232F"/>
    <w:rsid w:val="007B2EC9"/>
    <w:rsid w:val="007B53C9"/>
    <w:rsid w:val="007B5958"/>
    <w:rsid w:val="007B6CA7"/>
    <w:rsid w:val="007C0473"/>
    <w:rsid w:val="007C0952"/>
    <w:rsid w:val="007C25DC"/>
    <w:rsid w:val="007C3412"/>
    <w:rsid w:val="007C426A"/>
    <w:rsid w:val="007C5138"/>
    <w:rsid w:val="007C7920"/>
    <w:rsid w:val="007C7AA8"/>
    <w:rsid w:val="007D1A82"/>
    <w:rsid w:val="007D255E"/>
    <w:rsid w:val="007D2A92"/>
    <w:rsid w:val="007D64C2"/>
    <w:rsid w:val="007E146D"/>
    <w:rsid w:val="007E2639"/>
    <w:rsid w:val="007E6EE3"/>
    <w:rsid w:val="007E7962"/>
    <w:rsid w:val="007F0E1E"/>
    <w:rsid w:val="007F15D2"/>
    <w:rsid w:val="007F44A1"/>
    <w:rsid w:val="007F5798"/>
    <w:rsid w:val="007F7114"/>
    <w:rsid w:val="007F79F9"/>
    <w:rsid w:val="0080169E"/>
    <w:rsid w:val="00807341"/>
    <w:rsid w:val="008114BD"/>
    <w:rsid w:val="00811CAD"/>
    <w:rsid w:val="00816734"/>
    <w:rsid w:val="008209D5"/>
    <w:rsid w:val="008229DB"/>
    <w:rsid w:val="00824CB0"/>
    <w:rsid w:val="00824EFD"/>
    <w:rsid w:val="008250C6"/>
    <w:rsid w:val="00825A0A"/>
    <w:rsid w:val="00826293"/>
    <w:rsid w:val="00826A54"/>
    <w:rsid w:val="00827550"/>
    <w:rsid w:val="008334B8"/>
    <w:rsid w:val="00833FF9"/>
    <w:rsid w:val="00834707"/>
    <w:rsid w:val="008356A9"/>
    <w:rsid w:val="00835BBE"/>
    <w:rsid w:val="00841697"/>
    <w:rsid w:val="00841E92"/>
    <w:rsid w:val="0084597A"/>
    <w:rsid w:val="0084634B"/>
    <w:rsid w:val="00851ECB"/>
    <w:rsid w:val="00852D2C"/>
    <w:rsid w:val="00852EE2"/>
    <w:rsid w:val="0085396F"/>
    <w:rsid w:val="008547EA"/>
    <w:rsid w:val="00855A21"/>
    <w:rsid w:val="00855C37"/>
    <w:rsid w:val="00860C61"/>
    <w:rsid w:val="00860EAA"/>
    <w:rsid w:val="00862013"/>
    <w:rsid w:val="00862DA8"/>
    <w:rsid w:val="00866FC3"/>
    <w:rsid w:val="00867311"/>
    <w:rsid w:val="00870B38"/>
    <w:rsid w:val="00871F1D"/>
    <w:rsid w:val="008732EB"/>
    <w:rsid w:val="00873AD8"/>
    <w:rsid w:val="00875150"/>
    <w:rsid w:val="008760DE"/>
    <w:rsid w:val="00880B54"/>
    <w:rsid w:val="00883B83"/>
    <w:rsid w:val="008846C2"/>
    <w:rsid w:val="0088567C"/>
    <w:rsid w:val="00887EB3"/>
    <w:rsid w:val="00890E68"/>
    <w:rsid w:val="008922BC"/>
    <w:rsid w:val="00892348"/>
    <w:rsid w:val="008959FE"/>
    <w:rsid w:val="008961A0"/>
    <w:rsid w:val="008A2B38"/>
    <w:rsid w:val="008A3029"/>
    <w:rsid w:val="008A60E5"/>
    <w:rsid w:val="008A6458"/>
    <w:rsid w:val="008A7887"/>
    <w:rsid w:val="008B1DEE"/>
    <w:rsid w:val="008B31A1"/>
    <w:rsid w:val="008B36D1"/>
    <w:rsid w:val="008B4835"/>
    <w:rsid w:val="008B77E7"/>
    <w:rsid w:val="008C0F59"/>
    <w:rsid w:val="008C1CFA"/>
    <w:rsid w:val="008C2FF7"/>
    <w:rsid w:val="008C4CA8"/>
    <w:rsid w:val="008C70C4"/>
    <w:rsid w:val="008C74A9"/>
    <w:rsid w:val="008C7C3C"/>
    <w:rsid w:val="008D0052"/>
    <w:rsid w:val="008D1BCD"/>
    <w:rsid w:val="008D38F9"/>
    <w:rsid w:val="008D4CBA"/>
    <w:rsid w:val="008D5740"/>
    <w:rsid w:val="008D65DD"/>
    <w:rsid w:val="008D7192"/>
    <w:rsid w:val="008D753A"/>
    <w:rsid w:val="008E0226"/>
    <w:rsid w:val="008E1D97"/>
    <w:rsid w:val="008E31DF"/>
    <w:rsid w:val="008E4AF1"/>
    <w:rsid w:val="008E651B"/>
    <w:rsid w:val="008E73E0"/>
    <w:rsid w:val="008E7761"/>
    <w:rsid w:val="008F0464"/>
    <w:rsid w:val="008F191B"/>
    <w:rsid w:val="008F4D52"/>
    <w:rsid w:val="008F5807"/>
    <w:rsid w:val="008F6523"/>
    <w:rsid w:val="008F74BE"/>
    <w:rsid w:val="008F7637"/>
    <w:rsid w:val="0090116C"/>
    <w:rsid w:val="009024AF"/>
    <w:rsid w:val="00902A8F"/>
    <w:rsid w:val="00902E96"/>
    <w:rsid w:val="0090344E"/>
    <w:rsid w:val="00910331"/>
    <w:rsid w:val="009112DA"/>
    <w:rsid w:val="009127CD"/>
    <w:rsid w:val="00913156"/>
    <w:rsid w:val="009148BC"/>
    <w:rsid w:val="00917AEB"/>
    <w:rsid w:val="0092019C"/>
    <w:rsid w:val="0092055B"/>
    <w:rsid w:val="00921663"/>
    <w:rsid w:val="00923734"/>
    <w:rsid w:val="00925F26"/>
    <w:rsid w:val="009260BD"/>
    <w:rsid w:val="00926C7F"/>
    <w:rsid w:val="009305E2"/>
    <w:rsid w:val="00931DA8"/>
    <w:rsid w:val="00932193"/>
    <w:rsid w:val="0093418A"/>
    <w:rsid w:val="0093612D"/>
    <w:rsid w:val="009374F7"/>
    <w:rsid w:val="00940D60"/>
    <w:rsid w:val="00942185"/>
    <w:rsid w:val="009430B8"/>
    <w:rsid w:val="009432B2"/>
    <w:rsid w:val="009455CE"/>
    <w:rsid w:val="00946A43"/>
    <w:rsid w:val="009513FA"/>
    <w:rsid w:val="0095361C"/>
    <w:rsid w:val="00955E04"/>
    <w:rsid w:val="0095747B"/>
    <w:rsid w:val="00957D3C"/>
    <w:rsid w:val="00957F21"/>
    <w:rsid w:val="0096274A"/>
    <w:rsid w:val="00964B02"/>
    <w:rsid w:val="00965D33"/>
    <w:rsid w:val="00965F17"/>
    <w:rsid w:val="00966643"/>
    <w:rsid w:val="00966972"/>
    <w:rsid w:val="00966F9B"/>
    <w:rsid w:val="0096749E"/>
    <w:rsid w:val="00967F01"/>
    <w:rsid w:val="009731C0"/>
    <w:rsid w:val="00975B34"/>
    <w:rsid w:val="00977909"/>
    <w:rsid w:val="009824DF"/>
    <w:rsid w:val="0098380B"/>
    <w:rsid w:val="00984A17"/>
    <w:rsid w:val="00984DFA"/>
    <w:rsid w:val="00992E48"/>
    <w:rsid w:val="00994251"/>
    <w:rsid w:val="00996B76"/>
    <w:rsid w:val="009A0D1C"/>
    <w:rsid w:val="009A51DD"/>
    <w:rsid w:val="009A6F0C"/>
    <w:rsid w:val="009B0098"/>
    <w:rsid w:val="009B1B47"/>
    <w:rsid w:val="009B3C20"/>
    <w:rsid w:val="009B3EC0"/>
    <w:rsid w:val="009B4DF5"/>
    <w:rsid w:val="009C2409"/>
    <w:rsid w:val="009C2F7A"/>
    <w:rsid w:val="009C37D3"/>
    <w:rsid w:val="009C4E76"/>
    <w:rsid w:val="009C5F0D"/>
    <w:rsid w:val="009D0D96"/>
    <w:rsid w:val="009D1E0F"/>
    <w:rsid w:val="009D3959"/>
    <w:rsid w:val="009D7945"/>
    <w:rsid w:val="009E1F12"/>
    <w:rsid w:val="009E2CB7"/>
    <w:rsid w:val="009E49D7"/>
    <w:rsid w:val="009E787D"/>
    <w:rsid w:val="009F035F"/>
    <w:rsid w:val="009F5B33"/>
    <w:rsid w:val="009F6F42"/>
    <w:rsid w:val="009F74AC"/>
    <w:rsid w:val="009F7694"/>
    <w:rsid w:val="00A00B15"/>
    <w:rsid w:val="00A028AC"/>
    <w:rsid w:val="00A02E4D"/>
    <w:rsid w:val="00A03C03"/>
    <w:rsid w:val="00A07E78"/>
    <w:rsid w:val="00A11CCF"/>
    <w:rsid w:val="00A132D8"/>
    <w:rsid w:val="00A138D1"/>
    <w:rsid w:val="00A21C18"/>
    <w:rsid w:val="00A25318"/>
    <w:rsid w:val="00A26DF9"/>
    <w:rsid w:val="00A273A2"/>
    <w:rsid w:val="00A32B22"/>
    <w:rsid w:val="00A33905"/>
    <w:rsid w:val="00A352F4"/>
    <w:rsid w:val="00A37758"/>
    <w:rsid w:val="00A41B1A"/>
    <w:rsid w:val="00A442BF"/>
    <w:rsid w:val="00A46246"/>
    <w:rsid w:val="00A4632B"/>
    <w:rsid w:val="00A47310"/>
    <w:rsid w:val="00A5031E"/>
    <w:rsid w:val="00A515A3"/>
    <w:rsid w:val="00A5248C"/>
    <w:rsid w:val="00A52650"/>
    <w:rsid w:val="00A53596"/>
    <w:rsid w:val="00A53BAB"/>
    <w:rsid w:val="00A54342"/>
    <w:rsid w:val="00A544B4"/>
    <w:rsid w:val="00A54FEE"/>
    <w:rsid w:val="00A55958"/>
    <w:rsid w:val="00A55FDD"/>
    <w:rsid w:val="00A56DEA"/>
    <w:rsid w:val="00A57B12"/>
    <w:rsid w:val="00A60134"/>
    <w:rsid w:val="00A61925"/>
    <w:rsid w:val="00A63480"/>
    <w:rsid w:val="00A65906"/>
    <w:rsid w:val="00A713BC"/>
    <w:rsid w:val="00A7164E"/>
    <w:rsid w:val="00A717C0"/>
    <w:rsid w:val="00A71B24"/>
    <w:rsid w:val="00A72311"/>
    <w:rsid w:val="00A72FEA"/>
    <w:rsid w:val="00A73361"/>
    <w:rsid w:val="00A73AA8"/>
    <w:rsid w:val="00A77043"/>
    <w:rsid w:val="00A80006"/>
    <w:rsid w:val="00A80954"/>
    <w:rsid w:val="00A81B1C"/>
    <w:rsid w:val="00A83D96"/>
    <w:rsid w:val="00A83E4F"/>
    <w:rsid w:val="00A85AD3"/>
    <w:rsid w:val="00A86290"/>
    <w:rsid w:val="00A93439"/>
    <w:rsid w:val="00A953C2"/>
    <w:rsid w:val="00A96BCE"/>
    <w:rsid w:val="00AA0C6F"/>
    <w:rsid w:val="00AA2467"/>
    <w:rsid w:val="00AA5D5A"/>
    <w:rsid w:val="00AA7934"/>
    <w:rsid w:val="00AB104D"/>
    <w:rsid w:val="00AB1157"/>
    <w:rsid w:val="00AB3890"/>
    <w:rsid w:val="00AB5915"/>
    <w:rsid w:val="00AB6805"/>
    <w:rsid w:val="00AC188D"/>
    <w:rsid w:val="00AC1924"/>
    <w:rsid w:val="00AC1D37"/>
    <w:rsid w:val="00AC31D8"/>
    <w:rsid w:val="00AC41D3"/>
    <w:rsid w:val="00AC4C02"/>
    <w:rsid w:val="00AC5B1C"/>
    <w:rsid w:val="00AC703B"/>
    <w:rsid w:val="00AD032E"/>
    <w:rsid w:val="00AD1278"/>
    <w:rsid w:val="00AD181F"/>
    <w:rsid w:val="00AD2EDA"/>
    <w:rsid w:val="00AD5B73"/>
    <w:rsid w:val="00AD5CCE"/>
    <w:rsid w:val="00AD796B"/>
    <w:rsid w:val="00AE17EB"/>
    <w:rsid w:val="00AE3316"/>
    <w:rsid w:val="00AE38B0"/>
    <w:rsid w:val="00AF27B3"/>
    <w:rsid w:val="00AF401E"/>
    <w:rsid w:val="00AF4DD2"/>
    <w:rsid w:val="00B0001B"/>
    <w:rsid w:val="00B0310A"/>
    <w:rsid w:val="00B065DA"/>
    <w:rsid w:val="00B10AED"/>
    <w:rsid w:val="00B1192E"/>
    <w:rsid w:val="00B11F57"/>
    <w:rsid w:val="00B12C61"/>
    <w:rsid w:val="00B1408D"/>
    <w:rsid w:val="00B15601"/>
    <w:rsid w:val="00B15771"/>
    <w:rsid w:val="00B16E54"/>
    <w:rsid w:val="00B1712E"/>
    <w:rsid w:val="00B21316"/>
    <w:rsid w:val="00B22975"/>
    <w:rsid w:val="00B2311A"/>
    <w:rsid w:val="00B26215"/>
    <w:rsid w:val="00B26251"/>
    <w:rsid w:val="00B268D4"/>
    <w:rsid w:val="00B26EAE"/>
    <w:rsid w:val="00B27250"/>
    <w:rsid w:val="00B308A3"/>
    <w:rsid w:val="00B34303"/>
    <w:rsid w:val="00B3450F"/>
    <w:rsid w:val="00B36436"/>
    <w:rsid w:val="00B36AE1"/>
    <w:rsid w:val="00B36CE1"/>
    <w:rsid w:val="00B36CFE"/>
    <w:rsid w:val="00B37D47"/>
    <w:rsid w:val="00B40EF7"/>
    <w:rsid w:val="00B44203"/>
    <w:rsid w:val="00B44689"/>
    <w:rsid w:val="00B47162"/>
    <w:rsid w:val="00B4775F"/>
    <w:rsid w:val="00B52EB2"/>
    <w:rsid w:val="00B53ED1"/>
    <w:rsid w:val="00B54640"/>
    <w:rsid w:val="00B54871"/>
    <w:rsid w:val="00B55B52"/>
    <w:rsid w:val="00B5602B"/>
    <w:rsid w:val="00B57507"/>
    <w:rsid w:val="00B57EE2"/>
    <w:rsid w:val="00B61055"/>
    <w:rsid w:val="00B61396"/>
    <w:rsid w:val="00B63012"/>
    <w:rsid w:val="00B63253"/>
    <w:rsid w:val="00B64EDD"/>
    <w:rsid w:val="00B66ECC"/>
    <w:rsid w:val="00B67D60"/>
    <w:rsid w:val="00B71412"/>
    <w:rsid w:val="00B720B7"/>
    <w:rsid w:val="00B72A70"/>
    <w:rsid w:val="00B745D2"/>
    <w:rsid w:val="00B75105"/>
    <w:rsid w:val="00B815C7"/>
    <w:rsid w:val="00B821CF"/>
    <w:rsid w:val="00B82FB7"/>
    <w:rsid w:val="00B83A0E"/>
    <w:rsid w:val="00B86C66"/>
    <w:rsid w:val="00B9050B"/>
    <w:rsid w:val="00B91FE4"/>
    <w:rsid w:val="00B93718"/>
    <w:rsid w:val="00B946C7"/>
    <w:rsid w:val="00B953ED"/>
    <w:rsid w:val="00B95F75"/>
    <w:rsid w:val="00B96BB7"/>
    <w:rsid w:val="00B97A60"/>
    <w:rsid w:val="00BA03E4"/>
    <w:rsid w:val="00BA0ED2"/>
    <w:rsid w:val="00BA78FB"/>
    <w:rsid w:val="00BA7E5C"/>
    <w:rsid w:val="00BB1CD7"/>
    <w:rsid w:val="00BB272E"/>
    <w:rsid w:val="00BB33A6"/>
    <w:rsid w:val="00BB4AB1"/>
    <w:rsid w:val="00BB7065"/>
    <w:rsid w:val="00BB731C"/>
    <w:rsid w:val="00BB7A6E"/>
    <w:rsid w:val="00BC00B3"/>
    <w:rsid w:val="00BC39D2"/>
    <w:rsid w:val="00BC516C"/>
    <w:rsid w:val="00BC62C6"/>
    <w:rsid w:val="00BC7698"/>
    <w:rsid w:val="00BD23E1"/>
    <w:rsid w:val="00BD3CB1"/>
    <w:rsid w:val="00BD45D8"/>
    <w:rsid w:val="00BD4AC2"/>
    <w:rsid w:val="00BE2531"/>
    <w:rsid w:val="00BF7544"/>
    <w:rsid w:val="00C003F9"/>
    <w:rsid w:val="00C00749"/>
    <w:rsid w:val="00C00E81"/>
    <w:rsid w:val="00C0209F"/>
    <w:rsid w:val="00C02D79"/>
    <w:rsid w:val="00C0763E"/>
    <w:rsid w:val="00C07BC0"/>
    <w:rsid w:val="00C10F80"/>
    <w:rsid w:val="00C1137B"/>
    <w:rsid w:val="00C169D3"/>
    <w:rsid w:val="00C16B6F"/>
    <w:rsid w:val="00C20691"/>
    <w:rsid w:val="00C22E8B"/>
    <w:rsid w:val="00C233FA"/>
    <w:rsid w:val="00C255B5"/>
    <w:rsid w:val="00C26161"/>
    <w:rsid w:val="00C2705C"/>
    <w:rsid w:val="00C276CA"/>
    <w:rsid w:val="00C27C14"/>
    <w:rsid w:val="00C313B8"/>
    <w:rsid w:val="00C31FEF"/>
    <w:rsid w:val="00C32633"/>
    <w:rsid w:val="00C3621E"/>
    <w:rsid w:val="00C37F6E"/>
    <w:rsid w:val="00C40736"/>
    <w:rsid w:val="00C46D95"/>
    <w:rsid w:val="00C474CA"/>
    <w:rsid w:val="00C53061"/>
    <w:rsid w:val="00C543BE"/>
    <w:rsid w:val="00C54AA5"/>
    <w:rsid w:val="00C55147"/>
    <w:rsid w:val="00C552A5"/>
    <w:rsid w:val="00C5795B"/>
    <w:rsid w:val="00C6044B"/>
    <w:rsid w:val="00C60EF7"/>
    <w:rsid w:val="00C619E6"/>
    <w:rsid w:val="00C61B6B"/>
    <w:rsid w:val="00C632F7"/>
    <w:rsid w:val="00C6415F"/>
    <w:rsid w:val="00C648DD"/>
    <w:rsid w:val="00C6712E"/>
    <w:rsid w:val="00C7122D"/>
    <w:rsid w:val="00C71C2B"/>
    <w:rsid w:val="00C74300"/>
    <w:rsid w:val="00C76E68"/>
    <w:rsid w:val="00C804E8"/>
    <w:rsid w:val="00C8382E"/>
    <w:rsid w:val="00C866BD"/>
    <w:rsid w:val="00C87129"/>
    <w:rsid w:val="00C873DD"/>
    <w:rsid w:val="00C874D6"/>
    <w:rsid w:val="00C87C66"/>
    <w:rsid w:val="00C960FF"/>
    <w:rsid w:val="00C9799C"/>
    <w:rsid w:val="00C97DF2"/>
    <w:rsid w:val="00CA1E83"/>
    <w:rsid w:val="00CA271A"/>
    <w:rsid w:val="00CA4C37"/>
    <w:rsid w:val="00CA63BB"/>
    <w:rsid w:val="00CA64F8"/>
    <w:rsid w:val="00CA690E"/>
    <w:rsid w:val="00CA6CDB"/>
    <w:rsid w:val="00CA7A2A"/>
    <w:rsid w:val="00CB13C0"/>
    <w:rsid w:val="00CB30D9"/>
    <w:rsid w:val="00CB480A"/>
    <w:rsid w:val="00CC241B"/>
    <w:rsid w:val="00CC284A"/>
    <w:rsid w:val="00CC4570"/>
    <w:rsid w:val="00CC4B2A"/>
    <w:rsid w:val="00CC55BF"/>
    <w:rsid w:val="00CC7D72"/>
    <w:rsid w:val="00CD25AD"/>
    <w:rsid w:val="00CD3577"/>
    <w:rsid w:val="00CD377D"/>
    <w:rsid w:val="00CD5250"/>
    <w:rsid w:val="00CD5619"/>
    <w:rsid w:val="00CD5D9C"/>
    <w:rsid w:val="00CD74DC"/>
    <w:rsid w:val="00CE1256"/>
    <w:rsid w:val="00CE34E8"/>
    <w:rsid w:val="00CE71C9"/>
    <w:rsid w:val="00CF096C"/>
    <w:rsid w:val="00CF2282"/>
    <w:rsid w:val="00CF472E"/>
    <w:rsid w:val="00CF5444"/>
    <w:rsid w:val="00CF5B7A"/>
    <w:rsid w:val="00D00677"/>
    <w:rsid w:val="00D02171"/>
    <w:rsid w:val="00D026C9"/>
    <w:rsid w:val="00D0278D"/>
    <w:rsid w:val="00D03009"/>
    <w:rsid w:val="00D0422F"/>
    <w:rsid w:val="00D0666A"/>
    <w:rsid w:val="00D0790D"/>
    <w:rsid w:val="00D105B1"/>
    <w:rsid w:val="00D12480"/>
    <w:rsid w:val="00D13743"/>
    <w:rsid w:val="00D1774A"/>
    <w:rsid w:val="00D20859"/>
    <w:rsid w:val="00D21A30"/>
    <w:rsid w:val="00D220A4"/>
    <w:rsid w:val="00D31A68"/>
    <w:rsid w:val="00D32BFA"/>
    <w:rsid w:val="00D330C8"/>
    <w:rsid w:val="00D3333C"/>
    <w:rsid w:val="00D33D60"/>
    <w:rsid w:val="00D35357"/>
    <w:rsid w:val="00D379B4"/>
    <w:rsid w:val="00D37F87"/>
    <w:rsid w:val="00D405D2"/>
    <w:rsid w:val="00D448D2"/>
    <w:rsid w:val="00D47EDE"/>
    <w:rsid w:val="00D510DC"/>
    <w:rsid w:val="00D51218"/>
    <w:rsid w:val="00D516A6"/>
    <w:rsid w:val="00D51F2F"/>
    <w:rsid w:val="00D575A8"/>
    <w:rsid w:val="00D60239"/>
    <w:rsid w:val="00D60A5B"/>
    <w:rsid w:val="00D615C3"/>
    <w:rsid w:val="00D63872"/>
    <w:rsid w:val="00D66335"/>
    <w:rsid w:val="00D71679"/>
    <w:rsid w:val="00D732A9"/>
    <w:rsid w:val="00D732AE"/>
    <w:rsid w:val="00D744F8"/>
    <w:rsid w:val="00D753DE"/>
    <w:rsid w:val="00D758BB"/>
    <w:rsid w:val="00D76C02"/>
    <w:rsid w:val="00D76F30"/>
    <w:rsid w:val="00D81B72"/>
    <w:rsid w:val="00D820B1"/>
    <w:rsid w:val="00D84344"/>
    <w:rsid w:val="00D85049"/>
    <w:rsid w:val="00D86552"/>
    <w:rsid w:val="00D9091E"/>
    <w:rsid w:val="00D931FE"/>
    <w:rsid w:val="00D93A9F"/>
    <w:rsid w:val="00D94DA4"/>
    <w:rsid w:val="00D957CC"/>
    <w:rsid w:val="00DA0934"/>
    <w:rsid w:val="00DA472A"/>
    <w:rsid w:val="00DA6228"/>
    <w:rsid w:val="00DA6654"/>
    <w:rsid w:val="00DA72BA"/>
    <w:rsid w:val="00DB13EE"/>
    <w:rsid w:val="00DB261D"/>
    <w:rsid w:val="00DB2E07"/>
    <w:rsid w:val="00DB5D2A"/>
    <w:rsid w:val="00DB5D9A"/>
    <w:rsid w:val="00DC17C2"/>
    <w:rsid w:val="00DC1F0D"/>
    <w:rsid w:val="00DC3A4E"/>
    <w:rsid w:val="00DC48D6"/>
    <w:rsid w:val="00DD05D3"/>
    <w:rsid w:val="00DD060B"/>
    <w:rsid w:val="00DD4CE2"/>
    <w:rsid w:val="00DD52B8"/>
    <w:rsid w:val="00DD6ACF"/>
    <w:rsid w:val="00DD7FCF"/>
    <w:rsid w:val="00DE1051"/>
    <w:rsid w:val="00DE1500"/>
    <w:rsid w:val="00DE30DB"/>
    <w:rsid w:val="00DE4DB7"/>
    <w:rsid w:val="00DE53BC"/>
    <w:rsid w:val="00DE5473"/>
    <w:rsid w:val="00DE5E99"/>
    <w:rsid w:val="00DF0ABC"/>
    <w:rsid w:val="00DF0F33"/>
    <w:rsid w:val="00DF1472"/>
    <w:rsid w:val="00DF38AF"/>
    <w:rsid w:val="00DF5C8A"/>
    <w:rsid w:val="00DF688C"/>
    <w:rsid w:val="00E003DB"/>
    <w:rsid w:val="00E00CC1"/>
    <w:rsid w:val="00E00D15"/>
    <w:rsid w:val="00E0131B"/>
    <w:rsid w:val="00E02D5E"/>
    <w:rsid w:val="00E116AD"/>
    <w:rsid w:val="00E12ED4"/>
    <w:rsid w:val="00E14FE1"/>
    <w:rsid w:val="00E16DFF"/>
    <w:rsid w:val="00E17CD0"/>
    <w:rsid w:val="00E22468"/>
    <w:rsid w:val="00E23E3B"/>
    <w:rsid w:val="00E26294"/>
    <w:rsid w:val="00E30E73"/>
    <w:rsid w:val="00E3130D"/>
    <w:rsid w:val="00E327CC"/>
    <w:rsid w:val="00E34155"/>
    <w:rsid w:val="00E37746"/>
    <w:rsid w:val="00E41245"/>
    <w:rsid w:val="00E42CB2"/>
    <w:rsid w:val="00E44860"/>
    <w:rsid w:val="00E47369"/>
    <w:rsid w:val="00E47BBB"/>
    <w:rsid w:val="00E506F7"/>
    <w:rsid w:val="00E50B9F"/>
    <w:rsid w:val="00E52DA9"/>
    <w:rsid w:val="00E54A35"/>
    <w:rsid w:val="00E55FA9"/>
    <w:rsid w:val="00E57EF5"/>
    <w:rsid w:val="00E61942"/>
    <w:rsid w:val="00E61B99"/>
    <w:rsid w:val="00E64802"/>
    <w:rsid w:val="00E648E7"/>
    <w:rsid w:val="00E65FF0"/>
    <w:rsid w:val="00E666D0"/>
    <w:rsid w:val="00E7031E"/>
    <w:rsid w:val="00E705F0"/>
    <w:rsid w:val="00E74D78"/>
    <w:rsid w:val="00E7561B"/>
    <w:rsid w:val="00E77154"/>
    <w:rsid w:val="00E84426"/>
    <w:rsid w:val="00E84FE0"/>
    <w:rsid w:val="00E91AA6"/>
    <w:rsid w:val="00E9308C"/>
    <w:rsid w:val="00E95CBD"/>
    <w:rsid w:val="00EA0A08"/>
    <w:rsid w:val="00EA41C8"/>
    <w:rsid w:val="00EB0950"/>
    <w:rsid w:val="00EB220A"/>
    <w:rsid w:val="00EB4EA2"/>
    <w:rsid w:val="00EB5415"/>
    <w:rsid w:val="00EC037D"/>
    <w:rsid w:val="00EC15AE"/>
    <w:rsid w:val="00EC78A5"/>
    <w:rsid w:val="00ED078A"/>
    <w:rsid w:val="00ED1A38"/>
    <w:rsid w:val="00ED6B78"/>
    <w:rsid w:val="00ED6C57"/>
    <w:rsid w:val="00ED7669"/>
    <w:rsid w:val="00ED7E5C"/>
    <w:rsid w:val="00EE0511"/>
    <w:rsid w:val="00EE0877"/>
    <w:rsid w:val="00EE3F86"/>
    <w:rsid w:val="00EE5876"/>
    <w:rsid w:val="00EE5902"/>
    <w:rsid w:val="00EE5A44"/>
    <w:rsid w:val="00EE6AA5"/>
    <w:rsid w:val="00EE730F"/>
    <w:rsid w:val="00EF058B"/>
    <w:rsid w:val="00EF29EA"/>
    <w:rsid w:val="00EF45B1"/>
    <w:rsid w:val="00EF50FE"/>
    <w:rsid w:val="00EF5B2A"/>
    <w:rsid w:val="00EF6522"/>
    <w:rsid w:val="00EF7628"/>
    <w:rsid w:val="00F0026A"/>
    <w:rsid w:val="00F00F34"/>
    <w:rsid w:val="00F01F3E"/>
    <w:rsid w:val="00F02391"/>
    <w:rsid w:val="00F03B7B"/>
    <w:rsid w:val="00F06A3C"/>
    <w:rsid w:val="00F11463"/>
    <w:rsid w:val="00F1199E"/>
    <w:rsid w:val="00F14857"/>
    <w:rsid w:val="00F167F3"/>
    <w:rsid w:val="00F17241"/>
    <w:rsid w:val="00F205AA"/>
    <w:rsid w:val="00F21092"/>
    <w:rsid w:val="00F2291A"/>
    <w:rsid w:val="00F23DA3"/>
    <w:rsid w:val="00F2465D"/>
    <w:rsid w:val="00F25556"/>
    <w:rsid w:val="00F26A50"/>
    <w:rsid w:val="00F27152"/>
    <w:rsid w:val="00F3010E"/>
    <w:rsid w:val="00F308EC"/>
    <w:rsid w:val="00F31449"/>
    <w:rsid w:val="00F33413"/>
    <w:rsid w:val="00F36ACC"/>
    <w:rsid w:val="00F37C5B"/>
    <w:rsid w:val="00F37F63"/>
    <w:rsid w:val="00F40EB0"/>
    <w:rsid w:val="00F4185A"/>
    <w:rsid w:val="00F447F0"/>
    <w:rsid w:val="00F45221"/>
    <w:rsid w:val="00F46BC8"/>
    <w:rsid w:val="00F5029C"/>
    <w:rsid w:val="00F50BE6"/>
    <w:rsid w:val="00F50EF0"/>
    <w:rsid w:val="00F52400"/>
    <w:rsid w:val="00F633E7"/>
    <w:rsid w:val="00F63AC6"/>
    <w:rsid w:val="00F64A9F"/>
    <w:rsid w:val="00F6796C"/>
    <w:rsid w:val="00F67C55"/>
    <w:rsid w:val="00F7060B"/>
    <w:rsid w:val="00F70810"/>
    <w:rsid w:val="00F70C2D"/>
    <w:rsid w:val="00F71164"/>
    <w:rsid w:val="00F74A9C"/>
    <w:rsid w:val="00F76E21"/>
    <w:rsid w:val="00F77D31"/>
    <w:rsid w:val="00F823C9"/>
    <w:rsid w:val="00F84A34"/>
    <w:rsid w:val="00F865F3"/>
    <w:rsid w:val="00F87454"/>
    <w:rsid w:val="00F875AA"/>
    <w:rsid w:val="00F91644"/>
    <w:rsid w:val="00F91A7A"/>
    <w:rsid w:val="00F91EED"/>
    <w:rsid w:val="00F92CAD"/>
    <w:rsid w:val="00F9480C"/>
    <w:rsid w:val="00F95F2F"/>
    <w:rsid w:val="00F97AA3"/>
    <w:rsid w:val="00FA008D"/>
    <w:rsid w:val="00FA23B8"/>
    <w:rsid w:val="00FA2BFD"/>
    <w:rsid w:val="00FA54DB"/>
    <w:rsid w:val="00FA5891"/>
    <w:rsid w:val="00FA5BBA"/>
    <w:rsid w:val="00FB351C"/>
    <w:rsid w:val="00FB4198"/>
    <w:rsid w:val="00FB43F1"/>
    <w:rsid w:val="00FB4D0A"/>
    <w:rsid w:val="00FB508E"/>
    <w:rsid w:val="00FB538A"/>
    <w:rsid w:val="00FB7E21"/>
    <w:rsid w:val="00FB7FE6"/>
    <w:rsid w:val="00FC15BE"/>
    <w:rsid w:val="00FC1D58"/>
    <w:rsid w:val="00FC4E10"/>
    <w:rsid w:val="00FC598D"/>
    <w:rsid w:val="00FC746B"/>
    <w:rsid w:val="00FD0104"/>
    <w:rsid w:val="00FD152A"/>
    <w:rsid w:val="00FD2ABB"/>
    <w:rsid w:val="00FD3931"/>
    <w:rsid w:val="00FD3D29"/>
    <w:rsid w:val="00FD4C6F"/>
    <w:rsid w:val="00FD4D0E"/>
    <w:rsid w:val="00FD6744"/>
    <w:rsid w:val="00FD6B63"/>
    <w:rsid w:val="00FD7D8C"/>
    <w:rsid w:val="00FE1D01"/>
    <w:rsid w:val="00FE2372"/>
    <w:rsid w:val="00FE29F9"/>
    <w:rsid w:val="00FE3C7E"/>
    <w:rsid w:val="00FE42C5"/>
    <w:rsid w:val="00FE482C"/>
    <w:rsid w:val="00FE6AB8"/>
    <w:rsid w:val="00FE74DA"/>
    <w:rsid w:val="00FF2AF1"/>
    <w:rsid w:val="00FF449E"/>
    <w:rsid w:val="00FF53E9"/>
    <w:rsid w:val="00FF57A6"/>
    <w:rsid w:val="00FF76C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AFA56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9625A"/>
    <w:pPr>
      <w:widowControl w:val="0"/>
      <w:adjustRightInd w:val="0"/>
      <w:spacing w:line="360" w:lineRule="atLeast"/>
      <w:jc w:val="both"/>
      <w:textAlignment w:val="baseline"/>
    </w:pPr>
    <w:rPr>
      <w:rFonts w:ascii="ＭＳ 明朝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185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F4185A"/>
    <w:rPr>
      <w:rFonts w:ascii="ＭＳ 明朝"/>
      <w:sz w:val="22"/>
    </w:rPr>
  </w:style>
  <w:style w:type="paragraph" w:styleId="a5">
    <w:name w:val="footer"/>
    <w:basedOn w:val="a"/>
    <w:link w:val="a6"/>
    <w:uiPriority w:val="99"/>
    <w:unhideWhenUsed/>
    <w:rsid w:val="00F4185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F4185A"/>
    <w:rPr>
      <w:rFonts w:ascii="ＭＳ 明朝"/>
      <w:sz w:val="22"/>
    </w:rPr>
  </w:style>
  <w:style w:type="paragraph" w:styleId="a7">
    <w:name w:val="Balloon Text"/>
    <w:basedOn w:val="a"/>
    <w:link w:val="a8"/>
    <w:uiPriority w:val="99"/>
    <w:semiHidden/>
    <w:unhideWhenUsed/>
    <w:rsid w:val="007C0473"/>
    <w:pPr>
      <w:spacing w:line="240" w:lineRule="auto"/>
    </w:pPr>
    <w:rPr>
      <w:rFonts w:ascii="Cambria" w:eastAsia="ＭＳ ゴシック" w:hAnsi="Cambria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7C0473"/>
    <w:rPr>
      <w:rFonts w:ascii="Cambria" w:eastAsia="ＭＳ ゴシック" w:hAnsi="Cambria" w:cs="Times New Roman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284D77"/>
    <w:pPr>
      <w:ind w:leftChars="400" w:left="840"/>
    </w:pPr>
  </w:style>
  <w:style w:type="table" w:styleId="aa">
    <w:name w:val="Table Grid"/>
    <w:basedOn w:val="a1"/>
    <w:uiPriority w:val="59"/>
    <w:rsid w:val="00C64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A46246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46246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A46246"/>
    <w:rPr>
      <w:rFonts w:ascii="ＭＳ 明朝"/>
      <w:sz w:val="22"/>
    </w:rPr>
  </w:style>
  <w:style w:type="character" w:styleId="ae">
    <w:name w:val="Hyperlink"/>
    <w:basedOn w:val="a0"/>
    <w:uiPriority w:val="99"/>
    <w:unhideWhenUsed/>
    <w:rsid w:val="00955E04"/>
    <w:rPr>
      <w:color w:val="0000FF" w:themeColor="hyperlink"/>
      <w:u w:val="single"/>
    </w:rPr>
  </w:style>
  <w:style w:type="character" w:styleId="af">
    <w:name w:val="FollowedHyperlink"/>
    <w:basedOn w:val="a0"/>
    <w:uiPriority w:val="99"/>
    <w:semiHidden/>
    <w:unhideWhenUsed/>
    <w:rsid w:val="001A11A0"/>
    <w:rPr>
      <w:color w:val="800080" w:themeColor="followedHyperlink"/>
      <w:u w:val="single"/>
    </w:rPr>
  </w:style>
  <w:style w:type="paragraph" w:styleId="af0">
    <w:name w:val="footnote text"/>
    <w:basedOn w:val="a"/>
    <w:link w:val="af1"/>
    <w:uiPriority w:val="99"/>
    <w:semiHidden/>
    <w:unhideWhenUsed/>
    <w:rsid w:val="00A273A2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A273A2"/>
    <w:rPr>
      <w:rFonts w:ascii="ＭＳ 明朝"/>
      <w:sz w:val="22"/>
    </w:rPr>
  </w:style>
  <w:style w:type="character" w:styleId="af2">
    <w:name w:val="footnote reference"/>
    <w:basedOn w:val="a0"/>
    <w:uiPriority w:val="99"/>
    <w:semiHidden/>
    <w:unhideWhenUsed/>
    <w:rsid w:val="00A273A2"/>
    <w:rPr>
      <w:vertAlign w:val="superscript"/>
    </w:rPr>
  </w:style>
  <w:style w:type="character" w:styleId="af3">
    <w:name w:val="Placeholder Text"/>
    <w:basedOn w:val="a0"/>
    <w:uiPriority w:val="99"/>
    <w:semiHidden/>
    <w:rsid w:val="00EB0950"/>
    <w:rPr>
      <w:color w:val="808080"/>
    </w:rPr>
  </w:style>
  <w:style w:type="paragraph" w:styleId="af4">
    <w:name w:val="annotation subject"/>
    <w:basedOn w:val="ac"/>
    <w:next w:val="ac"/>
    <w:link w:val="af5"/>
    <w:uiPriority w:val="99"/>
    <w:semiHidden/>
    <w:unhideWhenUsed/>
    <w:rsid w:val="00CA6CDB"/>
    <w:pPr>
      <w:spacing w:line="240" w:lineRule="auto"/>
      <w:jc w:val="both"/>
    </w:pPr>
    <w:rPr>
      <w:b/>
      <w:bCs/>
      <w:sz w:val="20"/>
      <w:szCs w:val="20"/>
    </w:rPr>
  </w:style>
  <w:style w:type="character" w:customStyle="1" w:styleId="af5">
    <w:name w:val="コメント内容 (文字)"/>
    <w:basedOn w:val="ad"/>
    <w:link w:val="af4"/>
    <w:uiPriority w:val="99"/>
    <w:semiHidden/>
    <w:rsid w:val="00CA6CDB"/>
    <w:rPr>
      <w:rFonts w:ascii="ＭＳ 明朝"/>
      <w:b/>
      <w:bCs/>
      <w:sz w:val="20"/>
      <w:szCs w:val="20"/>
    </w:rPr>
  </w:style>
  <w:style w:type="paragraph" w:styleId="af6">
    <w:name w:val="Revision"/>
    <w:hidden/>
    <w:uiPriority w:val="99"/>
    <w:semiHidden/>
    <w:rsid w:val="00CA6CDB"/>
    <w:rPr>
      <w:rFonts w:ascii="ＭＳ 明朝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1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F1C77-4B4B-41BE-BD7B-3CECAF76B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京都大学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濱田</dc:creator>
  <cp:keywords/>
  <dc:description/>
  <cp:lastModifiedBy>iao econ 1</cp:lastModifiedBy>
  <cp:revision>7</cp:revision>
  <cp:lastPrinted>2017-11-30T06:29:00Z</cp:lastPrinted>
  <dcterms:created xsi:type="dcterms:W3CDTF">2021-01-08T04:51:00Z</dcterms:created>
  <dcterms:modified xsi:type="dcterms:W3CDTF">2021-01-13T00:19:00Z</dcterms:modified>
</cp:coreProperties>
</file>